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E29DD9" w14:textId="77777777" w:rsidR="00E32689" w:rsidRPr="00917DF1" w:rsidRDefault="00E32689" w:rsidP="00305FA0">
      <w:pPr>
        <w:widowControl w:val="0"/>
        <w:spacing w:line="288" w:lineRule="auto"/>
        <w:jc w:val="right"/>
        <w:rPr>
          <w:szCs w:val="24"/>
        </w:rPr>
      </w:pPr>
    </w:p>
    <w:p w14:paraId="6C340726" w14:textId="764B6EB2" w:rsidR="00E32689" w:rsidRPr="00917DF1" w:rsidRDefault="00E32689" w:rsidP="00305FA0">
      <w:pPr>
        <w:widowControl w:val="0"/>
        <w:spacing w:line="288" w:lineRule="auto"/>
        <w:jc w:val="right"/>
        <w:rPr>
          <w:szCs w:val="24"/>
        </w:rPr>
      </w:pPr>
      <w:r w:rsidRPr="00917DF1">
        <w:rPr>
          <w:szCs w:val="24"/>
        </w:rPr>
        <w:t>Projektų</w:t>
      </w:r>
      <w:r w:rsidR="002A6113" w:rsidRPr="00917DF1">
        <w:rPr>
          <w:szCs w:val="24"/>
        </w:rPr>
        <w:t xml:space="preserve"> paraiškų rengimo ir teikimo</w:t>
      </w:r>
    </w:p>
    <w:p w14:paraId="7C2BC156" w14:textId="7ECE58FB" w:rsidR="005703CC" w:rsidRPr="00917DF1" w:rsidRDefault="00E32689" w:rsidP="00305FA0">
      <w:pPr>
        <w:widowControl w:val="0"/>
        <w:spacing w:line="288" w:lineRule="auto"/>
        <w:jc w:val="right"/>
        <w:rPr>
          <w:szCs w:val="24"/>
        </w:rPr>
      </w:pPr>
      <w:r w:rsidRPr="00917DF1">
        <w:rPr>
          <w:szCs w:val="24"/>
        </w:rPr>
        <w:t xml:space="preserve"> </w:t>
      </w:r>
      <w:r w:rsidR="00254424" w:rsidRPr="00917DF1">
        <w:rPr>
          <w:szCs w:val="24"/>
        </w:rPr>
        <w:t xml:space="preserve">tvarkos aprašo </w:t>
      </w:r>
      <w:r w:rsidR="005E60C9" w:rsidRPr="00917DF1">
        <w:rPr>
          <w:szCs w:val="24"/>
        </w:rPr>
        <w:t>p</w:t>
      </w:r>
      <w:r w:rsidR="00254424" w:rsidRPr="00917DF1">
        <w:rPr>
          <w:szCs w:val="24"/>
        </w:rPr>
        <w:t xml:space="preserve">riedas Nr. </w:t>
      </w:r>
      <w:r w:rsidR="00FF42C0" w:rsidRPr="00917DF1">
        <w:rPr>
          <w:szCs w:val="24"/>
        </w:rPr>
        <w:t>1</w:t>
      </w:r>
      <w:r w:rsidR="005703CC" w:rsidRPr="00917DF1">
        <w:rPr>
          <w:szCs w:val="24"/>
        </w:rPr>
        <w:t xml:space="preserve"> </w:t>
      </w:r>
    </w:p>
    <w:p w14:paraId="35F1ED96" w14:textId="77777777" w:rsidR="00033770" w:rsidRPr="00917DF1" w:rsidRDefault="00033770" w:rsidP="00033770">
      <w:pPr>
        <w:rPr>
          <w:szCs w:val="24"/>
        </w:rPr>
      </w:pPr>
      <w:r w:rsidRPr="00917DF1">
        <w:rPr>
          <w:szCs w:val="24"/>
        </w:rPr>
        <w:t xml:space="preserve">                                                            </w:t>
      </w:r>
    </w:p>
    <w:tbl>
      <w:tblPr>
        <w:tblStyle w:val="Lentelstinklelis"/>
        <w:tblW w:w="0" w:type="auto"/>
        <w:tblInd w:w="112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21"/>
      </w:tblGrid>
      <w:tr w:rsidR="00033770" w:rsidRPr="00917DF1" w14:paraId="3A52463B" w14:textId="77777777" w:rsidTr="00033770"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D3461F2" w14:textId="77777777" w:rsidR="00033770" w:rsidRPr="00917DF1" w:rsidRDefault="00033770">
            <w:pPr>
              <w:jc w:val="center"/>
              <w:rPr>
                <w:szCs w:val="24"/>
                <w:vertAlign w:val="superscript"/>
              </w:rPr>
            </w:pPr>
            <w:r w:rsidRPr="00917DF1">
              <w:rPr>
                <w:szCs w:val="24"/>
                <w:vertAlign w:val="superscript"/>
              </w:rPr>
              <w:t xml:space="preserve">         Vardas, pavardė</w:t>
            </w:r>
          </w:p>
          <w:p w14:paraId="7D9E3B34" w14:textId="77777777" w:rsidR="00033770" w:rsidRPr="00917DF1" w:rsidRDefault="00033770">
            <w:pPr>
              <w:jc w:val="center"/>
              <w:rPr>
                <w:szCs w:val="24"/>
              </w:rPr>
            </w:pPr>
            <w:r w:rsidRPr="00917DF1">
              <w:rPr>
                <w:szCs w:val="24"/>
              </w:rPr>
              <w:t xml:space="preserve">   </w:t>
            </w:r>
          </w:p>
        </w:tc>
      </w:tr>
      <w:tr w:rsidR="00033770" w:rsidRPr="00917DF1" w14:paraId="3D8448CF" w14:textId="77777777" w:rsidTr="00033770"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5D2785" w14:textId="77777777" w:rsidR="00033770" w:rsidRPr="00917DF1" w:rsidRDefault="00033770">
            <w:pPr>
              <w:jc w:val="center"/>
              <w:rPr>
                <w:szCs w:val="24"/>
                <w:vertAlign w:val="superscript"/>
              </w:rPr>
            </w:pPr>
            <w:r w:rsidRPr="00917DF1">
              <w:rPr>
                <w:szCs w:val="24"/>
                <w:vertAlign w:val="superscript"/>
              </w:rPr>
              <w:t>Pareigos</w:t>
            </w:r>
          </w:p>
          <w:p w14:paraId="6DC1C3E0" w14:textId="77777777" w:rsidR="00033770" w:rsidRPr="00917DF1" w:rsidRDefault="00033770">
            <w:pPr>
              <w:jc w:val="center"/>
              <w:rPr>
                <w:szCs w:val="24"/>
              </w:rPr>
            </w:pPr>
          </w:p>
        </w:tc>
      </w:tr>
      <w:tr w:rsidR="00033770" w:rsidRPr="00917DF1" w14:paraId="6BB02D91" w14:textId="77777777" w:rsidTr="00033770">
        <w:tc>
          <w:tcPr>
            <w:tcW w:w="652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6EA09E3" w14:textId="77777777" w:rsidR="00033770" w:rsidRPr="00917DF1" w:rsidRDefault="00033770">
            <w:pPr>
              <w:jc w:val="center"/>
              <w:rPr>
                <w:szCs w:val="24"/>
                <w:vertAlign w:val="superscript"/>
              </w:rPr>
            </w:pPr>
            <w:r w:rsidRPr="00917DF1">
              <w:rPr>
                <w:szCs w:val="24"/>
                <w:vertAlign w:val="superscript"/>
              </w:rPr>
              <w:t>LAMMC padalinys, skyrius (laboratorija ar kt.)</w:t>
            </w:r>
          </w:p>
          <w:p w14:paraId="2B8A1764" w14:textId="77777777" w:rsidR="00033770" w:rsidRPr="00917DF1" w:rsidRDefault="00033770">
            <w:pPr>
              <w:jc w:val="center"/>
              <w:rPr>
                <w:szCs w:val="24"/>
              </w:rPr>
            </w:pPr>
          </w:p>
        </w:tc>
      </w:tr>
    </w:tbl>
    <w:p w14:paraId="60D11680" w14:textId="77777777" w:rsidR="00033770" w:rsidRPr="00917DF1" w:rsidRDefault="00033770" w:rsidP="00033770">
      <w:pPr>
        <w:rPr>
          <w:szCs w:val="24"/>
          <w:lang w:eastAsia="en-US"/>
        </w:rPr>
      </w:pPr>
      <w:r w:rsidRPr="00917DF1">
        <w:rPr>
          <w:szCs w:val="24"/>
        </w:rPr>
        <w:t>Lietuvos agrarinių ir miškų mokslų centro direktoriui</w:t>
      </w:r>
    </w:p>
    <w:p w14:paraId="50590C08" w14:textId="77777777" w:rsidR="00033770" w:rsidRPr="00917DF1" w:rsidRDefault="00033770" w:rsidP="00033770">
      <w:pPr>
        <w:jc w:val="center"/>
        <w:rPr>
          <w:b/>
          <w:bCs/>
          <w:szCs w:val="24"/>
        </w:rPr>
      </w:pPr>
      <w:bookmarkStart w:id="0" w:name="_Hlk30658900"/>
      <w:r w:rsidRPr="00917DF1">
        <w:rPr>
          <w:b/>
          <w:bCs/>
          <w:szCs w:val="24"/>
        </w:rPr>
        <w:t>INFORMACIJA APIE KONKURSUI TEIKIAMĄ PROJEKTO PARAIŠKĄ</w:t>
      </w:r>
    </w:p>
    <w:p w14:paraId="032F7F74" w14:textId="77777777" w:rsidR="00033770" w:rsidRPr="00917DF1" w:rsidRDefault="00033770" w:rsidP="00033770">
      <w:pPr>
        <w:jc w:val="center"/>
        <w:rPr>
          <w:sz w:val="22"/>
          <w:szCs w:val="22"/>
        </w:rPr>
      </w:pPr>
    </w:p>
    <w:tbl>
      <w:tblPr>
        <w:tblStyle w:val="Lentelstinklelis"/>
        <w:tblW w:w="10053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9"/>
        <w:gridCol w:w="876"/>
        <w:gridCol w:w="3055"/>
        <w:gridCol w:w="101"/>
        <w:gridCol w:w="310"/>
        <w:gridCol w:w="667"/>
        <w:gridCol w:w="756"/>
        <w:gridCol w:w="439"/>
        <w:gridCol w:w="236"/>
        <w:gridCol w:w="3210"/>
        <w:gridCol w:w="264"/>
      </w:tblGrid>
      <w:tr w:rsidR="00033770" w:rsidRPr="00917DF1" w14:paraId="3D3B22B6" w14:textId="77777777" w:rsidTr="00033770">
        <w:trPr>
          <w:gridBefore w:val="3"/>
          <w:gridAfter w:val="4"/>
          <w:wBefore w:w="3944" w:type="dxa"/>
          <w:wAfter w:w="4248" w:type="dxa"/>
          <w:trHeight w:val="176"/>
        </w:trPr>
        <w:tc>
          <w:tcPr>
            <w:tcW w:w="1861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bookmarkEnd w:id="0"/>
          <w:p w14:paraId="503931DF" w14:textId="77777777" w:rsidR="00033770" w:rsidRPr="00917DF1" w:rsidRDefault="00033770">
            <w:pPr>
              <w:jc w:val="center"/>
              <w:rPr>
                <w:szCs w:val="24"/>
                <w:vertAlign w:val="superscript"/>
              </w:rPr>
            </w:pPr>
            <w:r w:rsidRPr="00917DF1">
              <w:rPr>
                <w:szCs w:val="24"/>
                <w:vertAlign w:val="superscript"/>
              </w:rPr>
              <w:t xml:space="preserve">data </w:t>
            </w:r>
          </w:p>
        </w:tc>
      </w:tr>
      <w:tr w:rsidR="00033770" w:rsidRPr="00917DF1" w14:paraId="41DE0FF3" w14:textId="77777777" w:rsidTr="00033770">
        <w:trPr>
          <w:gridBefore w:val="1"/>
          <w:gridAfter w:val="1"/>
          <w:wBefore w:w="144" w:type="dxa"/>
          <w:wAfter w:w="272" w:type="dxa"/>
        </w:trPr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F83C6" w14:textId="77777777" w:rsidR="00033770" w:rsidRPr="00917DF1" w:rsidRDefault="00033770" w:rsidP="00033770">
            <w:pPr>
              <w:pStyle w:val="Sraopastraipa"/>
              <w:numPr>
                <w:ilvl w:val="0"/>
                <w:numId w:val="22"/>
              </w:numPr>
              <w:ind w:left="0" w:firstLine="0"/>
            </w:pPr>
          </w:p>
        </w:tc>
        <w:tc>
          <w:tcPr>
            <w:tcW w:w="41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5F0CBD" w14:textId="77777777" w:rsidR="00033770" w:rsidRPr="00917DF1" w:rsidRDefault="00033770">
            <w:r w:rsidRPr="00917DF1">
              <w:t>Projekto pavadinimas</w:t>
            </w:r>
          </w:p>
        </w:tc>
        <w:tc>
          <w:tcPr>
            <w:tcW w:w="47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85EEA" w14:textId="77777777" w:rsidR="00033770" w:rsidRPr="00917DF1" w:rsidRDefault="00033770">
            <w:pPr>
              <w:jc w:val="both"/>
            </w:pPr>
          </w:p>
        </w:tc>
      </w:tr>
      <w:tr w:rsidR="00033770" w:rsidRPr="00917DF1" w14:paraId="7F67093B" w14:textId="77777777" w:rsidTr="00033770">
        <w:trPr>
          <w:gridBefore w:val="1"/>
          <w:gridAfter w:val="1"/>
          <w:wBefore w:w="144" w:type="dxa"/>
          <w:wAfter w:w="272" w:type="dxa"/>
        </w:trPr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A30EB" w14:textId="77777777" w:rsidR="00033770" w:rsidRPr="00917DF1" w:rsidRDefault="00033770" w:rsidP="00033770">
            <w:pPr>
              <w:pStyle w:val="Sraopastraipa"/>
              <w:numPr>
                <w:ilvl w:val="0"/>
                <w:numId w:val="22"/>
              </w:numPr>
              <w:ind w:left="0" w:firstLine="0"/>
            </w:pPr>
          </w:p>
        </w:tc>
        <w:tc>
          <w:tcPr>
            <w:tcW w:w="41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34BC9" w14:textId="77777777" w:rsidR="00033770" w:rsidRPr="00917DF1" w:rsidRDefault="00033770">
            <w:r w:rsidRPr="00917DF1">
              <w:t>Projekto vadovas (vardas, pavardė, institucija)</w:t>
            </w:r>
          </w:p>
        </w:tc>
        <w:tc>
          <w:tcPr>
            <w:tcW w:w="47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F427F" w14:textId="77777777" w:rsidR="00033770" w:rsidRPr="00917DF1" w:rsidRDefault="00033770"/>
        </w:tc>
      </w:tr>
      <w:tr w:rsidR="00033770" w:rsidRPr="00917DF1" w14:paraId="071E58EB" w14:textId="77777777" w:rsidTr="00033770">
        <w:trPr>
          <w:gridBefore w:val="1"/>
          <w:gridAfter w:val="1"/>
          <w:wBefore w:w="144" w:type="dxa"/>
          <w:wAfter w:w="272" w:type="dxa"/>
        </w:trPr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A0975" w14:textId="77777777" w:rsidR="00033770" w:rsidRPr="00917DF1" w:rsidRDefault="00033770" w:rsidP="00033770">
            <w:pPr>
              <w:pStyle w:val="Sraopastraipa"/>
              <w:numPr>
                <w:ilvl w:val="0"/>
                <w:numId w:val="22"/>
              </w:numPr>
              <w:ind w:left="0" w:firstLine="0"/>
            </w:pPr>
          </w:p>
        </w:tc>
        <w:tc>
          <w:tcPr>
            <w:tcW w:w="41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A98C11" w14:textId="77777777" w:rsidR="00033770" w:rsidRPr="00917DF1" w:rsidRDefault="00033770">
            <w:r w:rsidRPr="00917DF1">
              <w:t>Projekto vadovas LAMMC (jei pagrindinis projekto vadovas yra iš kitos institucijos)</w:t>
            </w:r>
          </w:p>
        </w:tc>
        <w:tc>
          <w:tcPr>
            <w:tcW w:w="47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F5BB6" w14:textId="77777777" w:rsidR="00033770" w:rsidRPr="00917DF1" w:rsidRDefault="00033770"/>
        </w:tc>
      </w:tr>
      <w:tr w:rsidR="00033770" w:rsidRPr="00917DF1" w14:paraId="6920A68E" w14:textId="77777777" w:rsidTr="00033770">
        <w:trPr>
          <w:gridBefore w:val="1"/>
          <w:gridAfter w:val="1"/>
          <w:wBefore w:w="144" w:type="dxa"/>
          <w:wAfter w:w="272" w:type="dxa"/>
        </w:trPr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5F654" w14:textId="77777777" w:rsidR="00033770" w:rsidRPr="00917DF1" w:rsidRDefault="00033770" w:rsidP="00033770">
            <w:pPr>
              <w:pStyle w:val="Sraopastraipa"/>
              <w:numPr>
                <w:ilvl w:val="0"/>
                <w:numId w:val="22"/>
              </w:numPr>
              <w:ind w:left="0" w:firstLine="0"/>
            </w:pPr>
          </w:p>
        </w:tc>
        <w:tc>
          <w:tcPr>
            <w:tcW w:w="41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07CEE1" w14:textId="77777777" w:rsidR="00033770" w:rsidRPr="00917DF1" w:rsidRDefault="00033770">
            <w:r w:rsidRPr="00917DF1">
              <w:t>Kvietimą teikti paraiškas administruojanti institucija (LMT, MITA ar kt.)</w:t>
            </w:r>
          </w:p>
        </w:tc>
        <w:tc>
          <w:tcPr>
            <w:tcW w:w="47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869D3" w14:textId="77777777" w:rsidR="00033770" w:rsidRPr="00917DF1" w:rsidRDefault="00033770"/>
        </w:tc>
      </w:tr>
      <w:tr w:rsidR="00033770" w:rsidRPr="00917DF1" w14:paraId="74186036" w14:textId="77777777" w:rsidTr="00033770">
        <w:trPr>
          <w:gridBefore w:val="1"/>
          <w:gridAfter w:val="1"/>
          <w:wBefore w:w="144" w:type="dxa"/>
          <w:wAfter w:w="272" w:type="dxa"/>
        </w:trPr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28CCD" w14:textId="77777777" w:rsidR="00033770" w:rsidRPr="00917DF1" w:rsidRDefault="00033770" w:rsidP="00033770">
            <w:pPr>
              <w:pStyle w:val="Sraopastraipa"/>
              <w:numPr>
                <w:ilvl w:val="0"/>
                <w:numId w:val="22"/>
              </w:numPr>
              <w:ind w:left="0" w:firstLine="0"/>
            </w:pPr>
          </w:p>
        </w:tc>
        <w:tc>
          <w:tcPr>
            <w:tcW w:w="41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004794" w14:textId="77777777" w:rsidR="00033770" w:rsidRPr="00917DF1" w:rsidRDefault="00033770">
            <w:r w:rsidRPr="00917DF1">
              <w:t>Programa/priemonė, kuriai teikiama projekto paraiška</w:t>
            </w:r>
          </w:p>
        </w:tc>
        <w:tc>
          <w:tcPr>
            <w:tcW w:w="47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6A799" w14:textId="77777777" w:rsidR="00033770" w:rsidRPr="00917DF1" w:rsidRDefault="00033770">
            <w:pPr>
              <w:autoSpaceDE w:val="0"/>
              <w:autoSpaceDN w:val="0"/>
              <w:adjustRightInd w:val="0"/>
              <w:jc w:val="both"/>
            </w:pPr>
          </w:p>
        </w:tc>
      </w:tr>
      <w:tr w:rsidR="00033770" w:rsidRPr="00917DF1" w14:paraId="056D2819" w14:textId="77777777" w:rsidTr="00033770">
        <w:trPr>
          <w:gridBefore w:val="1"/>
          <w:gridAfter w:val="1"/>
          <w:wBefore w:w="144" w:type="dxa"/>
          <w:wAfter w:w="272" w:type="dxa"/>
        </w:trPr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FEA55" w14:textId="77777777" w:rsidR="00033770" w:rsidRPr="00917DF1" w:rsidRDefault="00033770" w:rsidP="00033770">
            <w:pPr>
              <w:pStyle w:val="Sraopastraipa"/>
              <w:numPr>
                <w:ilvl w:val="0"/>
                <w:numId w:val="22"/>
              </w:numPr>
              <w:ind w:left="0" w:firstLine="0"/>
            </w:pPr>
          </w:p>
        </w:tc>
        <w:tc>
          <w:tcPr>
            <w:tcW w:w="41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3D9C50" w14:textId="77777777" w:rsidR="00033770" w:rsidRPr="00917DF1" w:rsidRDefault="00033770">
            <w:r w:rsidRPr="00917DF1">
              <w:t>Planuojamas projekto vykdymo laikotarpis</w:t>
            </w:r>
          </w:p>
        </w:tc>
        <w:tc>
          <w:tcPr>
            <w:tcW w:w="47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2964E" w14:textId="77777777" w:rsidR="00033770" w:rsidRPr="00917DF1" w:rsidRDefault="00033770"/>
        </w:tc>
      </w:tr>
      <w:tr w:rsidR="00033770" w:rsidRPr="00917DF1" w14:paraId="71AFC02D" w14:textId="77777777" w:rsidTr="00033770">
        <w:trPr>
          <w:gridBefore w:val="1"/>
          <w:gridAfter w:val="1"/>
          <w:wBefore w:w="144" w:type="dxa"/>
          <w:wAfter w:w="272" w:type="dxa"/>
        </w:trPr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80100" w14:textId="77777777" w:rsidR="00033770" w:rsidRPr="00917DF1" w:rsidRDefault="00033770" w:rsidP="00033770">
            <w:pPr>
              <w:pStyle w:val="Sraopastraipa"/>
              <w:numPr>
                <w:ilvl w:val="0"/>
                <w:numId w:val="22"/>
              </w:numPr>
              <w:ind w:left="0" w:firstLine="0"/>
            </w:pPr>
          </w:p>
        </w:tc>
        <w:tc>
          <w:tcPr>
            <w:tcW w:w="41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3B4681" w14:textId="77777777" w:rsidR="00033770" w:rsidRPr="00917DF1" w:rsidRDefault="00033770">
            <w:r w:rsidRPr="00917DF1">
              <w:t>Projekte LAMMC yra:</w:t>
            </w:r>
          </w:p>
        </w:tc>
        <w:tc>
          <w:tcPr>
            <w:tcW w:w="47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0C6CBF" w14:textId="77777777" w:rsidR="00033770" w:rsidRPr="00917DF1" w:rsidRDefault="0017423E">
            <w:pPr>
              <w:tabs>
                <w:tab w:val="left" w:pos="990"/>
              </w:tabs>
            </w:pPr>
            <w:sdt>
              <w:sdtPr>
                <w:id w:val="-1330600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3770" w:rsidRPr="00917DF1">
                  <w:rPr>
                    <w:rFonts w:ascii="MS Gothic" w:eastAsia="MS Gothic" w:hAnsi="MS Gothic"/>
                  </w:rPr>
                  <w:t>☐</w:t>
                </w:r>
              </w:sdtContent>
            </w:sdt>
            <w:r w:rsidR="00033770" w:rsidRPr="00917DF1">
              <w:t xml:space="preserve"> Projekto pareiškėjas</w:t>
            </w:r>
          </w:p>
          <w:p w14:paraId="4BB4C9D5" w14:textId="77777777" w:rsidR="00033770" w:rsidRPr="00917DF1" w:rsidRDefault="0017423E">
            <w:pPr>
              <w:tabs>
                <w:tab w:val="left" w:pos="990"/>
              </w:tabs>
            </w:pPr>
            <w:sdt>
              <w:sdtPr>
                <w:id w:val="973877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3770" w:rsidRPr="00917DF1">
                  <w:rPr>
                    <w:rFonts w:ascii="MS Gothic" w:eastAsia="MS Gothic" w:hAnsi="MS Gothic"/>
                  </w:rPr>
                  <w:t>☐</w:t>
                </w:r>
              </w:sdtContent>
            </w:sdt>
            <w:r w:rsidR="00033770" w:rsidRPr="00917DF1">
              <w:t xml:space="preserve"> Projekto partneris</w:t>
            </w:r>
          </w:p>
        </w:tc>
      </w:tr>
      <w:tr w:rsidR="00033770" w:rsidRPr="00917DF1" w14:paraId="560712D7" w14:textId="77777777" w:rsidTr="00033770">
        <w:trPr>
          <w:gridBefore w:val="1"/>
          <w:gridAfter w:val="1"/>
          <w:wBefore w:w="144" w:type="dxa"/>
          <w:wAfter w:w="272" w:type="dxa"/>
        </w:trPr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C6957" w14:textId="77777777" w:rsidR="00033770" w:rsidRPr="00917DF1" w:rsidRDefault="00033770" w:rsidP="00033770">
            <w:pPr>
              <w:pStyle w:val="Sraopastraipa"/>
              <w:numPr>
                <w:ilvl w:val="0"/>
                <w:numId w:val="22"/>
              </w:numPr>
              <w:ind w:left="0" w:firstLine="0"/>
            </w:pPr>
          </w:p>
        </w:tc>
        <w:tc>
          <w:tcPr>
            <w:tcW w:w="41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123D7F" w14:textId="77777777" w:rsidR="00033770" w:rsidRPr="00917DF1" w:rsidRDefault="00033770">
            <w:r w:rsidRPr="00917DF1">
              <w:t>Projekto partneriai (jei yra)</w:t>
            </w:r>
          </w:p>
        </w:tc>
        <w:tc>
          <w:tcPr>
            <w:tcW w:w="47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DF398" w14:textId="77777777" w:rsidR="00033770" w:rsidRPr="00917DF1" w:rsidRDefault="00033770">
            <w:pPr>
              <w:rPr>
                <w:bCs/>
              </w:rPr>
            </w:pPr>
          </w:p>
        </w:tc>
      </w:tr>
      <w:tr w:rsidR="00033770" w:rsidRPr="00917DF1" w14:paraId="640ECC0B" w14:textId="77777777" w:rsidTr="00033770">
        <w:trPr>
          <w:gridBefore w:val="1"/>
          <w:gridAfter w:val="1"/>
          <w:wBefore w:w="144" w:type="dxa"/>
          <w:wAfter w:w="272" w:type="dxa"/>
        </w:trPr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AAF6C" w14:textId="77777777" w:rsidR="00033770" w:rsidRPr="00917DF1" w:rsidRDefault="00033770" w:rsidP="00033770">
            <w:pPr>
              <w:pStyle w:val="Sraopastraipa"/>
              <w:numPr>
                <w:ilvl w:val="0"/>
                <w:numId w:val="22"/>
              </w:numPr>
              <w:ind w:left="0" w:firstLine="0"/>
            </w:pPr>
          </w:p>
        </w:tc>
        <w:tc>
          <w:tcPr>
            <w:tcW w:w="41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D8C2F6" w14:textId="77777777" w:rsidR="00033770" w:rsidRPr="00917DF1" w:rsidRDefault="00033770">
            <w:r w:rsidRPr="00917DF1">
              <w:t>Projekto biudžetas:</w:t>
            </w:r>
          </w:p>
        </w:tc>
        <w:tc>
          <w:tcPr>
            <w:tcW w:w="47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C3375" w14:textId="77777777" w:rsidR="00033770" w:rsidRPr="00917DF1" w:rsidRDefault="00033770"/>
        </w:tc>
      </w:tr>
      <w:tr w:rsidR="00033770" w:rsidRPr="00917DF1" w14:paraId="47BA4644" w14:textId="77777777" w:rsidTr="00033770">
        <w:trPr>
          <w:gridBefore w:val="1"/>
          <w:gridAfter w:val="1"/>
          <w:wBefore w:w="144" w:type="dxa"/>
          <w:wAfter w:w="272" w:type="dxa"/>
        </w:trPr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6B935" w14:textId="77777777" w:rsidR="00033770" w:rsidRPr="00917DF1" w:rsidRDefault="00033770">
            <w:pPr>
              <w:pStyle w:val="Sraopastraipa"/>
              <w:ind w:left="0"/>
            </w:pPr>
            <w:r w:rsidRPr="00917DF1">
              <w:t>10.1.</w:t>
            </w:r>
          </w:p>
        </w:tc>
        <w:tc>
          <w:tcPr>
            <w:tcW w:w="41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EBFFB8" w14:textId="77777777" w:rsidR="00033770" w:rsidRPr="00917DF1" w:rsidRDefault="00033770" w:rsidP="003E658A">
            <w:r w:rsidRPr="00917DF1">
              <w:t>Bendras biudžetas</w:t>
            </w:r>
          </w:p>
        </w:tc>
        <w:tc>
          <w:tcPr>
            <w:tcW w:w="47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E0B09" w14:textId="77777777" w:rsidR="00033770" w:rsidRPr="00917DF1" w:rsidRDefault="00033770"/>
        </w:tc>
      </w:tr>
      <w:tr w:rsidR="00033770" w:rsidRPr="00917DF1" w14:paraId="0202C9E5" w14:textId="77777777" w:rsidTr="00033770">
        <w:trPr>
          <w:gridBefore w:val="1"/>
          <w:gridAfter w:val="1"/>
          <w:wBefore w:w="144" w:type="dxa"/>
          <w:wAfter w:w="272" w:type="dxa"/>
        </w:trPr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266B0E" w14:textId="77777777" w:rsidR="00033770" w:rsidRPr="00917DF1" w:rsidRDefault="00033770">
            <w:pPr>
              <w:pStyle w:val="Sraopastraipa"/>
              <w:ind w:left="0"/>
            </w:pPr>
            <w:r w:rsidRPr="00917DF1">
              <w:t>10.2.</w:t>
            </w:r>
          </w:p>
        </w:tc>
        <w:tc>
          <w:tcPr>
            <w:tcW w:w="41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E5D572" w14:textId="77777777" w:rsidR="00033770" w:rsidRPr="00917DF1" w:rsidRDefault="00033770" w:rsidP="003E658A">
            <w:r w:rsidRPr="00917DF1">
              <w:t>LAMMC tenkanti biudžeto dalis</w:t>
            </w:r>
          </w:p>
        </w:tc>
        <w:tc>
          <w:tcPr>
            <w:tcW w:w="47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A5CB1" w14:textId="77777777" w:rsidR="00033770" w:rsidRPr="00917DF1" w:rsidRDefault="00033770"/>
        </w:tc>
      </w:tr>
      <w:tr w:rsidR="00033770" w:rsidRPr="00917DF1" w14:paraId="17D8AF51" w14:textId="77777777" w:rsidTr="00033770">
        <w:trPr>
          <w:gridBefore w:val="1"/>
          <w:gridAfter w:val="1"/>
          <w:wBefore w:w="144" w:type="dxa"/>
          <w:wAfter w:w="272" w:type="dxa"/>
        </w:trPr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0816A1" w14:textId="77777777" w:rsidR="00033770" w:rsidRPr="00917DF1" w:rsidRDefault="00033770">
            <w:pPr>
              <w:pStyle w:val="Sraopastraipa"/>
              <w:ind w:left="0"/>
            </w:pPr>
            <w:r w:rsidRPr="00917DF1">
              <w:t>10.3.</w:t>
            </w:r>
          </w:p>
        </w:tc>
        <w:tc>
          <w:tcPr>
            <w:tcW w:w="41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59006D" w14:textId="77777777" w:rsidR="00033770" w:rsidRPr="00917DF1" w:rsidRDefault="00033770" w:rsidP="003E658A">
            <w:r w:rsidRPr="00917DF1">
              <w:t>LAMMC nuosavas indėlis</w:t>
            </w:r>
          </w:p>
        </w:tc>
        <w:tc>
          <w:tcPr>
            <w:tcW w:w="47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2093A" w14:textId="77777777" w:rsidR="00033770" w:rsidRPr="00917DF1" w:rsidRDefault="00033770"/>
        </w:tc>
      </w:tr>
      <w:tr w:rsidR="00033770" w:rsidRPr="00917DF1" w14:paraId="4063E7A6" w14:textId="77777777" w:rsidTr="00033770">
        <w:trPr>
          <w:gridBefore w:val="1"/>
          <w:gridAfter w:val="1"/>
          <w:wBefore w:w="144" w:type="dxa"/>
          <w:wAfter w:w="272" w:type="dxa"/>
        </w:trPr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FEEEF" w14:textId="48A12BF3" w:rsidR="00033770" w:rsidRPr="00917DF1" w:rsidRDefault="00033770">
            <w:pPr>
              <w:pStyle w:val="Sraopastraipa"/>
              <w:ind w:left="0"/>
            </w:pPr>
            <w:r w:rsidRPr="00917DF1">
              <w:t>10.4.</w:t>
            </w:r>
          </w:p>
        </w:tc>
        <w:tc>
          <w:tcPr>
            <w:tcW w:w="41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E02FE" w14:textId="421D89E9" w:rsidR="00033770" w:rsidRPr="00917DF1" w:rsidRDefault="003E658A" w:rsidP="003E658A">
            <w:r w:rsidRPr="00917DF1">
              <w:t>LAMMC tenkančios netiesioginės išlaidos (iš viso)</w:t>
            </w:r>
            <w:r w:rsidR="004C610E" w:rsidRPr="00917DF1">
              <w:t>:</w:t>
            </w:r>
          </w:p>
        </w:tc>
        <w:tc>
          <w:tcPr>
            <w:tcW w:w="47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59EA5" w14:textId="77777777" w:rsidR="00033770" w:rsidRPr="00917DF1" w:rsidRDefault="00033770"/>
        </w:tc>
      </w:tr>
      <w:tr w:rsidR="00033770" w:rsidRPr="00917DF1" w14:paraId="5A549526" w14:textId="77777777" w:rsidTr="00033770">
        <w:trPr>
          <w:gridBefore w:val="1"/>
          <w:gridAfter w:val="1"/>
          <w:wBefore w:w="144" w:type="dxa"/>
          <w:wAfter w:w="272" w:type="dxa"/>
        </w:trPr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CA8792" w14:textId="0BD830B1" w:rsidR="00033770" w:rsidRPr="00917DF1" w:rsidRDefault="003E658A">
            <w:pPr>
              <w:pStyle w:val="Sraopastraipa"/>
              <w:ind w:left="0"/>
            </w:pPr>
            <w:r w:rsidRPr="00917DF1">
              <w:t>10.4.1.</w:t>
            </w:r>
          </w:p>
        </w:tc>
        <w:tc>
          <w:tcPr>
            <w:tcW w:w="41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FE160" w14:textId="6D0055B3" w:rsidR="00033770" w:rsidRPr="00917DF1" w:rsidRDefault="003E658A" w:rsidP="003E658A">
            <w:pPr>
              <w:jc w:val="right"/>
            </w:pPr>
            <w:r w:rsidRPr="00917DF1">
              <w:t>Iš jų n</w:t>
            </w:r>
            <w:r w:rsidR="00033770" w:rsidRPr="00917DF1">
              <w:t>etiesioginės išlaidos institutui</w:t>
            </w:r>
          </w:p>
        </w:tc>
        <w:tc>
          <w:tcPr>
            <w:tcW w:w="47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60B19" w14:textId="77777777" w:rsidR="00033770" w:rsidRPr="00917DF1" w:rsidRDefault="00033770"/>
        </w:tc>
      </w:tr>
      <w:tr w:rsidR="00033770" w:rsidRPr="00917DF1" w14:paraId="06C529B8" w14:textId="77777777" w:rsidTr="00033770">
        <w:trPr>
          <w:gridBefore w:val="1"/>
          <w:gridAfter w:val="1"/>
          <w:wBefore w:w="144" w:type="dxa"/>
          <w:wAfter w:w="272" w:type="dxa"/>
        </w:trPr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EAAF30" w14:textId="7D465EC3" w:rsidR="00033770" w:rsidRPr="00917DF1" w:rsidRDefault="00033770">
            <w:pPr>
              <w:pStyle w:val="Sraopastraipa"/>
              <w:ind w:left="0"/>
            </w:pPr>
            <w:r w:rsidRPr="00917DF1">
              <w:t>10.</w:t>
            </w:r>
            <w:r w:rsidR="003E658A" w:rsidRPr="00917DF1">
              <w:t>4.2.</w:t>
            </w:r>
          </w:p>
        </w:tc>
        <w:tc>
          <w:tcPr>
            <w:tcW w:w="41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4FC337" w14:textId="6BD89570" w:rsidR="00033770" w:rsidRPr="00917DF1" w:rsidRDefault="003E658A" w:rsidP="003E658A">
            <w:pPr>
              <w:jc w:val="right"/>
            </w:pPr>
            <w:r w:rsidRPr="00917DF1">
              <w:t>Iš jų n</w:t>
            </w:r>
            <w:r w:rsidR="00033770" w:rsidRPr="00917DF1">
              <w:t>etiesioginės išlaidos administravimui</w:t>
            </w:r>
          </w:p>
        </w:tc>
        <w:tc>
          <w:tcPr>
            <w:tcW w:w="47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0FBB4" w14:textId="77777777" w:rsidR="00033770" w:rsidRPr="00917DF1" w:rsidRDefault="00033770"/>
        </w:tc>
      </w:tr>
      <w:tr w:rsidR="00033770" w:rsidRPr="00917DF1" w14:paraId="6644A3ED" w14:textId="77777777" w:rsidTr="00033770">
        <w:trPr>
          <w:gridBefore w:val="1"/>
          <w:gridAfter w:val="1"/>
          <w:wBefore w:w="144" w:type="dxa"/>
          <w:wAfter w:w="272" w:type="dxa"/>
        </w:trPr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DE3F1A" w14:textId="77777777" w:rsidR="00033770" w:rsidRPr="00917DF1" w:rsidRDefault="00033770">
            <w:pPr>
              <w:pStyle w:val="Sraopastraipa"/>
              <w:ind w:left="0"/>
            </w:pPr>
            <w:r w:rsidRPr="00917DF1">
              <w:t>11.</w:t>
            </w:r>
          </w:p>
        </w:tc>
        <w:tc>
          <w:tcPr>
            <w:tcW w:w="894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79851" w14:textId="1AD4FD86" w:rsidR="00033770" w:rsidRPr="00917DF1" w:rsidRDefault="00033770">
            <w:pPr>
              <w:jc w:val="both"/>
              <w:rPr>
                <w:i/>
                <w:iCs/>
                <w:color w:val="000000" w:themeColor="text1"/>
                <w:highlight w:val="green"/>
              </w:rPr>
            </w:pPr>
            <w:r w:rsidRPr="00917DF1">
              <w:rPr>
                <w:i/>
                <w:iCs/>
                <w:color w:val="000000" w:themeColor="text1"/>
              </w:rPr>
              <w:t>Trumpas aprašymas</w:t>
            </w:r>
            <w:r w:rsidR="003E658A" w:rsidRPr="00917DF1">
              <w:rPr>
                <w:i/>
                <w:iCs/>
                <w:color w:val="000000" w:themeColor="text1"/>
              </w:rPr>
              <w:t xml:space="preserve"> (ne daugiau 500 spaudos ženklų)</w:t>
            </w:r>
          </w:p>
          <w:p w14:paraId="230B4D65" w14:textId="77777777" w:rsidR="00033770" w:rsidRPr="00917DF1" w:rsidRDefault="00033770">
            <w:pPr>
              <w:jc w:val="both"/>
              <w:rPr>
                <w:i/>
                <w:iCs/>
                <w:color w:val="000000" w:themeColor="text1"/>
                <w:highlight w:val="green"/>
              </w:rPr>
            </w:pPr>
          </w:p>
          <w:p w14:paraId="03A4D9D0" w14:textId="77777777" w:rsidR="00033770" w:rsidRPr="00917DF1" w:rsidRDefault="00033770">
            <w:pPr>
              <w:jc w:val="both"/>
              <w:rPr>
                <w:i/>
                <w:iCs/>
                <w:color w:val="000000" w:themeColor="text1"/>
                <w:highlight w:val="green"/>
              </w:rPr>
            </w:pPr>
          </w:p>
        </w:tc>
      </w:tr>
      <w:tr w:rsidR="00033770" w:rsidRPr="00917DF1" w14:paraId="1F69F5FF" w14:textId="77777777" w:rsidTr="00033770">
        <w:tc>
          <w:tcPr>
            <w:tcW w:w="4045" w:type="dxa"/>
            <w:gridSpan w:val="4"/>
          </w:tcPr>
          <w:p w14:paraId="7251B11B" w14:textId="77777777" w:rsidR="00033770" w:rsidRPr="00917DF1" w:rsidRDefault="00033770"/>
          <w:p w14:paraId="43045C3C" w14:textId="6B55FA8C" w:rsidR="00033770" w:rsidRPr="00917DF1" w:rsidRDefault="00033770">
            <w:r w:rsidRPr="00917DF1">
              <w:t xml:space="preserve">Paraiškos iniciatorius                                                                                                </w:t>
            </w:r>
          </w:p>
        </w:tc>
        <w:tc>
          <w:tcPr>
            <w:tcW w:w="310" w:type="dxa"/>
          </w:tcPr>
          <w:p w14:paraId="1953345A" w14:textId="77777777" w:rsidR="00033770" w:rsidRPr="00917DF1" w:rsidRDefault="00033770"/>
        </w:tc>
        <w:tc>
          <w:tcPr>
            <w:tcW w:w="1898" w:type="dxa"/>
            <w:gridSpan w:val="3"/>
          </w:tcPr>
          <w:p w14:paraId="280C3045" w14:textId="77777777" w:rsidR="00033770" w:rsidRPr="00917DF1" w:rsidRDefault="00033770">
            <w:pPr>
              <w:rPr>
                <w:vertAlign w:val="superscript"/>
              </w:rPr>
            </w:pPr>
          </w:p>
        </w:tc>
        <w:tc>
          <w:tcPr>
            <w:tcW w:w="236" w:type="dxa"/>
          </w:tcPr>
          <w:p w14:paraId="76A49D28" w14:textId="77777777" w:rsidR="00033770" w:rsidRPr="00917DF1" w:rsidRDefault="00033770"/>
        </w:tc>
        <w:tc>
          <w:tcPr>
            <w:tcW w:w="3564" w:type="dxa"/>
            <w:gridSpan w:val="2"/>
          </w:tcPr>
          <w:p w14:paraId="242DFC6C" w14:textId="77777777" w:rsidR="00033770" w:rsidRPr="00917DF1" w:rsidRDefault="00033770">
            <w:pPr>
              <w:jc w:val="center"/>
            </w:pPr>
          </w:p>
          <w:p w14:paraId="13397C80" w14:textId="77777777" w:rsidR="00033770" w:rsidRPr="00917DF1" w:rsidRDefault="00033770">
            <w:r w:rsidRPr="00917DF1">
              <w:t xml:space="preserve">               </w:t>
            </w:r>
          </w:p>
        </w:tc>
      </w:tr>
      <w:tr w:rsidR="00033770" w:rsidRPr="00917DF1" w14:paraId="1B1A75EE" w14:textId="77777777" w:rsidTr="00033770">
        <w:trPr>
          <w:trHeight w:val="279"/>
        </w:trPr>
        <w:tc>
          <w:tcPr>
            <w:tcW w:w="4045" w:type="dxa"/>
            <w:gridSpan w:val="4"/>
            <w:hideMark/>
          </w:tcPr>
          <w:p w14:paraId="3F0EF3A8" w14:textId="77777777" w:rsidR="00033770" w:rsidRPr="00917DF1" w:rsidRDefault="00033770">
            <w:pPr>
              <w:jc w:val="center"/>
              <w:rPr>
                <w:sz w:val="20"/>
                <w:vertAlign w:val="superscript"/>
              </w:rPr>
            </w:pPr>
            <w:r w:rsidRPr="00917DF1">
              <w:rPr>
                <w:sz w:val="20"/>
                <w:vertAlign w:val="superscript"/>
              </w:rPr>
              <w:t>Pareigos</w:t>
            </w:r>
          </w:p>
        </w:tc>
        <w:tc>
          <w:tcPr>
            <w:tcW w:w="310" w:type="dxa"/>
          </w:tcPr>
          <w:p w14:paraId="3BA63A77" w14:textId="77777777" w:rsidR="00033770" w:rsidRPr="00917DF1" w:rsidRDefault="00033770">
            <w:pPr>
              <w:jc w:val="center"/>
              <w:rPr>
                <w:sz w:val="20"/>
              </w:rPr>
            </w:pPr>
          </w:p>
        </w:tc>
        <w:tc>
          <w:tcPr>
            <w:tcW w:w="1898" w:type="dxa"/>
            <w:gridSpan w:val="3"/>
            <w:hideMark/>
          </w:tcPr>
          <w:p w14:paraId="731DB72D" w14:textId="77777777" w:rsidR="00033770" w:rsidRPr="00917DF1" w:rsidRDefault="00033770">
            <w:pPr>
              <w:jc w:val="center"/>
              <w:rPr>
                <w:sz w:val="20"/>
              </w:rPr>
            </w:pPr>
            <w:r w:rsidRPr="00917DF1">
              <w:rPr>
                <w:sz w:val="20"/>
                <w:vertAlign w:val="superscript"/>
              </w:rPr>
              <w:t>Parašas</w:t>
            </w:r>
          </w:p>
        </w:tc>
        <w:tc>
          <w:tcPr>
            <w:tcW w:w="236" w:type="dxa"/>
          </w:tcPr>
          <w:p w14:paraId="56093248" w14:textId="77777777" w:rsidR="00033770" w:rsidRPr="00917DF1" w:rsidRDefault="00033770">
            <w:pPr>
              <w:jc w:val="center"/>
              <w:rPr>
                <w:sz w:val="20"/>
              </w:rPr>
            </w:pPr>
          </w:p>
        </w:tc>
        <w:tc>
          <w:tcPr>
            <w:tcW w:w="3564" w:type="dxa"/>
            <w:gridSpan w:val="2"/>
            <w:hideMark/>
          </w:tcPr>
          <w:p w14:paraId="39DAD497" w14:textId="77777777" w:rsidR="00033770" w:rsidRPr="00917DF1" w:rsidRDefault="00033770">
            <w:pPr>
              <w:jc w:val="center"/>
              <w:rPr>
                <w:sz w:val="20"/>
                <w:vertAlign w:val="superscript"/>
              </w:rPr>
            </w:pPr>
            <w:r w:rsidRPr="00917DF1">
              <w:rPr>
                <w:sz w:val="20"/>
                <w:vertAlign w:val="superscript"/>
              </w:rPr>
              <w:t>Vardas, pavardė</w:t>
            </w:r>
          </w:p>
        </w:tc>
      </w:tr>
      <w:tr w:rsidR="00033770" w:rsidRPr="00917DF1" w14:paraId="4C079C06" w14:textId="77777777" w:rsidTr="00033770">
        <w:trPr>
          <w:trHeight w:val="279"/>
        </w:trPr>
        <w:tc>
          <w:tcPr>
            <w:tcW w:w="4045" w:type="dxa"/>
            <w:gridSpan w:val="4"/>
          </w:tcPr>
          <w:p w14:paraId="612AF377" w14:textId="77777777" w:rsidR="00033770" w:rsidRPr="00917DF1" w:rsidRDefault="00033770">
            <w:pPr>
              <w:jc w:val="center"/>
              <w:rPr>
                <w:sz w:val="22"/>
                <w:szCs w:val="22"/>
              </w:rPr>
            </w:pPr>
          </w:p>
          <w:p w14:paraId="47CB0B6D" w14:textId="77777777" w:rsidR="00033770" w:rsidRPr="00917DF1" w:rsidRDefault="00033770">
            <w:pPr>
              <w:rPr>
                <w:vertAlign w:val="superscript"/>
              </w:rPr>
            </w:pPr>
            <w:r w:rsidRPr="00917DF1">
              <w:t>LAMMC padalinio vadovas</w:t>
            </w:r>
          </w:p>
        </w:tc>
        <w:tc>
          <w:tcPr>
            <w:tcW w:w="310" w:type="dxa"/>
          </w:tcPr>
          <w:p w14:paraId="53821D5A" w14:textId="77777777" w:rsidR="00033770" w:rsidRPr="00917DF1" w:rsidRDefault="00033770">
            <w:pPr>
              <w:jc w:val="center"/>
            </w:pPr>
          </w:p>
        </w:tc>
        <w:tc>
          <w:tcPr>
            <w:tcW w:w="1898" w:type="dxa"/>
            <w:gridSpan w:val="3"/>
          </w:tcPr>
          <w:p w14:paraId="41ACEDD9" w14:textId="77777777" w:rsidR="00033770" w:rsidRPr="00917DF1" w:rsidRDefault="00033770">
            <w:pPr>
              <w:jc w:val="center"/>
              <w:rPr>
                <w:vertAlign w:val="superscript"/>
              </w:rPr>
            </w:pPr>
          </w:p>
        </w:tc>
        <w:tc>
          <w:tcPr>
            <w:tcW w:w="236" w:type="dxa"/>
          </w:tcPr>
          <w:p w14:paraId="222D63BE" w14:textId="77777777" w:rsidR="00033770" w:rsidRPr="00917DF1" w:rsidRDefault="00033770">
            <w:pPr>
              <w:jc w:val="center"/>
            </w:pPr>
          </w:p>
        </w:tc>
        <w:tc>
          <w:tcPr>
            <w:tcW w:w="3564" w:type="dxa"/>
            <w:gridSpan w:val="2"/>
          </w:tcPr>
          <w:p w14:paraId="4258358F" w14:textId="77777777" w:rsidR="00033770" w:rsidRPr="00917DF1" w:rsidRDefault="00033770">
            <w:pPr>
              <w:jc w:val="center"/>
            </w:pPr>
          </w:p>
          <w:p w14:paraId="4D0B7801" w14:textId="77777777" w:rsidR="00033770" w:rsidRPr="00917DF1" w:rsidRDefault="00033770">
            <w:pPr>
              <w:jc w:val="center"/>
            </w:pPr>
          </w:p>
        </w:tc>
      </w:tr>
      <w:tr w:rsidR="00033770" w:rsidRPr="00917DF1" w14:paraId="4C616D33" w14:textId="77777777" w:rsidTr="00033770">
        <w:tc>
          <w:tcPr>
            <w:tcW w:w="4045" w:type="dxa"/>
            <w:gridSpan w:val="4"/>
            <w:hideMark/>
          </w:tcPr>
          <w:p w14:paraId="5AF96DF7" w14:textId="77777777" w:rsidR="00033770" w:rsidRPr="00917DF1" w:rsidRDefault="00033770">
            <w:pPr>
              <w:jc w:val="center"/>
              <w:rPr>
                <w:szCs w:val="24"/>
              </w:rPr>
            </w:pPr>
            <w:r w:rsidRPr="00917DF1">
              <w:rPr>
                <w:sz w:val="20"/>
                <w:vertAlign w:val="superscript"/>
              </w:rPr>
              <w:t>Pareigos</w:t>
            </w:r>
          </w:p>
        </w:tc>
        <w:tc>
          <w:tcPr>
            <w:tcW w:w="310" w:type="dxa"/>
          </w:tcPr>
          <w:p w14:paraId="2DFC8A21" w14:textId="77777777" w:rsidR="00033770" w:rsidRPr="00917DF1" w:rsidRDefault="00033770">
            <w:pPr>
              <w:jc w:val="center"/>
              <w:rPr>
                <w:szCs w:val="24"/>
                <w:vertAlign w:val="superscript"/>
              </w:rPr>
            </w:pPr>
          </w:p>
        </w:tc>
        <w:tc>
          <w:tcPr>
            <w:tcW w:w="1898" w:type="dxa"/>
            <w:gridSpan w:val="3"/>
            <w:hideMark/>
          </w:tcPr>
          <w:p w14:paraId="4C4BCEF5" w14:textId="77777777" w:rsidR="00033770" w:rsidRPr="00917DF1" w:rsidRDefault="00033770">
            <w:pPr>
              <w:jc w:val="center"/>
              <w:rPr>
                <w:sz w:val="20"/>
                <w:vertAlign w:val="superscript"/>
              </w:rPr>
            </w:pPr>
            <w:r w:rsidRPr="00917DF1">
              <w:rPr>
                <w:sz w:val="20"/>
                <w:vertAlign w:val="superscript"/>
              </w:rPr>
              <w:t>Parašas</w:t>
            </w:r>
          </w:p>
        </w:tc>
        <w:tc>
          <w:tcPr>
            <w:tcW w:w="236" w:type="dxa"/>
          </w:tcPr>
          <w:p w14:paraId="134F64F9" w14:textId="77777777" w:rsidR="00033770" w:rsidRPr="00917DF1" w:rsidRDefault="00033770">
            <w:pPr>
              <w:jc w:val="center"/>
              <w:rPr>
                <w:sz w:val="20"/>
                <w:vertAlign w:val="superscript"/>
              </w:rPr>
            </w:pPr>
          </w:p>
        </w:tc>
        <w:tc>
          <w:tcPr>
            <w:tcW w:w="3564" w:type="dxa"/>
            <w:gridSpan w:val="2"/>
            <w:hideMark/>
          </w:tcPr>
          <w:p w14:paraId="67E1615F" w14:textId="77777777" w:rsidR="00033770" w:rsidRPr="00917DF1" w:rsidRDefault="00033770">
            <w:pPr>
              <w:jc w:val="center"/>
              <w:rPr>
                <w:sz w:val="20"/>
                <w:vertAlign w:val="superscript"/>
              </w:rPr>
            </w:pPr>
            <w:r w:rsidRPr="00917DF1">
              <w:rPr>
                <w:sz w:val="20"/>
                <w:vertAlign w:val="superscript"/>
              </w:rPr>
              <w:t>Vardas, pavardė</w:t>
            </w:r>
          </w:p>
        </w:tc>
      </w:tr>
      <w:tr w:rsidR="00033770" w:rsidRPr="00917DF1" w14:paraId="4B0FD047" w14:textId="77777777" w:rsidTr="00033770">
        <w:tc>
          <w:tcPr>
            <w:tcW w:w="4045" w:type="dxa"/>
            <w:gridSpan w:val="4"/>
          </w:tcPr>
          <w:p w14:paraId="50A728C0" w14:textId="77777777" w:rsidR="00033770" w:rsidRPr="00917DF1" w:rsidRDefault="00033770">
            <w:pPr>
              <w:rPr>
                <w:sz w:val="22"/>
                <w:szCs w:val="22"/>
              </w:rPr>
            </w:pPr>
          </w:p>
          <w:p w14:paraId="37D324D1" w14:textId="61C13CBF" w:rsidR="00033770" w:rsidRPr="00917DF1" w:rsidRDefault="00033770">
            <w:r w:rsidRPr="00917DF1">
              <w:t>Projekt</w:t>
            </w:r>
            <w:r w:rsidR="0084135C" w:rsidRPr="00917DF1">
              <w:t>ų</w:t>
            </w:r>
            <w:r w:rsidRPr="00917DF1">
              <w:t xml:space="preserve"> administratorius                                                                               </w:t>
            </w:r>
          </w:p>
        </w:tc>
        <w:tc>
          <w:tcPr>
            <w:tcW w:w="310" w:type="dxa"/>
          </w:tcPr>
          <w:p w14:paraId="3A384250" w14:textId="77777777" w:rsidR="00033770" w:rsidRPr="00917DF1" w:rsidRDefault="00033770">
            <w:pPr>
              <w:jc w:val="center"/>
              <w:rPr>
                <w:vertAlign w:val="superscript"/>
              </w:rPr>
            </w:pPr>
          </w:p>
        </w:tc>
        <w:tc>
          <w:tcPr>
            <w:tcW w:w="1898" w:type="dxa"/>
            <w:gridSpan w:val="3"/>
          </w:tcPr>
          <w:p w14:paraId="1B54CF7B" w14:textId="77777777" w:rsidR="00033770" w:rsidRPr="00917DF1" w:rsidRDefault="00033770">
            <w:pPr>
              <w:jc w:val="center"/>
              <w:rPr>
                <w:vertAlign w:val="superscript"/>
              </w:rPr>
            </w:pPr>
          </w:p>
        </w:tc>
        <w:tc>
          <w:tcPr>
            <w:tcW w:w="236" w:type="dxa"/>
          </w:tcPr>
          <w:p w14:paraId="1FA8620D" w14:textId="77777777" w:rsidR="00033770" w:rsidRPr="00917DF1" w:rsidRDefault="00033770">
            <w:pPr>
              <w:jc w:val="center"/>
              <w:rPr>
                <w:vertAlign w:val="superscript"/>
              </w:rPr>
            </w:pPr>
          </w:p>
        </w:tc>
        <w:tc>
          <w:tcPr>
            <w:tcW w:w="3564" w:type="dxa"/>
            <w:gridSpan w:val="2"/>
          </w:tcPr>
          <w:p w14:paraId="19C64153" w14:textId="77777777" w:rsidR="00033770" w:rsidRPr="00917DF1" w:rsidRDefault="00033770">
            <w:pPr>
              <w:jc w:val="center"/>
            </w:pPr>
          </w:p>
          <w:p w14:paraId="65C4D442" w14:textId="77777777" w:rsidR="00033770" w:rsidRPr="00917DF1" w:rsidRDefault="00033770">
            <w:pPr>
              <w:jc w:val="center"/>
            </w:pPr>
          </w:p>
        </w:tc>
      </w:tr>
      <w:tr w:rsidR="00033770" w:rsidRPr="00917DF1" w14:paraId="5610A38A" w14:textId="77777777" w:rsidTr="00033770">
        <w:tc>
          <w:tcPr>
            <w:tcW w:w="4045" w:type="dxa"/>
            <w:gridSpan w:val="4"/>
            <w:hideMark/>
          </w:tcPr>
          <w:p w14:paraId="38B607A3" w14:textId="77777777" w:rsidR="00033770" w:rsidRPr="00917DF1" w:rsidRDefault="00033770">
            <w:pPr>
              <w:jc w:val="center"/>
              <w:rPr>
                <w:szCs w:val="24"/>
                <w:vertAlign w:val="superscript"/>
              </w:rPr>
            </w:pPr>
            <w:r w:rsidRPr="00917DF1">
              <w:rPr>
                <w:sz w:val="20"/>
                <w:vertAlign w:val="superscript"/>
              </w:rPr>
              <w:t>Pareigos</w:t>
            </w:r>
          </w:p>
        </w:tc>
        <w:tc>
          <w:tcPr>
            <w:tcW w:w="310" w:type="dxa"/>
          </w:tcPr>
          <w:p w14:paraId="3A4FDBDF" w14:textId="77777777" w:rsidR="00033770" w:rsidRPr="00917DF1" w:rsidRDefault="00033770">
            <w:pPr>
              <w:jc w:val="center"/>
              <w:rPr>
                <w:szCs w:val="24"/>
                <w:vertAlign w:val="superscript"/>
              </w:rPr>
            </w:pPr>
          </w:p>
        </w:tc>
        <w:tc>
          <w:tcPr>
            <w:tcW w:w="1898" w:type="dxa"/>
            <w:gridSpan w:val="3"/>
            <w:hideMark/>
          </w:tcPr>
          <w:p w14:paraId="24B2C3D1" w14:textId="77777777" w:rsidR="00033770" w:rsidRPr="00917DF1" w:rsidRDefault="00033770">
            <w:pPr>
              <w:jc w:val="center"/>
              <w:rPr>
                <w:sz w:val="20"/>
                <w:vertAlign w:val="superscript"/>
              </w:rPr>
            </w:pPr>
            <w:r w:rsidRPr="00917DF1">
              <w:rPr>
                <w:sz w:val="20"/>
                <w:vertAlign w:val="superscript"/>
              </w:rPr>
              <w:t>Parašas</w:t>
            </w:r>
          </w:p>
        </w:tc>
        <w:tc>
          <w:tcPr>
            <w:tcW w:w="236" w:type="dxa"/>
          </w:tcPr>
          <w:p w14:paraId="790EFF8A" w14:textId="77777777" w:rsidR="00033770" w:rsidRPr="00917DF1" w:rsidRDefault="00033770">
            <w:pPr>
              <w:jc w:val="center"/>
              <w:rPr>
                <w:sz w:val="20"/>
                <w:vertAlign w:val="superscript"/>
              </w:rPr>
            </w:pPr>
          </w:p>
        </w:tc>
        <w:tc>
          <w:tcPr>
            <w:tcW w:w="3564" w:type="dxa"/>
            <w:gridSpan w:val="2"/>
            <w:hideMark/>
          </w:tcPr>
          <w:p w14:paraId="4F6E506F" w14:textId="77777777" w:rsidR="00033770" w:rsidRPr="00917DF1" w:rsidRDefault="00033770">
            <w:pPr>
              <w:jc w:val="center"/>
              <w:rPr>
                <w:sz w:val="20"/>
                <w:vertAlign w:val="superscript"/>
              </w:rPr>
            </w:pPr>
            <w:r w:rsidRPr="00917DF1">
              <w:rPr>
                <w:sz w:val="20"/>
                <w:vertAlign w:val="superscript"/>
              </w:rPr>
              <w:t>Vardas, pavardė</w:t>
            </w:r>
          </w:p>
        </w:tc>
      </w:tr>
    </w:tbl>
    <w:p w14:paraId="509880DA" w14:textId="6062DD57" w:rsidR="0E10495B" w:rsidRPr="00917DF1" w:rsidRDefault="0E10495B" w:rsidP="00065B50">
      <w:pPr>
        <w:spacing w:line="288" w:lineRule="auto"/>
        <w:jc w:val="both"/>
        <w:rPr>
          <w:szCs w:val="24"/>
        </w:rPr>
      </w:pPr>
    </w:p>
    <w:sectPr w:rsidR="0E10495B" w:rsidRPr="00917DF1" w:rsidSect="009713CB">
      <w:pgSz w:w="11906" w:h="16838" w:code="9"/>
      <w:pgMar w:top="902" w:right="567" w:bottom="902" w:left="1701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15F4E4" w14:textId="77777777" w:rsidR="00F11066" w:rsidRDefault="00F11066" w:rsidP="00424EBF">
      <w:r>
        <w:separator/>
      </w:r>
    </w:p>
  </w:endnote>
  <w:endnote w:type="continuationSeparator" w:id="0">
    <w:p w14:paraId="0A8D7AD7" w14:textId="77777777" w:rsidR="00F11066" w:rsidRDefault="00F11066" w:rsidP="00424EBF">
      <w:r>
        <w:continuationSeparator/>
      </w:r>
    </w:p>
  </w:endnote>
  <w:endnote w:type="continuationNotice" w:id="1">
    <w:p w14:paraId="66947946" w14:textId="77777777" w:rsidR="00F11066" w:rsidRDefault="00F1106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default"/>
    <w:sig w:usb0="20007A87" w:usb1="80000000" w:usb2="00000008" w:usb3="00000000" w:csb0="0000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6D4336" w14:textId="77777777" w:rsidR="00F11066" w:rsidRDefault="00F11066" w:rsidP="00424EBF">
      <w:r>
        <w:separator/>
      </w:r>
    </w:p>
  </w:footnote>
  <w:footnote w:type="continuationSeparator" w:id="0">
    <w:p w14:paraId="5C7E39A4" w14:textId="77777777" w:rsidR="00F11066" w:rsidRDefault="00F11066" w:rsidP="00424EBF">
      <w:r>
        <w:continuationSeparator/>
      </w:r>
    </w:p>
  </w:footnote>
  <w:footnote w:type="continuationNotice" w:id="1">
    <w:p w14:paraId="5B7DBB44" w14:textId="77777777" w:rsidR="00F11066" w:rsidRDefault="00F1106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·"/>
      <w:lvlJc w:val="left"/>
      <w:pPr>
        <w:tabs>
          <w:tab w:val="num" w:pos="227"/>
        </w:tabs>
        <w:ind w:left="227" w:hanging="227"/>
      </w:pPr>
      <w:rPr>
        <w:rFonts w:ascii="Symbol" w:hAnsi="Symbol"/>
      </w:rPr>
    </w:lvl>
    <w:lvl w:ilvl="1">
      <w:start w:val="1"/>
      <w:numFmt w:val="bullet"/>
      <w:lvlText w:val="·"/>
      <w:lvlJc w:val="left"/>
      <w:pPr>
        <w:tabs>
          <w:tab w:val="num" w:pos="454"/>
        </w:tabs>
        <w:ind w:left="454" w:hanging="227"/>
      </w:pPr>
      <w:rPr>
        <w:rFonts w:ascii="Symbol" w:hAnsi="Symbol"/>
      </w:rPr>
    </w:lvl>
    <w:lvl w:ilvl="2">
      <w:start w:val="1"/>
      <w:numFmt w:val="bullet"/>
      <w:lvlText w:val="·"/>
      <w:lvlJc w:val="left"/>
      <w:pPr>
        <w:tabs>
          <w:tab w:val="num" w:pos="680"/>
        </w:tabs>
        <w:ind w:left="680" w:hanging="227"/>
      </w:pPr>
      <w:rPr>
        <w:rFonts w:ascii="Symbol" w:hAnsi="Symbol"/>
      </w:rPr>
    </w:lvl>
    <w:lvl w:ilvl="3">
      <w:start w:val="1"/>
      <w:numFmt w:val="bullet"/>
      <w:lvlText w:val="·"/>
      <w:lvlJc w:val="left"/>
      <w:pPr>
        <w:tabs>
          <w:tab w:val="num" w:pos="907"/>
        </w:tabs>
        <w:ind w:left="907" w:hanging="227"/>
      </w:pPr>
      <w:rPr>
        <w:rFonts w:ascii="Symbol" w:hAnsi="Symbol"/>
      </w:rPr>
    </w:lvl>
    <w:lvl w:ilvl="4">
      <w:start w:val="1"/>
      <w:numFmt w:val="bullet"/>
      <w:lvlText w:val="·"/>
      <w:lvlJc w:val="left"/>
      <w:pPr>
        <w:tabs>
          <w:tab w:val="num" w:pos="1134"/>
        </w:tabs>
        <w:ind w:left="1134" w:hanging="227"/>
      </w:pPr>
      <w:rPr>
        <w:rFonts w:ascii="Symbol" w:hAnsi="Symbol"/>
      </w:rPr>
    </w:lvl>
    <w:lvl w:ilvl="5">
      <w:start w:val="1"/>
      <w:numFmt w:val="bullet"/>
      <w:lvlText w:val="·"/>
      <w:lvlJc w:val="left"/>
      <w:pPr>
        <w:tabs>
          <w:tab w:val="num" w:pos="1361"/>
        </w:tabs>
        <w:ind w:left="1361" w:hanging="227"/>
      </w:pPr>
      <w:rPr>
        <w:rFonts w:ascii="Symbol" w:hAnsi="Symbol"/>
      </w:rPr>
    </w:lvl>
    <w:lvl w:ilvl="6">
      <w:start w:val="1"/>
      <w:numFmt w:val="bullet"/>
      <w:lvlText w:val="·"/>
      <w:lvlJc w:val="left"/>
      <w:pPr>
        <w:tabs>
          <w:tab w:val="num" w:pos="1587"/>
        </w:tabs>
        <w:ind w:left="1587" w:hanging="227"/>
      </w:pPr>
      <w:rPr>
        <w:rFonts w:ascii="Symbol" w:hAnsi="Symbol"/>
      </w:rPr>
    </w:lvl>
    <w:lvl w:ilvl="7">
      <w:start w:val="1"/>
      <w:numFmt w:val="bullet"/>
      <w:lvlText w:val="·"/>
      <w:lvlJc w:val="left"/>
      <w:pPr>
        <w:tabs>
          <w:tab w:val="num" w:pos="1814"/>
        </w:tabs>
        <w:ind w:left="1814" w:hanging="227"/>
      </w:pPr>
      <w:rPr>
        <w:rFonts w:ascii="Symbol" w:hAnsi="Symbol"/>
      </w:rPr>
    </w:lvl>
    <w:lvl w:ilvl="8">
      <w:start w:val="1"/>
      <w:numFmt w:val="bullet"/>
      <w:lvlText w:val="·"/>
      <w:lvlJc w:val="left"/>
      <w:pPr>
        <w:tabs>
          <w:tab w:val="num" w:pos="2041"/>
        </w:tabs>
        <w:ind w:left="2041" w:hanging="227"/>
      </w:pPr>
      <w:rPr>
        <w:rFonts w:ascii="Symbol" w:hAnsi="Symbol"/>
      </w:rPr>
    </w:lvl>
  </w:abstractNum>
  <w:abstractNum w:abstractNumId="1" w15:restartNumberingAfterBreak="0">
    <w:nsid w:val="07A85696"/>
    <w:multiLevelType w:val="hybridMultilevel"/>
    <w:tmpl w:val="895E7F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535623"/>
    <w:multiLevelType w:val="hybridMultilevel"/>
    <w:tmpl w:val="77569472"/>
    <w:lvl w:ilvl="0" w:tplc="305EF43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270019">
      <w:start w:val="1"/>
      <w:numFmt w:val="lowerLetter"/>
      <w:lvlText w:val="%2."/>
      <w:lvlJc w:val="left"/>
      <w:pPr>
        <w:ind w:left="2160" w:hanging="360"/>
      </w:pPr>
    </w:lvl>
    <w:lvl w:ilvl="2" w:tplc="0427001B" w:tentative="1">
      <w:start w:val="1"/>
      <w:numFmt w:val="lowerRoman"/>
      <w:lvlText w:val="%3."/>
      <w:lvlJc w:val="right"/>
      <w:pPr>
        <w:ind w:left="2880" w:hanging="180"/>
      </w:pPr>
    </w:lvl>
    <w:lvl w:ilvl="3" w:tplc="0427000F" w:tentative="1">
      <w:start w:val="1"/>
      <w:numFmt w:val="decimal"/>
      <w:lvlText w:val="%4."/>
      <w:lvlJc w:val="left"/>
      <w:pPr>
        <w:ind w:left="3600" w:hanging="360"/>
      </w:pPr>
    </w:lvl>
    <w:lvl w:ilvl="4" w:tplc="04270019" w:tentative="1">
      <w:start w:val="1"/>
      <w:numFmt w:val="lowerLetter"/>
      <w:lvlText w:val="%5."/>
      <w:lvlJc w:val="left"/>
      <w:pPr>
        <w:ind w:left="4320" w:hanging="360"/>
      </w:pPr>
    </w:lvl>
    <w:lvl w:ilvl="5" w:tplc="0427001B" w:tentative="1">
      <w:start w:val="1"/>
      <w:numFmt w:val="lowerRoman"/>
      <w:lvlText w:val="%6."/>
      <w:lvlJc w:val="right"/>
      <w:pPr>
        <w:ind w:left="5040" w:hanging="180"/>
      </w:pPr>
    </w:lvl>
    <w:lvl w:ilvl="6" w:tplc="0427000F" w:tentative="1">
      <w:start w:val="1"/>
      <w:numFmt w:val="decimal"/>
      <w:lvlText w:val="%7."/>
      <w:lvlJc w:val="left"/>
      <w:pPr>
        <w:ind w:left="5760" w:hanging="360"/>
      </w:pPr>
    </w:lvl>
    <w:lvl w:ilvl="7" w:tplc="04270019" w:tentative="1">
      <w:start w:val="1"/>
      <w:numFmt w:val="lowerLetter"/>
      <w:lvlText w:val="%8."/>
      <w:lvlJc w:val="left"/>
      <w:pPr>
        <w:ind w:left="6480" w:hanging="360"/>
      </w:pPr>
    </w:lvl>
    <w:lvl w:ilvl="8" w:tplc="0427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E58674A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EEA4D05"/>
    <w:multiLevelType w:val="hybridMultilevel"/>
    <w:tmpl w:val="E084E97C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>
      <w:start w:val="1"/>
      <w:numFmt w:val="lowerRoman"/>
      <w:lvlText w:val="%3."/>
      <w:lvlJc w:val="right"/>
      <w:pPr>
        <w:ind w:left="2160" w:hanging="180"/>
      </w:pPr>
    </w:lvl>
    <w:lvl w:ilvl="3" w:tplc="0427000F">
      <w:start w:val="1"/>
      <w:numFmt w:val="decimal"/>
      <w:lvlText w:val="%4."/>
      <w:lvlJc w:val="left"/>
      <w:pPr>
        <w:ind w:left="2880" w:hanging="360"/>
      </w:pPr>
    </w:lvl>
    <w:lvl w:ilvl="4" w:tplc="04270019">
      <w:start w:val="1"/>
      <w:numFmt w:val="lowerLetter"/>
      <w:lvlText w:val="%5."/>
      <w:lvlJc w:val="left"/>
      <w:pPr>
        <w:ind w:left="3600" w:hanging="360"/>
      </w:pPr>
    </w:lvl>
    <w:lvl w:ilvl="5" w:tplc="0427001B">
      <w:start w:val="1"/>
      <w:numFmt w:val="lowerRoman"/>
      <w:lvlText w:val="%6."/>
      <w:lvlJc w:val="right"/>
      <w:pPr>
        <w:ind w:left="4320" w:hanging="180"/>
      </w:pPr>
    </w:lvl>
    <w:lvl w:ilvl="6" w:tplc="0427000F">
      <w:start w:val="1"/>
      <w:numFmt w:val="decimal"/>
      <w:lvlText w:val="%7."/>
      <w:lvlJc w:val="left"/>
      <w:pPr>
        <w:ind w:left="5040" w:hanging="360"/>
      </w:pPr>
    </w:lvl>
    <w:lvl w:ilvl="7" w:tplc="04270019">
      <w:start w:val="1"/>
      <w:numFmt w:val="lowerLetter"/>
      <w:lvlText w:val="%8."/>
      <w:lvlJc w:val="left"/>
      <w:pPr>
        <w:ind w:left="5760" w:hanging="360"/>
      </w:pPr>
    </w:lvl>
    <w:lvl w:ilvl="8" w:tplc="0427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1F4998"/>
    <w:multiLevelType w:val="hybridMultilevel"/>
    <w:tmpl w:val="E7AE800E"/>
    <w:lvl w:ilvl="0" w:tplc="8F22B762">
      <w:start w:val="1"/>
      <w:numFmt w:val="decimal"/>
      <w:lvlText w:val="%1."/>
      <w:lvlJc w:val="left"/>
      <w:pPr>
        <w:ind w:left="1287" w:hanging="360"/>
      </w:pPr>
      <w:rPr>
        <w:rFonts w:hint="default"/>
        <w:b w:val="0"/>
      </w:rPr>
    </w:lvl>
    <w:lvl w:ilvl="1" w:tplc="04270019" w:tentative="1">
      <w:start w:val="1"/>
      <w:numFmt w:val="lowerLetter"/>
      <w:lvlText w:val="%2."/>
      <w:lvlJc w:val="left"/>
      <w:pPr>
        <w:ind w:left="2007" w:hanging="360"/>
      </w:pPr>
    </w:lvl>
    <w:lvl w:ilvl="2" w:tplc="0427001B" w:tentative="1">
      <w:start w:val="1"/>
      <w:numFmt w:val="lowerRoman"/>
      <w:lvlText w:val="%3."/>
      <w:lvlJc w:val="right"/>
      <w:pPr>
        <w:ind w:left="2727" w:hanging="180"/>
      </w:pPr>
    </w:lvl>
    <w:lvl w:ilvl="3" w:tplc="0427000F" w:tentative="1">
      <w:start w:val="1"/>
      <w:numFmt w:val="decimal"/>
      <w:lvlText w:val="%4."/>
      <w:lvlJc w:val="left"/>
      <w:pPr>
        <w:ind w:left="3447" w:hanging="360"/>
      </w:pPr>
    </w:lvl>
    <w:lvl w:ilvl="4" w:tplc="04270019" w:tentative="1">
      <w:start w:val="1"/>
      <w:numFmt w:val="lowerLetter"/>
      <w:lvlText w:val="%5."/>
      <w:lvlJc w:val="left"/>
      <w:pPr>
        <w:ind w:left="4167" w:hanging="360"/>
      </w:pPr>
    </w:lvl>
    <w:lvl w:ilvl="5" w:tplc="0427001B" w:tentative="1">
      <w:start w:val="1"/>
      <w:numFmt w:val="lowerRoman"/>
      <w:lvlText w:val="%6."/>
      <w:lvlJc w:val="right"/>
      <w:pPr>
        <w:ind w:left="4887" w:hanging="180"/>
      </w:pPr>
    </w:lvl>
    <w:lvl w:ilvl="6" w:tplc="0427000F" w:tentative="1">
      <w:start w:val="1"/>
      <w:numFmt w:val="decimal"/>
      <w:lvlText w:val="%7."/>
      <w:lvlJc w:val="left"/>
      <w:pPr>
        <w:ind w:left="5607" w:hanging="360"/>
      </w:pPr>
    </w:lvl>
    <w:lvl w:ilvl="7" w:tplc="04270019" w:tentative="1">
      <w:start w:val="1"/>
      <w:numFmt w:val="lowerLetter"/>
      <w:lvlText w:val="%8."/>
      <w:lvlJc w:val="left"/>
      <w:pPr>
        <w:ind w:left="6327" w:hanging="360"/>
      </w:pPr>
    </w:lvl>
    <w:lvl w:ilvl="8" w:tplc="0427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1F750CC0"/>
    <w:multiLevelType w:val="hybridMultilevel"/>
    <w:tmpl w:val="45509844"/>
    <w:lvl w:ilvl="0" w:tplc="04090011">
      <w:start w:val="4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2BA60A5"/>
    <w:multiLevelType w:val="hybridMultilevel"/>
    <w:tmpl w:val="993C18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1D7478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267689E"/>
    <w:multiLevelType w:val="multilevel"/>
    <w:tmpl w:val="42C6F76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8571D9C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99C43C9"/>
    <w:multiLevelType w:val="hybridMultilevel"/>
    <w:tmpl w:val="6DBACFAE"/>
    <w:lvl w:ilvl="0" w:tplc="305EF4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B36D86"/>
    <w:multiLevelType w:val="hybridMultilevel"/>
    <w:tmpl w:val="0B7ACD02"/>
    <w:lvl w:ilvl="0" w:tplc="8000F67A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bCs w:val="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793BE3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1085500"/>
    <w:multiLevelType w:val="hybridMultilevel"/>
    <w:tmpl w:val="6EEAA500"/>
    <w:lvl w:ilvl="0" w:tplc="7AA45ACE">
      <w:start w:val="1"/>
      <w:numFmt w:val="decimal"/>
      <w:lvlText w:val="%1."/>
      <w:lvlJc w:val="left"/>
      <w:pPr>
        <w:ind w:left="720" w:hanging="360"/>
      </w:pPr>
    </w:lvl>
    <w:lvl w:ilvl="1" w:tplc="F6DE54D4">
      <w:start w:val="1"/>
      <w:numFmt w:val="decimal"/>
      <w:lvlText w:val="%2."/>
      <w:lvlJc w:val="left"/>
      <w:pPr>
        <w:ind w:left="1440" w:hanging="360"/>
      </w:pPr>
    </w:lvl>
    <w:lvl w:ilvl="2" w:tplc="D2C2FA08">
      <w:start w:val="1"/>
      <w:numFmt w:val="lowerRoman"/>
      <w:lvlText w:val="%3."/>
      <w:lvlJc w:val="right"/>
      <w:pPr>
        <w:ind w:left="2160" w:hanging="180"/>
      </w:pPr>
    </w:lvl>
    <w:lvl w:ilvl="3" w:tplc="C388E464">
      <w:start w:val="1"/>
      <w:numFmt w:val="decimal"/>
      <w:lvlText w:val="%4."/>
      <w:lvlJc w:val="left"/>
      <w:pPr>
        <w:ind w:left="2880" w:hanging="360"/>
      </w:pPr>
    </w:lvl>
    <w:lvl w:ilvl="4" w:tplc="4EC8B9D6">
      <w:start w:val="1"/>
      <w:numFmt w:val="lowerLetter"/>
      <w:lvlText w:val="%5."/>
      <w:lvlJc w:val="left"/>
      <w:pPr>
        <w:ind w:left="3600" w:hanging="360"/>
      </w:pPr>
    </w:lvl>
    <w:lvl w:ilvl="5" w:tplc="BE22D950">
      <w:start w:val="1"/>
      <w:numFmt w:val="lowerRoman"/>
      <w:lvlText w:val="%6."/>
      <w:lvlJc w:val="right"/>
      <w:pPr>
        <w:ind w:left="4320" w:hanging="180"/>
      </w:pPr>
    </w:lvl>
    <w:lvl w:ilvl="6" w:tplc="5D063F9C">
      <w:start w:val="1"/>
      <w:numFmt w:val="decimal"/>
      <w:lvlText w:val="%7."/>
      <w:lvlJc w:val="left"/>
      <w:pPr>
        <w:ind w:left="5040" w:hanging="360"/>
      </w:pPr>
    </w:lvl>
    <w:lvl w:ilvl="7" w:tplc="D56C1A36">
      <w:start w:val="1"/>
      <w:numFmt w:val="lowerLetter"/>
      <w:lvlText w:val="%8."/>
      <w:lvlJc w:val="left"/>
      <w:pPr>
        <w:ind w:left="5760" w:hanging="360"/>
      </w:pPr>
    </w:lvl>
    <w:lvl w:ilvl="8" w:tplc="CF0EE0B4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B607D7"/>
    <w:multiLevelType w:val="singleLevel"/>
    <w:tmpl w:val="B9E88FE8"/>
    <w:lvl w:ilvl="0">
      <w:start w:val="1"/>
      <w:numFmt w:val="decimal"/>
      <w:pStyle w:val="Antrat2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6" w15:restartNumberingAfterBreak="0">
    <w:nsid w:val="52DE516C"/>
    <w:multiLevelType w:val="hybridMultilevel"/>
    <w:tmpl w:val="398AAFE4"/>
    <w:lvl w:ilvl="0" w:tplc="094042EE">
      <w:start w:val="1"/>
      <w:numFmt w:val="decimal"/>
      <w:lvlText w:val="%1."/>
      <w:lvlJc w:val="left"/>
      <w:pPr>
        <w:ind w:left="720" w:hanging="360"/>
      </w:pPr>
    </w:lvl>
    <w:lvl w:ilvl="1" w:tplc="305EF43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94042EE">
      <w:start w:val="1"/>
      <w:numFmt w:val="decimal"/>
      <w:lvlText w:val="%3."/>
      <w:lvlJc w:val="left"/>
      <w:pPr>
        <w:ind w:left="2160" w:hanging="180"/>
      </w:pPr>
    </w:lvl>
    <w:lvl w:ilvl="3" w:tplc="B3D0E990">
      <w:start w:val="1"/>
      <w:numFmt w:val="decimal"/>
      <w:lvlText w:val="%4."/>
      <w:lvlJc w:val="left"/>
      <w:pPr>
        <w:ind w:left="2880" w:hanging="360"/>
      </w:pPr>
    </w:lvl>
    <w:lvl w:ilvl="4" w:tplc="EA3C8E5C">
      <w:start w:val="1"/>
      <w:numFmt w:val="lowerLetter"/>
      <w:lvlText w:val="%5."/>
      <w:lvlJc w:val="left"/>
      <w:pPr>
        <w:ind w:left="3600" w:hanging="360"/>
      </w:pPr>
    </w:lvl>
    <w:lvl w:ilvl="5" w:tplc="FF1461F6">
      <w:start w:val="1"/>
      <w:numFmt w:val="lowerRoman"/>
      <w:lvlText w:val="%6."/>
      <w:lvlJc w:val="right"/>
      <w:pPr>
        <w:ind w:left="4320" w:hanging="180"/>
      </w:pPr>
    </w:lvl>
    <w:lvl w:ilvl="6" w:tplc="A474A87C">
      <w:start w:val="1"/>
      <w:numFmt w:val="decimal"/>
      <w:lvlText w:val="%7."/>
      <w:lvlJc w:val="left"/>
      <w:pPr>
        <w:ind w:left="5040" w:hanging="360"/>
      </w:pPr>
    </w:lvl>
    <w:lvl w:ilvl="7" w:tplc="3C1E9D9C">
      <w:start w:val="1"/>
      <w:numFmt w:val="lowerLetter"/>
      <w:lvlText w:val="%8."/>
      <w:lvlJc w:val="left"/>
      <w:pPr>
        <w:ind w:left="5760" w:hanging="360"/>
      </w:pPr>
    </w:lvl>
    <w:lvl w:ilvl="8" w:tplc="FF5E4E9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CB6393"/>
    <w:multiLevelType w:val="hybridMultilevel"/>
    <w:tmpl w:val="573AC1AC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A617768"/>
    <w:multiLevelType w:val="hybridMultilevel"/>
    <w:tmpl w:val="59360156"/>
    <w:lvl w:ilvl="0" w:tplc="0427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0130236"/>
    <w:multiLevelType w:val="hybridMultilevel"/>
    <w:tmpl w:val="A8069FB8"/>
    <w:lvl w:ilvl="0" w:tplc="8F22B762">
      <w:start w:val="1"/>
      <w:numFmt w:val="decimal"/>
      <w:lvlText w:val="%1."/>
      <w:lvlJc w:val="left"/>
      <w:pPr>
        <w:ind w:left="4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0" w15:restartNumberingAfterBreak="0">
    <w:nsid w:val="781B0909"/>
    <w:multiLevelType w:val="hybridMultilevel"/>
    <w:tmpl w:val="B764E840"/>
    <w:lvl w:ilvl="0" w:tplc="04270011">
      <w:start w:val="1"/>
      <w:numFmt w:val="decimal"/>
      <w:lvlText w:val="%1)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5D60B9"/>
    <w:multiLevelType w:val="hybridMultilevel"/>
    <w:tmpl w:val="A3E294EA"/>
    <w:lvl w:ilvl="0" w:tplc="BF7438F6">
      <w:start w:val="1"/>
      <w:numFmt w:val="decimal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4"/>
  </w:num>
  <w:num w:numId="3">
    <w:abstractNumId w:val="0"/>
  </w:num>
  <w:num w:numId="4">
    <w:abstractNumId w:val="15"/>
  </w:num>
  <w:num w:numId="5">
    <w:abstractNumId w:val="18"/>
  </w:num>
  <w:num w:numId="6">
    <w:abstractNumId w:val="9"/>
  </w:num>
  <w:num w:numId="7">
    <w:abstractNumId w:val="17"/>
  </w:num>
  <w:num w:numId="8">
    <w:abstractNumId w:val="6"/>
  </w:num>
  <w:num w:numId="9">
    <w:abstractNumId w:val="7"/>
  </w:num>
  <w:num w:numId="10">
    <w:abstractNumId w:val="1"/>
  </w:num>
  <w:num w:numId="11">
    <w:abstractNumId w:val="19"/>
  </w:num>
  <w:num w:numId="12">
    <w:abstractNumId w:val="5"/>
  </w:num>
  <w:num w:numId="13">
    <w:abstractNumId w:val="21"/>
  </w:num>
  <w:num w:numId="14">
    <w:abstractNumId w:val="11"/>
  </w:num>
  <w:num w:numId="15">
    <w:abstractNumId w:val="2"/>
  </w:num>
  <w:num w:numId="16">
    <w:abstractNumId w:val="13"/>
  </w:num>
  <w:num w:numId="17">
    <w:abstractNumId w:val="10"/>
  </w:num>
  <w:num w:numId="18">
    <w:abstractNumId w:val="8"/>
  </w:num>
  <w:num w:numId="19">
    <w:abstractNumId w:val="12"/>
  </w:num>
  <w:num w:numId="20">
    <w:abstractNumId w:val="20"/>
  </w:num>
  <w:num w:numId="21">
    <w:abstractNumId w:val="3"/>
  </w:num>
  <w:num w:numId="2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396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MzYyNDA0NjAyNTFV0lEKTi0uzszPAykwrwUAusSMRiwAAAA="/>
  </w:docVars>
  <w:rsids>
    <w:rsidRoot w:val="005D41ED"/>
    <w:rsid w:val="00000439"/>
    <w:rsid w:val="0000106B"/>
    <w:rsid w:val="00010641"/>
    <w:rsid w:val="00014E1E"/>
    <w:rsid w:val="00017D2A"/>
    <w:rsid w:val="000216AC"/>
    <w:rsid w:val="00022501"/>
    <w:rsid w:val="000227E5"/>
    <w:rsid w:val="00026096"/>
    <w:rsid w:val="00030904"/>
    <w:rsid w:val="00033770"/>
    <w:rsid w:val="00036F78"/>
    <w:rsid w:val="00040870"/>
    <w:rsid w:val="0005564C"/>
    <w:rsid w:val="00062B57"/>
    <w:rsid w:val="00065404"/>
    <w:rsid w:val="00065B50"/>
    <w:rsid w:val="00067AA4"/>
    <w:rsid w:val="000730D8"/>
    <w:rsid w:val="0007327B"/>
    <w:rsid w:val="00074F12"/>
    <w:rsid w:val="000758F6"/>
    <w:rsid w:val="000801BD"/>
    <w:rsid w:val="00080347"/>
    <w:rsid w:val="00083CE5"/>
    <w:rsid w:val="00087890"/>
    <w:rsid w:val="00094972"/>
    <w:rsid w:val="00096639"/>
    <w:rsid w:val="000A0360"/>
    <w:rsid w:val="000A549E"/>
    <w:rsid w:val="000A5721"/>
    <w:rsid w:val="000B2D81"/>
    <w:rsid w:val="000B4E0A"/>
    <w:rsid w:val="000B6983"/>
    <w:rsid w:val="000C0026"/>
    <w:rsid w:val="000D063B"/>
    <w:rsid w:val="000D3F76"/>
    <w:rsid w:val="000E3B3C"/>
    <w:rsid w:val="000E4D28"/>
    <w:rsid w:val="000F16B2"/>
    <w:rsid w:val="000F1A51"/>
    <w:rsid w:val="000F2C50"/>
    <w:rsid w:val="000F41E7"/>
    <w:rsid w:val="000F46C1"/>
    <w:rsid w:val="000F6229"/>
    <w:rsid w:val="00100C1F"/>
    <w:rsid w:val="00103844"/>
    <w:rsid w:val="001103FD"/>
    <w:rsid w:val="00111E14"/>
    <w:rsid w:val="00133885"/>
    <w:rsid w:val="00134BAD"/>
    <w:rsid w:val="0013754E"/>
    <w:rsid w:val="00142B62"/>
    <w:rsid w:val="00146CF4"/>
    <w:rsid w:val="00152AE9"/>
    <w:rsid w:val="001601E1"/>
    <w:rsid w:val="0016569C"/>
    <w:rsid w:val="00167E88"/>
    <w:rsid w:val="0017233E"/>
    <w:rsid w:val="0017423E"/>
    <w:rsid w:val="00177A88"/>
    <w:rsid w:val="00180F69"/>
    <w:rsid w:val="00181CAB"/>
    <w:rsid w:val="00182111"/>
    <w:rsid w:val="00183DF0"/>
    <w:rsid w:val="001840EE"/>
    <w:rsid w:val="001969E6"/>
    <w:rsid w:val="0019766E"/>
    <w:rsid w:val="00197679"/>
    <w:rsid w:val="001A0D80"/>
    <w:rsid w:val="001A3105"/>
    <w:rsid w:val="001A770E"/>
    <w:rsid w:val="001B3396"/>
    <w:rsid w:val="001C0B83"/>
    <w:rsid w:val="001C251D"/>
    <w:rsid w:val="001C704C"/>
    <w:rsid w:val="001C7468"/>
    <w:rsid w:val="001C7818"/>
    <w:rsid w:val="001D03EA"/>
    <w:rsid w:val="001D12EF"/>
    <w:rsid w:val="001D2BAA"/>
    <w:rsid w:val="001D4E14"/>
    <w:rsid w:val="001E45A1"/>
    <w:rsid w:val="001E5CB2"/>
    <w:rsid w:val="001E7618"/>
    <w:rsid w:val="001F1735"/>
    <w:rsid w:val="001F50F4"/>
    <w:rsid w:val="001F55D1"/>
    <w:rsid w:val="002002B8"/>
    <w:rsid w:val="00201C9F"/>
    <w:rsid w:val="00202C79"/>
    <w:rsid w:val="002056A0"/>
    <w:rsid w:val="002061C8"/>
    <w:rsid w:val="002066C6"/>
    <w:rsid w:val="002075F7"/>
    <w:rsid w:val="00210C20"/>
    <w:rsid w:val="0021167C"/>
    <w:rsid w:val="00216DF7"/>
    <w:rsid w:val="0022005F"/>
    <w:rsid w:val="00221EAE"/>
    <w:rsid w:val="002333D8"/>
    <w:rsid w:val="00233D71"/>
    <w:rsid w:val="00234E99"/>
    <w:rsid w:val="0023589E"/>
    <w:rsid w:val="0023751B"/>
    <w:rsid w:val="00241502"/>
    <w:rsid w:val="00250798"/>
    <w:rsid w:val="00250D59"/>
    <w:rsid w:val="00252965"/>
    <w:rsid w:val="00254424"/>
    <w:rsid w:val="002570F9"/>
    <w:rsid w:val="0026019A"/>
    <w:rsid w:val="00260A4F"/>
    <w:rsid w:val="002611B1"/>
    <w:rsid w:val="0026655E"/>
    <w:rsid w:val="0027074E"/>
    <w:rsid w:val="0027138B"/>
    <w:rsid w:val="00285AFA"/>
    <w:rsid w:val="0028754A"/>
    <w:rsid w:val="002924B5"/>
    <w:rsid w:val="002A314B"/>
    <w:rsid w:val="002A4E58"/>
    <w:rsid w:val="002A6113"/>
    <w:rsid w:val="002A7934"/>
    <w:rsid w:val="002B3F13"/>
    <w:rsid w:val="002B4557"/>
    <w:rsid w:val="002B690F"/>
    <w:rsid w:val="002B6BC6"/>
    <w:rsid w:val="002B7173"/>
    <w:rsid w:val="002B78CA"/>
    <w:rsid w:val="002C09C1"/>
    <w:rsid w:val="002C29D9"/>
    <w:rsid w:val="002C461E"/>
    <w:rsid w:val="002C65C9"/>
    <w:rsid w:val="002D09A8"/>
    <w:rsid w:val="002D3FBB"/>
    <w:rsid w:val="002D4BBD"/>
    <w:rsid w:val="002D520A"/>
    <w:rsid w:val="002D60C3"/>
    <w:rsid w:val="002E20AD"/>
    <w:rsid w:val="002F24E9"/>
    <w:rsid w:val="002F62F3"/>
    <w:rsid w:val="002F6D20"/>
    <w:rsid w:val="002F7010"/>
    <w:rsid w:val="00304BD3"/>
    <w:rsid w:val="00305FA0"/>
    <w:rsid w:val="003115EF"/>
    <w:rsid w:val="003128FA"/>
    <w:rsid w:val="0031355B"/>
    <w:rsid w:val="00314387"/>
    <w:rsid w:val="00316B82"/>
    <w:rsid w:val="0033089F"/>
    <w:rsid w:val="003322B0"/>
    <w:rsid w:val="0033369F"/>
    <w:rsid w:val="00333BE5"/>
    <w:rsid w:val="00336568"/>
    <w:rsid w:val="00336B2F"/>
    <w:rsid w:val="00341255"/>
    <w:rsid w:val="00343C2D"/>
    <w:rsid w:val="0034423F"/>
    <w:rsid w:val="003454EB"/>
    <w:rsid w:val="00363C0A"/>
    <w:rsid w:val="00363C76"/>
    <w:rsid w:val="003646FC"/>
    <w:rsid w:val="003819AF"/>
    <w:rsid w:val="00381BEF"/>
    <w:rsid w:val="00382D09"/>
    <w:rsid w:val="00385B07"/>
    <w:rsid w:val="00390168"/>
    <w:rsid w:val="003927D0"/>
    <w:rsid w:val="00394064"/>
    <w:rsid w:val="003B3386"/>
    <w:rsid w:val="003B3DE5"/>
    <w:rsid w:val="003B62F0"/>
    <w:rsid w:val="003C23D2"/>
    <w:rsid w:val="003C2BC7"/>
    <w:rsid w:val="003D15AB"/>
    <w:rsid w:val="003E1754"/>
    <w:rsid w:val="003E25E9"/>
    <w:rsid w:val="003E3E13"/>
    <w:rsid w:val="003E658A"/>
    <w:rsid w:val="003F2FCC"/>
    <w:rsid w:val="003F620B"/>
    <w:rsid w:val="00400B1F"/>
    <w:rsid w:val="004046D7"/>
    <w:rsid w:val="00406B8D"/>
    <w:rsid w:val="00406CB0"/>
    <w:rsid w:val="004071C0"/>
    <w:rsid w:val="00407AEA"/>
    <w:rsid w:val="00412D70"/>
    <w:rsid w:val="00414121"/>
    <w:rsid w:val="00414AEB"/>
    <w:rsid w:val="00414E3C"/>
    <w:rsid w:val="0042009E"/>
    <w:rsid w:val="00421F05"/>
    <w:rsid w:val="00422F4B"/>
    <w:rsid w:val="00424EBF"/>
    <w:rsid w:val="00441190"/>
    <w:rsid w:val="00444B04"/>
    <w:rsid w:val="00445FC1"/>
    <w:rsid w:val="00456431"/>
    <w:rsid w:val="0046493B"/>
    <w:rsid w:val="00471154"/>
    <w:rsid w:val="00481B86"/>
    <w:rsid w:val="004823F5"/>
    <w:rsid w:val="00485ADA"/>
    <w:rsid w:val="004877A9"/>
    <w:rsid w:val="004930BC"/>
    <w:rsid w:val="004937E6"/>
    <w:rsid w:val="00494926"/>
    <w:rsid w:val="00496000"/>
    <w:rsid w:val="00497F88"/>
    <w:rsid w:val="004A57FE"/>
    <w:rsid w:val="004B09D5"/>
    <w:rsid w:val="004B376D"/>
    <w:rsid w:val="004B7203"/>
    <w:rsid w:val="004B728D"/>
    <w:rsid w:val="004C1CB1"/>
    <w:rsid w:val="004C34A5"/>
    <w:rsid w:val="004C610E"/>
    <w:rsid w:val="004D62AF"/>
    <w:rsid w:val="004E195A"/>
    <w:rsid w:val="004E46D7"/>
    <w:rsid w:val="004F0F82"/>
    <w:rsid w:val="004F1B06"/>
    <w:rsid w:val="004F2382"/>
    <w:rsid w:val="004F5381"/>
    <w:rsid w:val="004F75EF"/>
    <w:rsid w:val="005109A2"/>
    <w:rsid w:val="00511B8D"/>
    <w:rsid w:val="00512B93"/>
    <w:rsid w:val="0051770C"/>
    <w:rsid w:val="00521A8B"/>
    <w:rsid w:val="005247F3"/>
    <w:rsid w:val="005333DF"/>
    <w:rsid w:val="00536BE1"/>
    <w:rsid w:val="00537AB7"/>
    <w:rsid w:val="00542713"/>
    <w:rsid w:val="0054444B"/>
    <w:rsid w:val="005554DF"/>
    <w:rsid w:val="005651AF"/>
    <w:rsid w:val="005703CC"/>
    <w:rsid w:val="00571B60"/>
    <w:rsid w:val="00577113"/>
    <w:rsid w:val="00584C2F"/>
    <w:rsid w:val="00596D59"/>
    <w:rsid w:val="005A2BD1"/>
    <w:rsid w:val="005B2E94"/>
    <w:rsid w:val="005B2F20"/>
    <w:rsid w:val="005B585F"/>
    <w:rsid w:val="005C73C0"/>
    <w:rsid w:val="005D41ED"/>
    <w:rsid w:val="005D6195"/>
    <w:rsid w:val="005D76AE"/>
    <w:rsid w:val="005E1B1C"/>
    <w:rsid w:val="005E60C9"/>
    <w:rsid w:val="005F23EE"/>
    <w:rsid w:val="005F2D14"/>
    <w:rsid w:val="005F6D61"/>
    <w:rsid w:val="00600E0C"/>
    <w:rsid w:val="0060126D"/>
    <w:rsid w:val="00603A61"/>
    <w:rsid w:val="0060476A"/>
    <w:rsid w:val="00611723"/>
    <w:rsid w:val="0061224E"/>
    <w:rsid w:val="006138D8"/>
    <w:rsid w:val="00614092"/>
    <w:rsid w:val="00616FE8"/>
    <w:rsid w:val="00621F58"/>
    <w:rsid w:val="00624658"/>
    <w:rsid w:val="006264BB"/>
    <w:rsid w:val="00630C0C"/>
    <w:rsid w:val="00631FE9"/>
    <w:rsid w:val="00632E32"/>
    <w:rsid w:val="006408C9"/>
    <w:rsid w:val="006424FF"/>
    <w:rsid w:val="00643A2A"/>
    <w:rsid w:val="00643BE3"/>
    <w:rsid w:val="00651862"/>
    <w:rsid w:val="0065230F"/>
    <w:rsid w:val="006564AD"/>
    <w:rsid w:val="0066629C"/>
    <w:rsid w:val="006664B1"/>
    <w:rsid w:val="006743A0"/>
    <w:rsid w:val="006748EC"/>
    <w:rsid w:val="00685D3C"/>
    <w:rsid w:val="0069428D"/>
    <w:rsid w:val="00695614"/>
    <w:rsid w:val="00695E1E"/>
    <w:rsid w:val="006A2C2B"/>
    <w:rsid w:val="006A51EB"/>
    <w:rsid w:val="006A6C3A"/>
    <w:rsid w:val="006C23E3"/>
    <w:rsid w:val="006C374F"/>
    <w:rsid w:val="006C6704"/>
    <w:rsid w:val="006C6B93"/>
    <w:rsid w:val="006D23C7"/>
    <w:rsid w:val="006D611F"/>
    <w:rsid w:val="006D7A53"/>
    <w:rsid w:val="006E6431"/>
    <w:rsid w:val="006F0692"/>
    <w:rsid w:val="006F57A3"/>
    <w:rsid w:val="00703EDE"/>
    <w:rsid w:val="007040ED"/>
    <w:rsid w:val="0070CECB"/>
    <w:rsid w:val="00710AE1"/>
    <w:rsid w:val="00713A59"/>
    <w:rsid w:val="00715A7B"/>
    <w:rsid w:val="00721A65"/>
    <w:rsid w:val="0072316A"/>
    <w:rsid w:val="007361AF"/>
    <w:rsid w:val="00736406"/>
    <w:rsid w:val="007367E2"/>
    <w:rsid w:val="007369E5"/>
    <w:rsid w:val="00736F2E"/>
    <w:rsid w:val="00740425"/>
    <w:rsid w:val="00741B10"/>
    <w:rsid w:val="007436FC"/>
    <w:rsid w:val="00745432"/>
    <w:rsid w:val="007500FA"/>
    <w:rsid w:val="007526AF"/>
    <w:rsid w:val="0075289D"/>
    <w:rsid w:val="00753B7F"/>
    <w:rsid w:val="00753B89"/>
    <w:rsid w:val="0075591C"/>
    <w:rsid w:val="0076228D"/>
    <w:rsid w:val="00762FD6"/>
    <w:rsid w:val="00764C39"/>
    <w:rsid w:val="007650C2"/>
    <w:rsid w:val="00770D71"/>
    <w:rsid w:val="007715E4"/>
    <w:rsid w:val="00771792"/>
    <w:rsid w:val="00775E0E"/>
    <w:rsid w:val="007768B5"/>
    <w:rsid w:val="00784946"/>
    <w:rsid w:val="007856B4"/>
    <w:rsid w:val="007A16BD"/>
    <w:rsid w:val="007A2BA2"/>
    <w:rsid w:val="007B39C6"/>
    <w:rsid w:val="007B67AB"/>
    <w:rsid w:val="007B6B2C"/>
    <w:rsid w:val="007C0D7B"/>
    <w:rsid w:val="007D02D4"/>
    <w:rsid w:val="007D3334"/>
    <w:rsid w:val="007D4827"/>
    <w:rsid w:val="007E0FD0"/>
    <w:rsid w:val="007E4FF8"/>
    <w:rsid w:val="008036A5"/>
    <w:rsid w:val="00804C01"/>
    <w:rsid w:val="0081489C"/>
    <w:rsid w:val="00814D23"/>
    <w:rsid w:val="008176AE"/>
    <w:rsid w:val="00820CE4"/>
    <w:rsid w:val="00822332"/>
    <w:rsid w:val="0082532C"/>
    <w:rsid w:val="00831811"/>
    <w:rsid w:val="0083193B"/>
    <w:rsid w:val="00836E29"/>
    <w:rsid w:val="0084135C"/>
    <w:rsid w:val="00841994"/>
    <w:rsid w:val="008442E4"/>
    <w:rsid w:val="008450FF"/>
    <w:rsid w:val="00852E05"/>
    <w:rsid w:val="008535AD"/>
    <w:rsid w:val="00855922"/>
    <w:rsid w:val="00856676"/>
    <w:rsid w:val="00874AE8"/>
    <w:rsid w:val="00876230"/>
    <w:rsid w:val="00880125"/>
    <w:rsid w:val="00880175"/>
    <w:rsid w:val="00890BCE"/>
    <w:rsid w:val="00896837"/>
    <w:rsid w:val="00897028"/>
    <w:rsid w:val="008A41E3"/>
    <w:rsid w:val="008A6326"/>
    <w:rsid w:val="008A7A4F"/>
    <w:rsid w:val="008B06EA"/>
    <w:rsid w:val="008B21D7"/>
    <w:rsid w:val="008B3154"/>
    <w:rsid w:val="008C24C6"/>
    <w:rsid w:val="008C3401"/>
    <w:rsid w:val="008C457D"/>
    <w:rsid w:val="008C6D17"/>
    <w:rsid w:val="008D5B2C"/>
    <w:rsid w:val="008E3244"/>
    <w:rsid w:val="008E7E9B"/>
    <w:rsid w:val="008F1189"/>
    <w:rsid w:val="008F125C"/>
    <w:rsid w:val="00905B2C"/>
    <w:rsid w:val="00910A9F"/>
    <w:rsid w:val="00912253"/>
    <w:rsid w:val="009124AA"/>
    <w:rsid w:val="0091672B"/>
    <w:rsid w:val="0091735D"/>
    <w:rsid w:val="009179A3"/>
    <w:rsid w:val="00917DF1"/>
    <w:rsid w:val="009200DA"/>
    <w:rsid w:val="00922044"/>
    <w:rsid w:val="00924744"/>
    <w:rsid w:val="009275F9"/>
    <w:rsid w:val="00930E2E"/>
    <w:rsid w:val="0093295F"/>
    <w:rsid w:val="00933C59"/>
    <w:rsid w:val="009418AC"/>
    <w:rsid w:val="00945814"/>
    <w:rsid w:val="00947B74"/>
    <w:rsid w:val="00951A21"/>
    <w:rsid w:val="00956961"/>
    <w:rsid w:val="00961ACF"/>
    <w:rsid w:val="009713CB"/>
    <w:rsid w:val="0097181D"/>
    <w:rsid w:val="00975622"/>
    <w:rsid w:val="00975BCA"/>
    <w:rsid w:val="009772DD"/>
    <w:rsid w:val="009801BD"/>
    <w:rsid w:val="0098196C"/>
    <w:rsid w:val="009826F7"/>
    <w:rsid w:val="00984C07"/>
    <w:rsid w:val="009865F8"/>
    <w:rsid w:val="0098F800"/>
    <w:rsid w:val="00990835"/>
    <w:rsid w:val="00991373"/>
    <w:rsid w:val="00995551"/>
    <w:rsid w:val="009A3B94"/>
    <w:rsid w:val="009A3FBC"/>
    <w:rsid w:val="009A77BD"/>
    <w:rsid w:val="009B0141"/>
    <w:rsid w:val="009B060D"/>
    <w:rsid w:val="009B0C04"/>
    <w:rsid w:val="009B2B1F"/>
    <w:rsid w:val="009B332A"/>
    <w:rsid w:val="009B4E95"/>
    <w:rsid w:val="009C1E14"/>
    <w:rsid w:val="009C450D"/>
    <w:rsid w:val="009D18C3"/>
    <w:rsid w:val="009DED1A"/>
    <w:rsid w:val="009E231D"/>
    <w:rsid w:val="009E5BC1"/>
    <w:rsid w:val="009F0A8D"/>
    <w:rsid w:val="009F2CA3"/>
    <w:rsid w:val="009F58B6"/>
    <w:rsid w:val="009F5954"/>
    <w:rsid w:val="009F59A2"/>
    <w:rsid w:val="009F6704"/>
    <w:rsid w:val="00A03BFD"/>
    <w:rsid w:val="00A03ECB"/>
    <w:rsid w:val="00A11CF8"/>
    <w:rsid w:val="00A16414"/>
    <w:rsid w:val="00A17384"/>
    <w:rsid w:val="00A21C34"/>
    <w:rsid w:val="00A22F3A"/>
    <w:rsid w:val="00A233E7"/>
    <w:rsid w:val="00A2395E"/>
    <w:rsid w:val="00A316DC"/>
    <w:rsid w:val="00A34608"/>
    <w:rsid w:val="00A40391"/>
    <w:rsid w:val="00A43328"/>
    <w:rsid w:val="00A44A30"/>
    <w:rsid w:val="00A50657"/>
    <w:rsid w:val="00A5519C"/>
    <w:rsid w:val="00A5748B"/>
    <w:rsid w:val="00A62316"/>
    <w:rsid w:val="00A63B18"/>
    <w:rsid w:val="00A63ECC"/>
    <w:rsid w:val="00A743B2"/>
    <w:rsid w:val="00A743B7"/>
    <w:rsid w:val="00A83864"/>
    <w:rsid w:val="00A86262"/>
    <w:rsid w:val="00A863DE"/>
    <w:rsid w:val="00A8727B"/>
    <w:rsid w:val="00A87D83"/>
    <w:rsid w:val="00A9019D"/>
    <w:rsid w:val="00A9268C"/>
    <w:rsid w:val="00AA10C4"/>
    <w:rsid w:val="00AA1FF3"/>
    <w:rsid w:val="00AB1A11"/>
    <w:rsid w:val="00AB25DE"/>
    <w:rsid w:val="00AB3C10"/>
    <w:rsid w:val="00AB5CFF"/>
    <w:rsid w:val="00AC36AF"/>
    <w:rsid w:val="00AD06BB"/>
    <w:rsid w:val="00AF5FC9"/>
    <w:rsid w:val="00B00EFB"/>
    <w:rsid w:val="00B01948"/>
    <w:rsid w:val="00B0205B"/>
    <w:rsid w:val="00B06161"/>
    <w:rsid w:val="00B12363"/>
    <w:rsid w:val="00B15B09"/>
    <w:rsid w:val="00B21B6B"/>
    <w:rsid w:val="00B3092E"/>
    <w:rsid w:val="00B409C2"/>
    <w:rsid w:val="00B41701"/>
    <w:rsid w:val="00B51760"/>
    <w:rsid w:val="00B57D9A"/>
    <w:rsid w:val="00B57EF0"/>
    <w:rsid w:val="00B60415"/>
    <w:rsid w:val="00B63809"/>
    <w:rsid w:val="00B676B9"/>
    <w:rsid w:val="00B71422"/>
    <w:rsid w:val="00B72EE4"/>
    <w:rsid w:val="00B73449"/>
    <w:rsid w:val="00B75A67"/>
    <w:rsid w:val="00B75B8D"/>
    <w:rsid w:val="00B84319"/>
    <w:rsid w:val="00B85E3D"/>
    <w:rsid w:val="00B90C57"/>
    <w:rsid w:val="00B90D9A"/>
    <w:rsid w:val="00B916BF"/>
    <w:rsid w:val="00B9264D"/>
    <w:rsid w:val="00B938EE"/>
    <w:rsid w:val="00BB3B09"/>
    <w:rsid w:val="00BB661B"/>
    <w:rsid w:val="00BB7AB8"/>
    <w:rsid w:val="00BC2272"/>
    <w:rsid w:val="00BC5A44"/>
    <w:rsid w:val="00BD6830"/>
    <w:rsid w:val="00BD7E26"/>
    <w:rsid w:val="00BE07E6"/>
    <w:rsid w:val="00BE1A81"/>
    <w:rsid w:val="00BE788F"/>
    <w:rsid w:val="00BF3D91"/>
    <w:rsid w:val="00BF5ED1"/>
    <w:rsid w:val="00BF6350"/>
    <w:rsid w:val="00C07C31"/>
    <w:rsid w:val="00C10817"/>
    <w:rsid w:val="00C12A5F"/>
    <w:rsid w:val="00C158D2"/>
    <w:rsid w:val="00C2095F"/>
    <w:rsid w:val="00C21084"/>
    <w:rsid w:val="00C23A8E"/>
    <w:rsid w:val="00C255EA"/>
    <w:rsid w:val="00C33DDD"/>
    <w:rsid w:val="00C4423B"/>
    <w:rsid w:val="00C44AD7"/>
    <w:rsid w:val="00C46A58"/>
    <w:rsid w:val="00C477E0"/>
    <w:rsid w:val="00C5193C"/>
    <w:rsid w:val="00C5235A"/>
    <w:rsid w:val="00C5289D"/>
    <w:rsid w:val="00C65C25"/>
    <w:rsid w:val="00C6620B"/>
    <w:rsid w:val="00C76035"/>
    <w:rsid w:val="00C77868"/>
    <w:rsid w:val="00C83100"/>
    <w:rsid w:val="00C85AC6"/>
    <w:rsid w:val="00C946CD"/>
    <w:rsid w:val="00C96275"/>
    <w:rsid w:val="00C99E99"/>
    <w:rsid w:val="00CA0BF2"/>
    <w:rsid w:val="00CA1206"/>
    <w:rsid w:val="00CA7E19"/>
    <w:rsid w:val="00CB0FA5"/>
    <w:rsid w:val="00CB2260"/>
    <w:rsid w:val="00CC004B"/>
    <w:rsid w:val="00CC45C5"/>
    <w:rsid w:val="00CC6819"/>
    <w:rsid w:val="00CC7487"/>
    <w:rsid w:val="00CE35D6"/>
    <w:rsid w:val="00CE6509"/>
    <w:rsid w:val="00CE7BD0"/>
    <w:rsid w:val="00CF0710"/>
    <w:rsid w:val="00CF1CD5"/>
    <w:rsid w:val="00CF24FF"/>
    <w:rsid w:val="00D04DEC"/>
    <w:rsid w:val="00D12988"/>
    <w:rsid w:val="00D12FE8"/>
    <w:rsid w:val="00D14A4C"/>
    <w:rsid w:val="00D17F36"/>
    <w:rsid w:val="00D21493"/>
    <w:rsid w:val="00D25920"/>
    <w:rsid w:val="00D25DA2"/>
    <w:rsid w:val="00D265F6"/>
    <w:rsid w:val="00D26F00"/>
    <w:rsid w:val="00D37320"/>
    <w:rsid w:val="00D40357"/>
    <w:rsid w:val="00D41732"/>
    <w:rsid w:val="00D4204E"/>
    <w:rsid w:val="00D4282E"/>
    <w:rsid w:val="00D46581"/>
    <w:rsid w:val="00D46A1E"/>
    <w:rsid w:val="00D550A3"/>
    <w:rsid w:val="00D65235"/>
    <w:rsid w:val="00D66D02"/>
    <w:rsid w:val="00D74928"/>
    <w:rsid w:val="00D74F90"/>
    <w:rsid w:val="00D90CCF"/>
    <w:rsid w:val="00D91B98"/>
    <w:rsid w:val="00D93D16"/>
    <w:rsid w:val="00DA35D3"/>
    <w:rsid w:val="00DA3648"/>
    <w:rsid w:val="00DB050E"/>
    <w:rsid w:val="00DB79DF"/>
    <w:rsid w:val="00DC21B4"/>
    <w:rsid w:val="00DC2FA3"/>
    <w:rsid w:val="00DC3775"/>
    <w:rsid w:val="00DC4F76"/>
    <w:rsid w:val="00DD089E"/>
    <w:rsid w:val="00DD1D9A"/>
    <w:rsid w:val="00DD4B98"/>
    <w:rsid w:val="00DE0A3B"/>
    <w:rsid w:val="00DE3EC4"/>
    <w:rsid w:val="00DE5BC9"/>
    <w:rsid w:val="00DF0B65"/>
    <w:rsid w:val="00DF1821"/>
    <w:rsid w:val="00DF22EF"/>
    <w:rsid w:val="00DF2C09"/>
    <w:rsid w:val="00DF3D80"/>
    <w:rsid w:val="00DF5882"/>
    <w:rsid w:val="00DF66AC"/>
    <w:rsid w:val="00E032AB"/>
    <w:rsid w:val="00E1012A"/>
    <w:rsid w:val="00E116D7"/>
    <w:rsid w:val="00E11F98"/>
    <w:rsid w:val="00E202DD"/>
    <w:rsid w:val="00E221D8"/>
    <w:rsid w:val="00E271B1"/>
    <w:rsid w:val="00E319A3"/>
    <w:rsid w:val="00E32689"/>
    <w:rsid w:val="00E36886"/>
    <w:rsid w:val="00E43C1C"/>
    <w:rsid w:val="00E44D5B"/>
    <w:rsid w:val="00E47744"/>
    <w:rsid w:val="00E52621"/>
    <w:rsid w:val="00E54E57"/>
    <w:rsid w:val="00E55C1B"/>
    <w:rsid w:val="00E56417"/>
    <w:rsid w:val="00E6001F"/>
    <w:rsid w:val="00E63A72"/>
    <w:rsid w:val="00E66914"/>
    <w:rsid w:val="00E70EDB"/>
    <w:rsid w:val="00E72B11"/>
    <w:rsid w:val="00E7339C"/>
    <w:rsid w:val="00E7652D"/>
    <w:rsid w:val="00E916B2"/>
    <w:rsid w:val="00E919D5"/>
    <w:rsid w:val="00E936FB"/>
    <w:rsid w:val="00EB47E9"/>
    <w:rsid w:val="00EB6820"/>
    <w:rsid w:val="00EC2CD9"/>
    <w:rsid w:val="00EC71FD"/>
    <w:rsid w:val="00ED0E32"/>
    <w:rsid w:val="00ED28A2"/>
    <w:rsid w:val="00ED5035"/>
    <w:rsid w:val="00ED5FA9"/>
    <w:rsid w:val="00EE26BB"/>
    <w:rsid w:val="00EE2F9A"/>
    <w:rsid w:val="00EE60E1"/>
    <w:rsid w:val="00EE6B96"/>
    <w:rsid w:val="00EF2DF3"/>
    <w:rsid w:val="00EF4162"/>
    <w:rsid w:val="00EF45B7"/>
    <w:rsid w:val="00F00B0A"/>
    <w:rsid w:val="00F01EF5"/>
    <w:rsid w:val="00F03854"/>
    <w:rsid w:val="00F10BF1"/>
    <w:rsid w:val="00F11066"/>
    <w:rsid w:val="00F1414B"/>
    <w:rsid w:val="00F15808"/>
    <w:rsid w:val="00F2209D"/>
    <w:rsid w:val="00F25736"/>
    <w:rsid w:val="00F25FCF"/>
    <w:rsid w:val="00F269DE"/>
    <w:rsid w:val="00F32578"/>
    <w:rsid w:val="00F352AE"/>
    <w:rsid w:val="00F36C7E"/>
    <w:rsid w:val="00F403AC"/>
    <w:rsid w:val="00F430CD"/>
    <w:rsid w:val="00F43835"/>
    <w:rsid w:val="00F45C24"/>
    <w:rsid w:val="00F46351"/>
    <w:rsid w:val="00F513CB"/>
    <w:rsid w:val="00F566D4"/>
    <w:rsid w:val="00F5672A"/>
    <w:rsid w:val="00F63932"/>
    <w:rsid w:val="00F64165"/>
    <w:rsid w:val="00F6540A"/>
    <w:rsid w:val="00F703B9"/>
    <w:rsid w:val="00F70528"/>
    <w:rsid w:val="00F755A5"/>
    <w:rsid w:val="00F8078F"/>
    <w:rsid w:val="00F825D1"/>
    <w:rsid w:val="00F86F38"/>
    <w:rsid w:val="00F9001A"/>
    <w:rsid w:val="00F90CC5"/>
    <w:rsid w:val="00F9381F"/>
    <w:rsid w:val="00F941C1"/>
    <w:rsid w:val="00FA02D2"/>
    <w:rsid w:val="00FA58A9"/>
    <w:rsid w:val="00FB0CE5"/>
    <w:rsid w:val="00FB14ED"/>
    <w:rsid w:val="00FB576D"/>
    <w:rsid w:val="00FC00FA"/>
    <w:rsid w:val="00FC3A93"/>
    <w:rsid w:val="00FC5443"/>
    <w:rsid w:val="00FD2532"/>
    <w:rsid w:val="00FE024C"/>
    <w:rsid w:val="00FF42C0"/>
    <w:rsid w:val="010F381C"/>
    <w:rsid w:val="01113355"/>
    <w:rsid w:val="0112BC34"/>
    <w:rsid w:val="011DE549"/>
    <w:rsid w:val="0128A6E4"/>
    <w:rsid w:val="013B42BF"/>
    <w:rsid w:val="01500105"/>
    <w:rsid w:val="0153E58E"/>
    <w:rsid w:val="0155DB18"/>
    <w:rsid w:val="016DBBC7"/>
    <w:rsid w:val="01858B20"/>
    <w:rsid w:val="0186F73E"/>
    <w:rsid w:val="01900795"/>
    <w:rsid w:val="0190BCC9"/>
    <w:rsid w:val="01A4E81A"/>
    <w:rsid w:val="01BB317B"/>
    <w:rsid w:val="01F1A13F"/>
    <w:rsid w:val="02129DE1"/>
    <w:rsid w:val="0283CFC0"/>
    <w:rsid w:val="02A100CC"/>
    <w:rsid w:val="02BDC502"/>
    <w:rsid w:val="02BF110C"/>
    <w:rsid w:val="02EC4366"/>
    <w:rsid w:val="030E4200"/>
    <w:rsid w:val="0318EB78"/>
    <w:rsid w:val="03204B6D"/>
    <w:rsid w:val="037A3E8B"/>
    <w:rsid w:val="0384975A"/>
    <w:rsid w:val="039ADF94"/>
    <w:rsid w:val="039E7625"/>
    <w:rsid w:val="03B13D87"/>
    <w:rsid w:val="03B49CD2"/>
    <w:rsid w:val="03C37838"/>
    <w:rsid w:val="03D67FB7"/>
    <w:rsid w:val="03D717CD"/>
    <w:rsid w:val="040C79A3"/>
    <w:rsid w:val="041E1043"/>
    <w:rsid w:val="042535BE"/>
    <w:rsid w:val="046723F5"/>
    <w:rsid w:val="04727CBF"/>
    <w:rsid w:val="04785BF1"/>
    <w:rsid w:val="04A6F438"/>
    <w:rsid w:val="04AA21AB"/>
    <w:rsid w:val="04B4657F"/>
    <w:rsid w:val="04B7B349"/>
    <w:rsid w:val="04C2B8F7"/>
    <w:rsid w:val="04E285A5"/>
    <w:rsid w:val="04EA8A97"/>
    <w:rsid w:val="050DBAD2"/>
    <w:rsid w:val="05267522"/>
    <w:rsid w:val="052C30E7"/>
    <w:rsid w:val="0544543B"/>
    <w:rsid w:val="0597E4B0"/>
    <w:rsid w:val="05A9FB24"/>
    <w:rsid w:val="0601B33A"/>
    <w:rsid w:val="061E19C2"/>
    <w:rsid w:val="062287CE"/>
    <w:rsid w:val="0628817C"/>
    <w:rsid w:val="0633A542"/>
    <w:rsid w:val="065BAACF"/>
    <w:rsid w:val="066BFB29"/>
    <w:rsid w:val="06737F57"/>
    <w:rsid w:val="068D9684"/>
    <w:rsid w:val="069E538C"/>
    <w:rsid w:val="06B51817"/>
    <w:rsid w:val="06BDEAF6"/>
    <w:rsid w:val="06E61A97"/>
    <w:rsid w:val="06E70BC7"/>
    <w:rsid w:val="070B9CF9"/>
    <w:rsid w:val="07146B0C"/>
    <w:rsid w:val="071AB4ED"/>
    <w:rsid w:val="0731A32F"/>
    <w:rsid w:val="075135F3"/>
    <w:rsid w:val="075777ED"/>
    <w:rsid w:val="075F54C4"/>
    <w:rsid w:val="0760C7E4"/>
    <w:rsid w:val="077E124C"/>
    <w:rsid w:val="07983448"/>
    <w:rsid w:val="079F118F"/>
    <w:rsid w:val="07C6AF87"/>
    <w:rsid w:val="08022179"/>
    <w:rsid w:val="0809F2E3"/>
    <w:rsid w:val="080ABD12"/>
    <w:rsid w:val="080C0592"/>
    <w:rsid w:val="081403EF"/>
    <w:rsid w:val="081D1AC4"/>
    <w:rsid w:val="082ADF48"/>
    <w:rsid w:val="082BB64D"/>
    <w:rsid w:val="0865B6CC"/>
    <w:rsid w:val="086698A6"/>
    <w:rsid w:val="08680F9F"/>
    <w:rsid w:val="086E5B75"/>
    <w:rsid w:val="086F8BDE"/>
    <w:rsid w:val="0895FED8"/>
    <w:rsid w:val="089D774B"/>
    <w:rsid w:val="08CDF687"/>
    <w:rsid w:val="08E9EA4E"/>
    <w:rsid w:val="08FCCDEC"/>
    <w:rsid w:val="090312AB"/>
    <w:rsid w:val="09279D23"/>
    <w:rsid w:val="0928A25B"/>
    <w:rsid w:val="0934A88E"/>
    <w:rsid w:val="094654A4"/>
    <w:rsid w:val="094C902B"/>
    <w:rsid w:val="09581581"/>
    <w:rsid w:val="097FF09D"/>
    <w:rsid w:val="0988199A"/>
    <w:rsid w:val="09C2453B"/>
    <w:rsid w:val="09C505BD"/>
    <w:rsid w:val="09E9B7BA"/>
    <w:rsid w:val="09EEBD61"/>
    <w:rsid w:val="09F966B4"/>
    <w:rsid w:val="0A0829DF"/>
    <w:rsid w:val="0A1D0A4C"/>
    <w:rsid w:val="0A1EE50B"/>
    <w:rsid w:val="0A2D2B0C"/>
    <w:rsid w:val="0A31D655"/>
    <w:rsid w:val="0A7E7D73"/>
    <w:rsid w:val="0A8AA182"/>
    <w:rsid w:val="0A99D98D"/>
    <w:rsid w:val="0A9B998C"/>
    <w:rsid w:val="0AA68233"/>
    <w:rsid w:val="0AAF501B"/>
    <w:rsid w:val="0ACCCBE3"/>
    <w:rsid w:val="0AE21FE8"/>
    <w:rsid w:val="0B14C9BB"/>
    <w:rsid w:val="0B2DBBA0"/>
    <w:rsid w:val="0B34DDF5"/>
    <w:rsid w:val="0B3ABD3E"/>
    <w:rsid w:val="0B569F81"/>
    <w:rsid w:val="0B6AC5B8"/>
    <w:rsid w:val="0B900A1A"/>
    <w:rsid w:val="0BA833A7"/>
    <w:rsid w:val="0BAA40DE"/>
    <w:rsid w:val="0BBB17E9"/>
    <w:rsid w:val="0BE22FB3"/>
    <w:rsid w:val="0BF1CF12"/>
    <w:rsid w:val="0C0A832A"/>
    <w:rsid w:val="0C1F824A"/>
    <w:rsid w:val="0C410FE2"/>
    <w:rsid w:val="0C474697"/>
    <w:rsid w:val="0C560A9D"/>
    <w:rsid w:val="0C642AF0"/>
    <w:rsid w:val="0C7638A7"/>
    <w:rsid w:val="0C8DD763"/>
    <w:rsid w:val="0CAD80BC"/>
    <w:rsid w:val="0CADA32D"/>
    <w:rsid w:val="0CB1CC34"/>
    <w:rsid w:val="0CB86C3A"/>
    <w:rsid w:val="0CC8C3FC"/>
    <w:rsid w:val="0CD22CD3"/>
    <w:rsid w:val="0CD7638A"/>
    <w:rsid w:val="0CF08BE7"/>
    <w:rsid w:val="0D29CAD9"/>
    <w:rsid w:val="0D315F89"/>
    <w:rsid w:val="0D329856"/>
    <w:rsid w:val="0D38E7CA"/>
    <w:rsid w:val="0D416D47"/>
    <w:rsid w:val="0D73FF61"/>
    <w:rsid w:val="0D765F85"/>
    <w:rsid w:val="0D7D1064"/>
    <w:rsid w:val="0D9BAB22"/>
    <w:rsid w:val="0DA5E323"/>
    <w:rsid w:val="0DC4E444"/>
    <w:rsid w:val="0DEAF232"/>
    <w:rsid w:val="0DFA6975"/>
    <w:rsid w:val="0E10495B"/>
    <w:rsid w:val="0E34AFBC"/>
    <w:rsid w:val="0E4A7B86"/>
    <w:rsid w:val="0E71C003"/>
    <w:rsid w:val="0E9F5860"/>
    <w:rsid w:val="0EA691AD"/>
    <w:rsid w:val="0EB89D72"/>
    <w:rsid w:val="0EC67EE6"/>
    <w:rsid w:val="0EE338EB"/>
    <w:rsid w:val="0EE48751"/>
    <w:rsid w:val="0EF589F9"/>
    <w:rsid w:val="0EF67124"/>
    <w:rsid w:val="0EF6D964"/>
    <w:rsid w:val="0F2384ED"/>
    <w:rsid w:val="0F2FD663"/>
    <w:rsid w:val="0F37A96D"/>
    <w:rsid w:val="0F6C9848"/>
    <w:rsid w:val="0F752AB0"/>
    <w:rsid w:val="0F8F711A"/>
    <w:rsid w:val="0FA5CFEA"/>
    <w:rsid w:val="0FAAF1F8"/>
    <w:rsid w:val="0FC744E0"/>
    <w:rsid w:val="0FE37B2A"/>
    <w:rsid w:val="0FF38166"/>
    <w:rsid w:val="0FF6E5BE"/>
    <w:rsid w:val="0FFCA90C"/>
    <w:rsid w:val="10043174"/>
    <w:rsid w:val="10077C4C"/>
    <w:rsid w:val="100BCD75"/>
    <w:rsid w:val="101A38EE"/>
    <w:rsid w:val="1024309A"/>
    <w:rsid w:val="1026E667"/>
    <w:rsid w:val="103E25B5"/>
    <w:rsid w:val="1043F2A1"/>
    <w:rsid w:val="1056AE6C"/>
    <w:rsid w:val="10633451"/>
    <w:rsid w:val="106A32A0"/>
    <w:rsid w:val="108C7BA1"/>
    <w:rsid w:val="10A00587"/>
    <w:rsid w:val="10AB74A9"/>
    <w:rsid w:val="10AF29FF"/>
    <w:rsid w:val="10B702EF"/>
    <w:rsid w:val="10D61248"/>
    <w:rsid w:val="10DC4C1C"/>
    <w:rsid w:val="10FBD433"/>
    <w:rsid w:val="1104C168"/>
    <w:rsid w:val="11307FE4"/>
    <w:rsid w:val="113FCA37"/>
    <w:rsid w:val="114AAA02"/>
    <w:rsid w:val="117CC902"/>
    <w:rsid w:val="118C937F"/>
    <w:rsid w:val="11A4F727"/>
    <w:rsid w:val="11B49FCA"/>
    <w:rsid w:val="11BC507A"/>
    <w:rsid w:val="11D311D6"/>
    <w:rsid w:val="11D345AE"/>
    <w:rsid w:val="12052271"/>
    <w:rsid w:val="12434DC6"/>
    <w:rsid w:val="1255FC84"/>
    <w:rsid w:val="12738296"/>
    <w:rsid w:val="128121E6"/>
    <w:rsid w:val="128435ED"/>
    <w:rsid w:val="129143C3"/>
    <w:rsid w:val="12A8F2EE"/>
    <w:rsid w:val="12AAA937"/>
    <w:rsid w:val="12C8DD0D"/>
    <w:rsid w:val="12DD6D40"/>
    <w:rsid w:val="12E011B2"/>
    <w:rsid w:val="12E70D34"/>
    <w:rsid w:val="1310028A"/>
    <w:rsid w:val="134E9294"/>
    <w:rsid w:val="13502E12"/>
    <w:rsid w:val="137B5CB3"/>
    <w:rsid w:val="1382DCC0"/>
    <w:rsid w:val="13909983"/>
    <w:rsid w:val="139ABC77"/>
    <w:rsid w:val="13B36D1D"/>
    <w:rsid w:val="13C6977E"/>
    <w:rsid w:val="13EC193F"/>
    <w:rsid w:val="140C63CC"/>
    <w:rsid w:val="14202EF3"/>
    <w:rsid w:val="1458248D"/>
    <w:rsid w:val="1458A17C"/>
    <w:rsid w:val="1489BBD8"/>
    <w:rsid w:val="14A2C2D2"/>
    <w:rsid w:val="14C6549A"/>
    <w:rsid w:val="14C6D140"/>
    <w:rsid w:val="14D5618C"/>
    <w:rsid w:val="14FC668C"/>
    <w:rsid w:val="151FEA2C"/>
    <w:rsid w:val="15363D8E"/>
    <w:rsid w:val="153F23C0"/>
    <w:rsid w:val="15461A9B"/>
    <w:rsid w:val="155622B7"/>
    <w:rsid w:val="155B9FB6"/>
    <w:rsid w:val="155E30A0"/>
    <w:rsid w:val="155EE653"/>
    <w:rsid w:val="15A6A34B"/>
    <w:rsid w:val="15D11C3B"/>
    <w:rsid w:val="16005C12"/>
    <w:rsid w:val="16020CE4"/>
    <w:rsid w:val="160345D7"/>
    <w:rsid w:val="1609E093"/>
    <w:rsid w:val="16142C78"/>
    <w:rsid w:val="1621C0C8"/>
    <w:rsid w:val="16296D44"/>
    <w:rsid w:val="163A75A5"/>
    <w:rsid w:val="167DB7DF"/>
    <w:rsid w:val="16810276"/>
    <w:rsid w:val="168892CD"/>
    <w:rsid w:val="169495C1"/>
    <w:rsid w:val="16B8935F"/>
    <w:rsid w:val="16CA5466"/>
    <w:rsid w:val="17018309"/>
    <w:rsid w:val="1710D03A"/>
    <w:rsid w:val="1711B22C"/>
    <w:rsid w:val="17122899"/>
    <w:rsid w:val="171D23FF"/>
    <w:rsid w:val="171FE7CE"/>
    <w:rsid w:val="1733C222"/>
    <w:rsid w:val="174D193C"/>
    <w:rsid w:val="175752AB"/>
    <w:rsid w:val="175769B7"/>
    <w:rsid w:val="1759220E"/>
    <w:rsid w:val="17818399"/>
    <w:rsid w:val="179310F8"/>
    <w:rsid w:val="179B4335"/>
    <w:rsid w:val="17A60DDC"/>
    <w:rsid w:val="17AC63FF"/>
    <w:rsid w:val="17C58E0D"/>
    <w:rsid w:val="17CC41D6"/>
    <w:rsid w:val="17E9AF40"/>
    <w:rsid w:val="17E9C79D"/>
    <w:rsid w:val="17F253A1"/>
    <w:rsid w:val="17F64E94"/>
    <w:rsid w:val="17F81FB5"/>
    <w:rsid w:val="18243429"/>
    <w:rsid w:val="182491CD"/>
    <w:rsid w:val="184457D9"/>
    <w:rsid w:val="184EA8AA"/>
    <w:rsid w:val="184EA988"/>
    <w:rsid w:val="1851DDED"/>
    <w:rsid w:val="186DD09E"/>
    <w:rsid w:val="188EE1FC"/>
    <w:rsid w:val="18923804"/>
    <w:rsid w:val="189D536A"/>
    <w:rsid w:val="18AE7FE7"/>
    <w:rsid w:val="18C13199"/>
    <w:rsid w:val="18CB43F0"/>
    <w:rsid w:val="18D245DA"/>
    <w:rsid w:val="18D8F42F"/>
    <w:rsid w:val="18DF3D73"/>
    <w:rsid w:val="190466A1"/>
    <w:rsid w:val="190D5D05"/>
    <w:rsid w:val="19107DA2"/>
    <w:rsid w:val="191148EF"/>
    <w:rsid w:val="1943D617"/>
    <w:rsid w:val="194DAF5A"/>
    <w:rsid w:val="1952D247"/>
    <w:rsid w:val="1999F211"/>
    <w:rsid w:val="19A393E4"/>
    <w:rsid w:val="19A814CA"/>
    <w:rsid w:val="19CC3FB5"/>
    <w:rsid w:val="19D28A4F"/>
    <w:rsid w:val="19E57DDF"/>
    <w:rsid w:val="19FFD914"/>
    <w:rsid w:val="1A2B0EF7"/>
    <w:rsid w:val="1A2CF14D"/>
    <w:rsid w:val="1A3923CB"/>
    <w:rsid w:val="1A40DA46"/>
    <w:rsid w:val="1A647E6D"/>
    <w:rsid w:val="1A7D33DB"/>
    <w:rsid w:val="1AAB9510"/>
    <w:rsid w:val="1AB1B283"/>
    <w:rsid w:val="1AB264E1"/>
    <w:rsid w:val="1AB50606"/>
    <w:rsid w:val="1AC34520"/>
    <w:rsid w:val="1AF531EB"/>
    <w:rsid w:val="1AF9E6FE"/>
    <w:rsid w:val="1B51B6F3"/>
    <w:rsid w:val="1B657FD6"/>
    <w:rsid w:val="1B7E33A1"/>
    <w:rsid w:val="1B7FB372"/>
    <w:rsid w:val="1B814C1C"/>
    <w:rsid w:val="1B8490F3"/>
    <w:rsid w:val="1B87B3E6"/>
    <w:rsid w:val="1B8E1044"/>
    <w:rsid w:val="1BB85022"/>
    <w:rsid w:val="1BC858C3"/>
    <w:rsid w:val="1BD561A9"/>
    <w:rsid w:val="1BF50875"/>
    <w:rsid w:val="1C05DDE3"/>
    <w:rsid w:val="1C2BD88F"/>
    <w:rsid w:val="1C36DA58"/>
    <w:rsid w:val="1C3B076D"/>
    <w:rsid w:val="1C4894A6"/>
    <w:rsid w:val="1C5EA243"/>
    <w:rsid w:val="1C6B75F1"/>
    <w:rsid w:val="1C6FD736"/>
    <w:rsid w:val="1C7725EA"/>
    <w:rsid w:val="1C89D14E"/>
    <w:rsid w:val="1C9AF9A3"/>
    <w:rsid w:val="1C9E4148"/>
    <w:rsid w:val="1CC11896"/>
    <w:rsid w:val="1CC73567"/>
    <w:rsid w:val="1CCFA5C9"/>
    <w:rsid w:val="1CF3EB14"/>
    <w:rsid w:val="1CFE783F"/>
    <w:rsid w:val="1D138A46"/>
    <w:rsid w:val="1D175744"/>
    <w:rsid w:val="1D27D4E3"/>
    <w:rsid w:val="1D3C809C"/>
    <w:rsid w:val="1D45B253"/>
    <w:rsid w:val="1D45C696"/>
    <w:rsid w:val="1D545A03"/>
    <w:rsid w:val="1D71CF3C"/>
    <w:rsid w:val="1D7F90D5"/>
    <w:rsid w:val="1D83B91F"/>
    <w:rsid w:val="1D8BA1F5"/>
    <w:rsid w:val="1D9485DF"/>
    <w:rsid w:val="1D96A9FC"/>
    <w:rsid w:val="1DA1F5F6"/>
    <w:rsid w:val="1DA2A021"/>
    <w:rsid w:val="1DA436E4"/>
    <w:rsid w:val="1DB5B91E"/>
    <w:rsid w:val="1DBEBDE6"/>
    <w:rsid w:val="1DCEB69E"/>
    <w:rsid w:val="1DD05AEB"/>
    <w:rsid w:val="1E05C6E2"/>
    <w:rsid w:val="1E094636"/>
    <w:rsid w:val="1E0E1066"/>
    <w:rsid w:val="1E2B64E4"/>
    <w:rsid w:val="1E3A402C"/>
    <w:rsid w:val="1E74247C"/>
    <w:rsid w:val="1E8AC899"/>
    <w:rsid w:val="1E9F281C"/>
    <w:rsid w:val="1EC733F4"/>
    <w:rsid w:val="1EC78C46"/>
    <w:rsid w:val="1EE182B4"/>
    <w:rsid w:val="1EE5BC2C"/>
    <w:rsid w:val="1EEB2F56"/>
    <w:rsid w:val="1EF33914"/>
    <w:rsid w:val="1EFFF985"/>
    <w:rsid w:val="1F0648D2"/>
    <w:rsid w:val="1F2841B5"/>
    <w:rsid w:val="1F4213CA"/>
    <w:rsid w:val="1F4A29A4"/>
    <w:rsid w:val="1F51897F"/>
    <w:rsid w:val="1F72E983"/>
    <w:rsid w:val="1F737547"/>
    <w:rsid w:val="1F9E4AE2"/>
    <w:rsid w:val="1FA66FE8"/>
    <w:rsid w:val="1FA8017C"/>
    <w:rsid w:val="1FAB3A09"/>
    <w:rsid w:val="1FDE935A"/>
    <w:rsid w:val="20123BB5"/>
    <w:rsid w:val="20171501"/>
    <w:rsid w:val="20175ED0"/>
    <w:rsid w:val="2033EFBD"/>
    <w:rsid w:val="20414CAC"/>
    <w:rsid w:val="206A1363"/>
    <w:rsid w:val="2092E246"/>
    <w:rsid w:val="20A65488"/>
    <w:rsid w:val="20AD3318"/>
    <w:rsid w:val="20CAD9CD"/>
    <w:rsid w:val="20CB42DA"/>
    <w:rsid w:val="20E444C4"/>
    <w:rsid w:val="20E9D61B"/>
    <w:rsid w:val="20EA5381"/>
    <w:rsid w:val="20ED59E0"/>
    <w:rsid w:val="20EEFD9D"/>
    <w:rsid w:val="20FBD206"/>
    <w:rsid w:val="20FEB414"/>
    <w:rsid w:val="2115F6AC"/>
    <w:rsid w:val="2119516B"/>
    <w:rsid w:val="215BDDB5"/>
    <w:rsid w:val="215D157A"/>
    <w:rsid w:val="21A35F66"/>
    <w:rsid w:val="21B62B88"/>
    <w:rsid w:val="21C6BCFE"/>
    <w:rsid w:val="21D1256C"/>
    <w:rsid w:val="21D6ECCE"/>
    <w:rsid w:val="21DCF6EB"/>
    <w:rsid w:val="220F6FB5"/>
    <w:rsid w:val="221D8A96"/>
    <w:rsid w:val="223159C7"/>
    <w:rsid w:val="22321F42"/>
    <w:rsid w:val="22435056"/>
    <w:rsid w:val="22690F1A"/>
    <w:rsid w:val="22AD3128"/>
    <w:rsid w:val="22C83FB5"/>
    <w:rsid w:val="22DD6001"/>
    <w:rsid w:val="22F5E7D9"/>
    <w:rsid w:val="22FA9BF7"/>
    <w:rsid w:val="23046BFA"/>
    <w:rsid w:val="2320BE8A"/>
    <w:rsid w:val="23214171"/>
    <w:rsid w:val="2323E74F"/>
    <w:rsid w:val="234A7CBC"/>
    <w:rsid w:val="234CF8E7"/>
    <w:rsid w:val="2378C8EC"/>
    <w:rsid w:val="238470BA"/>
    <w:rsid w:val="239CEB64"/>
    <w:rsid w:val="23A4B654"/>
    <w:rsid w:val="23AA4ACA"/>
    <w:rsid w:val="23AF3B0B"/>
    <w:rsid w:val="23D6F127"/>
    <w:rsid w:val="23F88AB9"/>
    <w:rsid w:val="23FC6BB9"/>
    <w:rsid w:val="24193072"/>
    <w:rsid w:val="2421DFBA"/>
    <w:rsid w:val="244BDDFC"/>
    <w:rsid w:val="2470AC2D"/>
    <w:rsid w:val="247B431B"/>
    <w:rsid w:val="249FA5B9"/>
    <w:rsid w:val="24ACE36E"/>
    <w:rsid w:val="24B4F6A1"/>
    <w:rsid w:val="24C4A967"/>
    <w:rsid w:val="24DC0BD1"/>
    <w:rsid w:val="24E3ACE9"/>
    <w:rsid w:val="24F537C1"/>
    <w:rsid w:val="2503B533"/>
    <w:rsid w:val="251212D4"/>
    <w:rsid w:val="251C0326"/>
    <w:rsid w:val="252A6DE3"/>
    <w:rsid w:val="25324B4C"/>
    <w:rsid w:val="2547CCD8"/>
    <w:rsid w:val="255955E7"/>
    <w:rsid w:val="257D0E10"/>
    <w:rsid w:val="258A651A"/>
    <w:rsid w:val="25A245D1"/>
    <w:rsid w:val="25B03E1E"/>
    <w:rsid w:val="25B9E98F"/>
    <w:rsid w:val="25BC300A"/>
    <w:rsid w:val="25E391A0"/>
    <w:rsid w:val="25EB52A6"/>
    <w:rsid w:val="2650B6F1"/>
    <w:rsid w:val="26A625D5"/>
    <w:rsid w:val="26B88EFF"/>
    <w:rsid w:val="26F73C94"/>
    <w:rsid w:val="26FCF3B5"/>
    <w:rsid w:val="2747ECCD"/>
    <w:rsid w:val="276CF14B"/>
    <w:rsid w:val="277079B7"/>
    <w:rsid w:val="27A9644F"/>
    <w:rsid w:val="27BCD709"/>
    <w:rsid w:val="27C3605B"/>
    <w:rsid w:val="27D716F4"/>
    <w:rsid w:val="284F122F"/>
    <w:rsid w:val="2881E60F"/>
    <w:rsid w:val="28888151"/>
    <w:rsid w:val="288C122E"/>
    <w:rsid w:val="288DB36E"/>
    <w:rsid w:val="288F6F7B"/>
    <w:rsid w:val="28913D91"/>
    <w:rsid w:val="2894024B"/>
    <w:rsid w:val="28A36F14"/>
    <w:rsid w:val="28B19DEE"/>
    <w:rsid w:val="28B73D52"/>
    <w:rsid w:val="28CE5F84"/>
    <w:rsid w:val="28DA9896"/>
    <w:rsid w:val="28DC38E0"/>
    <w:rsid w:val="28EEFBB2"/>
    <w:rsid w:val="28FC3503"/>
    <w:rsid w:val="28FCF82A"/>
    <w:rsid w:val="29461409"/>
    <w:rsid w:val="296E471D"/>
    <w:rsid w:val="2974137C"/>
    <w:rsid w:val="2988D814"/>
    <w:rsid w:val="29B38F4B"/>
    <w:rsid w:val="29C5A656"/>
    <w:rsid w:val="29C68A4C"/>
    <w:rsid w:val="29CC9521"/>
    <w:rsid w:val="29CEE56C"/>
    <w:rsid w:val="29D1149E"/>
    <w:rsid w:val="29D73038"/>
    <w:rsid w:val="2A0F6C4D"/>
    <w:rsid w:val="2A12E03C"/>
    <w:rsid w:val="2A3587C0"/>
    <w:rsid w:val="2A5CDB5A"/>
    <w:rsid w:val="2A64E9F9"/>
    <w:rsid w:val="2A7FE3BA"/>
    <w:rsid w:val="2ABF7D1A"/>
    <w:rsid w:val="2AD27961"/>
    <w:rsid w:val="2ADD1EAE"/>
    <w:rsid w:val="2B0744DA"/>
    <w:rsid w:val="2B1B8B62"/>
    <w:rsid w:val="2B5D339D"/>
    <w:rsid w:val="2B66714B"/>
    <w:rsid w:val="2B7F4F96"/>
    <w:rsid w:val="2B9EC9E4"/>
    <w:rsid w:val="2BA6F27E"/>
    <w:rsid w:val="2BA9F625"/>
    <w:rsid w:val="2BAC0600"/>
    <w:rsid w:val="2BBB5C5F"/>
    <w:rsid w:val="2BC55430"/>
    <w:rsid w:val="2BE084B9"/>
    <w:rsid w:val="2C115223"/>
    <w:rsid w:val="2C3D77D5"/>
    <w:rsid w:val="2C40F0E2"/>
    <w:rsid w:val="2C5066B3"/>
    <w:rsid w:val="2C5AE48B"/>
    <w:rsid w:val="2C7B4A0B"/>
    <w:rsid w:val="2C85EB55"/>
    <w:rsid w:val="2C8E33FC"/>
    <w:rsid w:val="2CB9B822"/>
    <w:rsid w:val="2CC39379"/>
    <w:rsid w:val="2CD6DC01"/>
    <w:rsid w:val="2CE362D9"/>
    <w:rsid w:val="2D076425"/>
    <w:rsid w:val="2D0A4D4A"/>
    <w:rsid w:val="2D16B7BC"/>
    <w:rsid w:val="2D2E989F"/>
    <w:rsid w:val="2D54B6B6"/>
    <w:rsid w:val="2D6E7DEF"/>
    <w:rsid w:val="2D854596"/>
    <w:rsid w:val="2D90DEBE"/>
    <w:rsid w:val="2DA045FE"/>
    <w:rsid w:val="2DCEA747"/>
    <w:rsid w:val="2DD946DF"/>
    <w:rsid w:val="2DEB9CB2"/>
    <w:rsid w:val="2E0503F7"/>
    <w:rsid w:val="2E08875C"/>
    <w:rsid w:val="2E3561E6"/>
    <w:rsid w:val="2E3F8620"/>
    <w:rsid w:val="2E46333E"/>
    <w:rsid w:val="2E4DFFCF"/>
    <w:rsid w:val="2E5FA4F7"/>
    <w:rsid w:val="2E7FDB00"/>
    <w:rsid w:val="2E8CCAB1"/>
    <w:rsid w:val="2EB0A2A0"/>
    <w:rsid w:val="2EB659BE"/>
    <w:rsid w:val="2EDAE7B4"/>
    <w:rsid w:val="2EF52E56"/>
    <w:rsid w:val="2F07C51E"/>
    <w:rsid w:val="2F100706"/>
    <w:rsid w:val="2F3F3CB6"/>
    <w:rsid w:val="2F4B49C6"/>
    <w:rsid w:val="2F51D9E6"/>
    <w:rsid w:val="2F72E0FF"/>
    <w:rsid w:val="2F8541A1"/>
    <w:rsid w:val="2F9441FC"/>
    <w:rsid w:val="2F991CB7"/>
    <w:rsid w:val="2F9A7766"/>
    <w:rsid w:val="2FB8F9D2"/>
    <w:rsid w:val="2FC01DC3"/>
    <w:rsid w:val="2FD2B3EE"/>
    <w:rsid w:val="2FD8DF4A"/>
    <w:rsid w:val="300A852A"/>
    <w:rsid w:val="30320D6F"/>
    <w:rsid w:val="3052BA26"/>
    <w:rsid w:val="30659F14"/>
    <w:rsid w:val="306DD908"/>
    <w:rsid w:val="308F78EC"/>
    <w:rsid w:val="3097E6B0"/>
    <w:rsid w:val="30A9B9A6"/>
    <w:rsid w:val="30C77B94"/>
    <w:rsid w:val="30C7B5B2"/>
    <w:rsid w:val="30D7FFAE"/>
    <w:rsid w:val="30D9A30A"/>
    <w:rsid w:val="30E0D368"/>
    <w:rsid w:val="311296F4"/>
    <w:rsid w:val="311382A6"/>
    <w:rsid w:val="3115472D"/>
    <w:rsid w:val="311DD3FC"/>
    <w:rsid w:val="3124935B"/>
    <w:rsid w:val="3136FC59"/>
    <w:rsid w:val="31530377"/>
    <w:rsid w:val="3176C637"/>
    <w:rsid w:val="3179FC98"/>
    <w:rsid w:val="31F1EFDE"/>
    <w:rsid w:val="321E1EA1"/>
    <w:rsid w:val="3240832F"/>
    <w:rsid w:val="32500B32"/>
    <w:rsid w:val="3273A0FB"/>
    <w:rsid w:val="328BBA66"/>
    <w:rsid w:val="328FF9D5"/>
    <w:rsid w:val="329132F1"/>
    <w:rsid w:val="32966120"/>
    <w:rsid w:val="329DDF28"/>
    <w:rsid w:val="32A15A16"/>
    <w:rsid w:val="32A1C5A8"/>
    <w:rsid w:val="32BCE4EC"/>
    <w:rsid w:val="32C98841"/>
    <w:rsid w:val="32CAB892"/>
    <w:rsid w:val="32D2CCBA"/>
    <w:rsid w:val="32FA0293"/>
    <w:rsid w:val="32FAE258"/>
    <w:rsid w:val="3316057B"/>
    <w:rsid w:val="3345CD84"/>
    <w:rsid w:val="33465454"/>
    <w:rsid w:val="334C91AC"/>
    <w:rsid w:val="335669F0"/>
    <w:rsid w:val="335A5BB8"/>
    <w:rsid w:val="336F9C6E"/>
    <w:rsid w:val="3376DE19"/>
    <w:rsid w:val="3389D6BA"/>
    <w:rsid w:val="33943981"/>
    <w:rsid w:val="339D98FA"/>
    <w:rsid w:val="33A3D7EB"/>
    <w:rsid w:val="33E2A536"/>
    <w:rsid w:val="33E55C81"/>
    <w:rsid w:val="33EEA8BA"/>
    <w:rsid w:val="33F7094F"/>
    <w:rsid w:val="33F80FF3"/>
    <w:rsid w:val="33FACE04"/>
    <w:rsid w:val="34029CEB"/>
    <w:rsid w:val="34205EF1"/>
    <w:rsid w:val="3429B9F9"/>
    <w:rsid w:val="347A8050"/>
    <w:rsid w:val="347B30FA"/>
    <w:rsid w:val="3484A8E3"/>
    <w:rsid w:val="34AC64DE"/>
    <w:rsid w:val="34AF032B"/>
    <w:rsid w:val="34D1F103"/>
    <w:rsid w:val="34F78468"/>
    <w:rsid w:val="3500F95D"/>
    <w:rsid w:val="35144743"/>
    <w:rsid w:val="35188B2C"/>
    <w:rsid w:val="3532CD5F"/>
    <w:rsid w:val="353C3E35"/>
    <w:rsid w:val="35445A01"/>
    <w:rsid w:val="3582EEF3"/>
    <w:rsid w:val="35D0C57D"/>
    <w:rsid w:val="35E36213"/>
    <w:rsid w:val="360720D2"/>
    <w:rsid w:val="36114E75"/>
    <w:rsid w:val="363150DE"/>
    <w:rsid w:val="3639CB51"/>
    <w:rsid w:val="36406A6F"/>
    <w:rsid w:val="36442FB4"/>
    <w:rsid w:val="364A0B6B"/>
    <w:rsid w:val="36536975"/>
    <w:rsid w:val="367D0F88"/>
    <w:rsid w:val="3680025C"/>
    <w:rsid w:val="36A471D9"/>
    <w:rsid w:val="36C39435"/>
    <w:rsid w:val="36EDC97E"/>
    <w:rsid w:val="36EE4F14"/>
    <w:rsid w:val="36F91FFB"/>
    <w:rsid w:val="3704A9A2"/>
    <w:rsid w:val="3723A3C7"/>
    <w:rsid w:val="372593D3"/>
    <w:rsid w:val="373A2415"/>
    <w:rsid w:val="3787F665"/>
    <w:rsid w:val="37902105"/>
    <w:rsid w:val="37C72836"/>
    <w:rsid w:val="37CD471B"/>
    <w:rsid w:val="37E0C3F3"/>
    <w:rsid w:val="37F5E0E6"/>
    <w:rsid w:val="37F920E8"/>
    <w:rsid w:val="37F9316B"/>
    <w:rsid w:val="37FC1A78"/>
    <w:rsid w:val="38086533"/>
    <w:rsid w:val="380AC66D"/>
    <w:rsid w:val="383126DF"/>
    <w:rsid w:val="3884483E"/>
    <w:rsid w:val="38A09922"/>
    <w:rsid w:val="38A146B9"/>
    <w:rsid w:val="38ABC4BE"/>
    <w:rsid w:val="38BE5474"/>
    <w:rsid w:val="38C105CA"/>
    <w:rsid w:val="38D02FB9"/>
    <w:rsid w:val="38F9384C"/>
    <w:rsid w:val="38FD8B9E"/>
    <w:rsid w:val="39139286"/>
    <w:rsid w:val="391E37F8"/>
    <w:rsid w:val="39435C6B"/>
    <w:rsid w:val="394D3FD5"/>
    <w:rsid w:val="39561C94"/>
    <w:rsid w:val="3968F77F"/>
    <w:rsid w:val="396D829C"/>
    <w:rsid w:val="396F4CD3"/>
    <w:rsid w:val="3971A2BD"/>
    <w:rsid w:val="397E4E17"/>
    <w:rsid w:val="397E6FD9"/>
    <w:rsid w:val="397EB264"/>
    <w:rsid w:val="399FD4A9"/>
    <w:rsid w:val="39B05D30"/>
    <w:rsid w:val="39F3160B"/>
    <w:rsid w:val="39F55D64"/>
    <w:rsid w:val="3A00A525"/>
    <w:rsid w:val="3A01DC00"/>
    <w:rsid w:val="3A0DABDE"/>
    <w:rsid w:val="3A1BACB5"/>
    <w:rsid w:val="3A258F17"/>
    <w:rsid w:val="3A305405"/>
    <w:rsid w:val="3A5BC181"/>
    <w:rsid w:val="3A5FFE7E"/>
    <w:rsid w:val="3A7E4330"/>
    <w:rsid w:val="3AB07CFF"/>
    <w:rsid w:val="3AB39325"/>
    <w:rsid w:val="3AB7D114"/>
    <w:rsid w:val="3AB80243"/>
    <w:rsid w:val="3AB832C9"/>
    <w:rsid w:val="3AC3329E"/>
    <w:rsid w:val="3AC7AE5D"/>
    <w:rsid w:val="3AE4CAC7"/>
    <w:rsid w:val="3B2766F5"/>
    <w:rsid w:val="3B47B056"/>
    <w:rsid w:val="3B577A8C"/>
    <w:rsid w:val="3B5EB8A6"/>
    <w:rsid w:val="3B604429"/>
    <w:rsid w:val="3B7CABF0"/>
    <w:rsid w:val="3B83AE0F"/>
    <w:rsid w:val="3B85054B"/>
    <w:rsid w:val="3BB2A120"/>
    <w:rsid w:val="3BC14F8E"/>
    <w:rsid w:val="3BDC2E65"/>
    <w:rsid w:val="3BE72AD7"/>
    <w:rsid w:val="3C0FAB28"/>
    <w:rsid w:val="3C159319"/>
    <w:rsid w:val="3C5F0CE4"/>
    <w:rsid w:val="3C9CF257"/>
    <w:rsid w:val="3CA42776"/>
    <w:rsid w:val="3CA9DCED"/>
    <w:rsid w:val="3CACCC4A"/>
    <w:rsid w:val="3CBBD6A4"/>
    <w:rsid w:val="3CFDA09C"/>
    <w:rsid w:val="3D09085B"/>
    <w:rsid w:val="3D13D4C9"/>
    <w:rsid w:val="3D38AE65"/>
    <w:rsid w:val="3D7516E4"/>
    <w:rsid w:val="3D77EFD4"/>
    <w:rsid w:val="3D9CC478"/>
    <w:rsid w:val="3DB681A9"/>
    <w:rsid w:val="3DEEB1D6"/>
    <w:rsid w:val="3E0E6CCB"/>
    <w:rsid w:val="3E20A85C"/>
    <w:rsid w:val="3E26BFEB"/>
    <w:rsid w:val="3E37A5FD"/>
    <w:rsid w:val="3E4B61DD"/>
    <w:rsid w:val="3E787F73"/>
    <w:rsid w:val="3E8C7161"/>
    <w:rsid w:val="3E931BC2"/>
    <w:rsid w:val="3E9DE512"/>
    <w:rsid w:val="3EB47B42"/>
    <w:rsid w:val="3ED64B51"/>
    <w:rsid w:val="3EE64800"/>
    <w:rsid w:val="3EE7E612"/>
    <w:rsid w:val="3F331834"/>
    <w:rsid w:val="3F3C2EC4"/>
    <w:rsid w:val="3F3D39C7"/>
    <w:rsid w:val="3F3D445A"/>
    <w:rsid w:val="3F422F84"/>
    <w:rsid w:val="3F52414D"/>
    <w:rsid w:val="3F59C205"/>
    <w:rsid w:val="3F6E2E25"/>
    <w:rsid w:val="3F982765"/>
    <w:rsid w:val="3FA62F01"/>
    <w:rsid w:val="3FBEDF69"/>
    <w:rsid w:val="3FC74FF6"/>
    <w:rsid w:val="3FD3C75E"/>
    <w:rsid w:val="3FDCFF50"/>
    <w:rsid w:val="3FEECE4C"/>
    <w:rsid w:val="3FF016FB"/>
    <w:rsid w:val="400C2B90"/>
    <w:rsid w:val="404144B8"/>
    <w:rsid w:val="404D7245"/>
    <w:rsid w:val="405B2FD4"/>
    <w:rsid w:val="405ED267"/>
    <w:rsid w:val="407720B2"/>
    <w:rsid w:val="407A607B"/>
    <w:rsid w:val="407E5500"/>
    <w:rsid w:val="409F0B2B"/>
    <w:rsid w:val="40AC3C11"/>
    <w:rsid w:val="40C14A0F"/>
    <w:rsid w:val="40C4A268"/>
    <w:rsid w:val="40D2B96B"/>
    <w:rsid w:val="40D38147"/>
    <w:rsid w:val="40E50E89"/>
    <w:rsid w:val="4107B277"/>
    <w:rsid w:val="41092002"/>
    <w:rsid w:val="410A0BF2"/>
    <w:rsid w:val="4130127E"/>
    <w:rsid w:val="4135E4BE"/>
    <w:rsid w:val="415F1C8E"/>
    <w:rsid w:val="416D028E"/>
    <w:rsid w:val="41703365"/>
    <w:rsid w:val="417F802C"/>
    <w:rsid w:val="417FF4C9"/>
    <w:rsid w:val="41D23132"/>
    <w:rsid w:val="41D5BB1D"/>
    <w:rsid w:val="41DBCB27"/>
    <w:rsid w:val="41E500C2"/>
    <w:rsid w:val="41FA2927"/>
    <w:rsid w:val="4216044D"/>
    <w:rsid w:val="42375BA0"/>
    <w:rsid w:val="424288F8"/>
    <w:rsid w:val="4252A704"/>
    <w:rsid w:val="42685D69"/>
    <w:rsid w:val="4279D354"/>
    <w:rsid w:val="4286F5A3"/>
    <w:rsid w:val="428A073D"/>
    <w:rsid w:val="428BFD55"/>
    <w:rsid w:val="428EDBC1"/>
    <w:rsid w:val="42B45720"/>
    <w:rsid w:val="42C4EDDD"/>
    <w:rsid w:val="43083295"/>
    <w:rsid w:val="430E3B5E"/>
    <w:rsid w:val="4313D912"/>
    <w:rsid w:val="432E19E5"/>
    <w:rsid w:val="4342565E"/>
    <w:rsid w:val="4345161D"/>
    <w:rsid w:val="43514ABC"/>
    <w:rsid w:val="4357888E"/>
    <w:rsid w:val="4359A0C7"/>
    <w:rsid w:val="437AD805"/>
    <w:rsid w:val="438FD569"/>
    <w:rsid w:val="43B5C00E"/>
    <w:rsid w:val="43C078B4"/>
    <w:rsid w:val="43EE3080"/>
    <w:rsid w:val="43FA9946"/>
    <w:rsid w:val="440151D5"/>
    <w:rsid w:val="44229AF6"/>
    <w:rsid w:val="44440AA1"/>
    <w:rsid w:val="4448CACA"/>
    <w:rsid w:val="445DA0C3"/>
    <w:rsid w:val="4461F327"/>
    <w:rsid w:val="446B12BF"/>
    <w:rsid w:val="44727C41"/>
    <w:rsid w:val="4475032F"/>
    <w:rsid w:val="44873AFE"/>
    <w:rsid w:val="449F1047"/>
    <w:rsid w:val="44A50969"/>
    <w:rsid w:val="44DBAC05"/>
    <w:rsid w:val="44E471BF"/>
    <w:rsid w:val="450B8403"/>
    <w:rsid w:val="452398CE"/>
    <w:rsid w:val="4531A077"/>
    <w:rsid w:val="45480491"/>
    <w:rsid w:val="458A69DB"/>
    <w:rsid w:val="458ADCA2"/>
    <w:rsid w:val="458DB655"/>
    <w:rsid w:val="459CBEB3"/>
    <w:rsid w:val="45DE8C61"/>
    <w:rsid w:val="45E150A6"/>
    <w:rsid w:val="45E20BD4"/>
    <w:rsid w:val="45E765D1"/>
    <w:rsid w:val="45EC98F2"/>
    <w:rsid w:val="45F405D6"/>
    <w:rsid w:val="45FD03E8"/>
    <w:rsid w:val="4609C4AE"/>
    <w:rsid w:val="460A3656"/>
    <w:rsid w:val="462A0468"/>
    <w:rsid w:val="4665DD41"/>
    <w:rsid w:val="4670C5FE"/>
    <w:rsid w:val="468130DA"/>
    <w:rsid w:val="468DF313"/>
    <w:rsid w:val="468E7AF3"/>
    <w:rsid w:val="469484E3"/>
    <w:rsid w:val="469CED61"/>
    <w:rsid w:val="46AFDB0D"/>
    <w:rsid w:val="46B871E4"/>
    <w:rsid w:val="46F9E771"/>
    <w:rsid w:val="4714E3FC"/>
    <w:rsid w:val="472B2C51"/>
    <w:rsid w:val="472CB311"/>
    <w:rsid w:val="47315D62"/>
    <w:rsid w:val="473E059C"/>
    <w:rsid w:val="475694C9"/>
    <w:rsid w:val="475922EF"/>
    <w:rsid w:val="477FA4BF"/>
    <w:rsid w:val="478BF771"/>
    <w:rsid w:val="478E99DC"/>
    <w:rsid w:val="479F2496"/>
    <w:rsid w:val="47AC2BCA"/>
    <w:rsid w:val="47ACBE73"/>
    <w:rsid w:val="47B0871B"/>
    <w:rsid w:val="482305D4"/>
    <w:rsid w:val="4836C1DE"/>
    <w:rsid w:val="48672DBD"/>
    <w:rsid w:val="48850617"/>
    <w:rsid w:val="488B9395"/>
    <w:rsid w:val="48CF36B0"/>
    <w:rsid w:val="48FC47C0"/>
    <w:rsid w:val="4924678F"/>
    <w:rsid w:val="492EB54E"/>
    <w:rsid w:val="492FBA5F"/>
    <w:rsid w:val="495E56F2"/>
    <w:rsid w:val="49761EC7"/>
    <w:rsid w:val="497BCFFC"/>
    <w:rsid w:val="4994A303"/>
    <w:rsid w:val="49BED697"/>
    <w:rsid w:val="49E1D1B0"/>
    <w:rsid w:val="49EEA54D"/>
    <w:rsid w:val="49EF5E34"/>
    <w:rsid w:val="49F2DF2B"/>
    <w:rsid w:val="49F74EC7"/>
    <w:rsid w:val="4A3AAC65"/>
    <w:rsid w:val="4A3EBB93"/>
    <w:rsid w:val="4A3F4218"/>
    <w:rsid w:val="4A79698D"/>
    <w:rsid w:val="4A9417A0"/>
    <w:rsid w:val="4AACED6B"/>
    <w:rsid w:val="4AC249A5"/>
    <w:rsid w:val="4AD9BEE9"/>
    <w:rsid w:val="4ADADA0C"/>
    <w:rsid w:val="4AF310E2"/>
    <w:rsid w:val="4AF48623"/>
    <w:rsid w:val="4AFB87B8"/>
    <w:rsid w:val="4B1717C9"/>
    <w:rsid w:val="4B2917D7"/>
    <w:rsid w:val="4B36FE45"/>
    <w:rsid w:val="4B483789"/>
    <w:rsid w:val="4B4B358F"/>
    <w:rsid w:val="4B4C4494"/>
    <w:rsid w:val="4B5F324F"/>
    <w:rsid w:val="4B62C299"/>
    <w:rsid w:val="4B6EB087"/>
    <w:rsid w:val="4B786682"/>
    <w:rsid w:val="4B883688"/>
    <w:rsid w:val="4B9387E2"/>
    <w:rsid w:val="4BAE10A6"/>
    <w:rsid w:val="4BC0D1F3"/>
    <w:rsid w:val="4BDF1EF5"/>
    <w:rsid w:val="4BEF59BA"/>
    <w:rsid w:val="4BF991BB"/>
    <w:rsid w:val="4C2E87AA"/>
    <w:rsid w:val="4C57A48A"/>
    <w:rsid w:val="4C76AA6D"/>
    <w:rsid w:val="4CA899D6"/>
    <w:rsid w:val="4CAA653F"/>
    <w:rsid w:val="4CB1F901"/>
    <w:rsid w:val="4CD20B9B"/>
    <w:rsid w:val="4CD51B67"/>
    <w:rsid w:val="4CE3D4DE"/>
    <w:rsid w:val="4CE8F71B"/>
    <w:rsid w:val="4D04C4B5"/>
    <w:rsid w:val="4D124695"/>
    <w:rsid w:val="4D1F0AF5"/>
    <w:rsid w:val="4D25EA0F"/>
    <w:rsid w:val="4D470CB3"/>
    <w:rsid w:val="4D5B5CEF"/>
    <w:rsid w:val="4D65014A"/>
    <w:rsid w:val="4D7E354C"/>
    <w:rsid w:val="4D97EF5B"/>
    <w:rsid w:val="4DAB283F"/>
    <w:rsid w:val="4DB45ED6"/>
    <w:rsid w:val="4DC743B7"/>
    <w:rsid w:val="4DCA83EF"/>
    <w:rsid w:val="4DD7BAA5"/>
    <w:rsid w:val="4E055FFE"/>
    <w:rsid w:val="4E17EF04"/>
    <w:rsid w:val="4E2E9363"/>
    <w:rsid w:val="4E836C17"/>
    <w:rsid w:val="4E8ABFF3"/>
    <w:rsid w:val="4EDE0A2C"/>
    <w:rsid w:val="4EE35204"/>
    <w:rsid w:val="4F147DD7"/>
    <w:rsid w:val="4F266DF2"/>
    <w:rsid w:val="4F4089A9"/>
    <w:rsid w:val="4F600CAA"/>
    <w:rsid w:val="4F7F7B84"/>
    <w:rsid w:val="4F99B807"/>
    <w:rsid w:val="4FA13AD9"/>
    <w:rsid w:val="4FC8E6DB"/>
    <w:rsid w:val="4FF6FBF8"/>
    <w:rsid w:val="50174B63"/>
    <w:rsid w:val="501B4E2A"/>
    <w:rsid w:val="502AB6A5"/>
    <w:rsid w:val="5056DC1C"/>
    <w:rsid w:val="5057ABFD"/>
    <w:rsid w:val="5059AB13"/>
    <w:rsid w:val="5066E71F"/>
    <w:rsid w:val="508549A8"/>
    <w:rsid w:val="508B477A"/>
    <w:rsid w:val="5094A6AA"/>
    <w:rsid w:val="509BF5F9"/>
    <w:rsid w:val="50BF1AB1"/>
    <w:rsid w:val="50C0C9A3"/>
    <w:rsid w:val="50D37ACE"/>
    <w:rsid w:val="50ED0F2C"/>
    <w:rsid w:val="50F44CA0"/>
    <w:rsid w:val="50FE6D5B"/>
    <w:rsid w:val="51180D2F"/>
    <w:rsid w:val="5127D312"/>
    <w:rsid w:val="5139B037"/>
    <w:rsid w:val="513A27F4"/>
    <w:rsid w:val="5162335D"/>
    <w:rsid w:val="5175EEE3"/>
    <w:rsid w:val="5189C3CE"/>
    <w:rsid w:val="51B972AE"/>
    <w:rsid w:val="51C2F1C6"/>
    <w:rsid w:val="51C91F71"/>
    <w:rsid w:val="51ED1212"/>
    <w:rsid w:val="523F7FB0"/>
    <w:rsid w:val="525EF197"/>
    <w:rsid w:val="5260281F"/>
    <w:rsid w:val="5281B382"/>
    <w:rsid w:val="528D8247"/>
    <w:rsid w:val="5297326E"/>
    <w:rsid w:val="52973AEA"/>
    <w:rsid w:val="52AEE522"/>
    <w:rsid w:val="52B6858E"/>
    <w:rsid w:val="52CB4F3C"/>
    <w:rsid w:val="52E1C389"/>
    <w:rsid w:val="53094281"/>
    <w:rsid w:val="531E3149"/>
    <w:rsid w:val="5327BBB2"/>
    <w:rsid w:val="53436564"/>
    <w:rsid w:val="53463E0C"/>
    <w:rsid w:val="535D329F"/>
    <w:rsid w:val="5382532F"/>
    <w:rsid w:val="53A0C185"/>
    <w:rsid w:val="53A8DAFC"/>
    <w:rsid w:val="53B5E743"/>
    <w:rsid w:val="53CA7C95"/>
    <w:rsid w:val="53CBE3D8"/>
    <w:rsid w:val="53F162CE"/>
    <w:rsid w:val="53F61465"/>
    <w:rsid w:val="53F7DC26"/>
    <w:rsid w:val="5409B26D"/>
    <w:rsid w:val="541DFD85"/>
    <w:rsid w:val="54293359"/>
    <w:rsid w:val="54584E11"/>
    <w:rsid w:val="54607829"/>
    <w:rsid w:val="54831B7B"/>
    <w:rsid w:val="54861D74"/>
    <w:rsid w:val="548F10FA"/>
    <w:rsid w:val="54974718"/>
    <w:rsid w:val="549E8EE9"/>
    <w:rsid w:val="54D267D1"/>
    <w:rsid w:val="54D55295"/>
    <w:rsid w:val="54DA4473"/>
    <w:rsid w:val="55035405"/>
    <w:rsid w:val="550B4949"/>
    <w:rsid w:val="55129424"/>
    <w:rsid w:val="551717F9"/>
    <w:rsid w:val="553BE3A4"/>
    <w:rsid w:val="5544F7EC"/>
    <w:rsid w:val="5552229E"/>
    <w:rsid w:val="5552B187"/>
    <w:rsid w:val="556017AB"/>
    <w:rsid w:val="55653FE2"/>
    <w:rsid w:val="55775F8B"/>
    <w:rsid w:val="5577AB9A"/>
    <w:rsid w:val="55946F99"/>
    <w:rsid w:val="559D9446"/>
    <w:rsid w:val="56037016"/>
    <w:rsid w:val="56097306"/>
    <w:rsid w:val="561E08FD"/>
    <w:rsid w:val="56311CBD"/>
    <w:rsid w:val="563964C0"/>
    <w:rsid w:val="5658A58F"/>
    <w:rsid w:val="5660C8CD"/>
    <w:rsid w:val="5661DAD3"/>
    <w:rsid w:val="567865CD"/>
    <w:rsid w:val="56954CCE"/>
    <w:rsid w:val="569751A5"/>
    <w:rsid w:val="56A0C239"/>
    <w:rsid w:val="56C414AD"/>
    <w:rsid w:val="56D2E2A7"/>
    <w:rsid w:val="571BEDA2"/>
    <w:rsid w:val="572DD3B7"/>
    <w:rsid w:val="5743AFAF"/>
    <w:rsid w:val="5751CD94"/>
    <w:rsid w:val="5754DE64"/>
    <w:rsid w:val="57628BF7"/>
    <w:rsid w:val="57716635"/>
    <w:rsid w:val="57A2E287"/>
    <w:rsid w:val="57A7A028"/>
    <w:rsid w:val="57B4E3C8"/>
    <w:rsid w:val="57B9CF88"/>
    <w:rsid w:val="57C69CD4"/>
    <w:rsid w:val="57CD4701"/>
    <w:rsid w:val="57E9F909"/>
    <w:rsid w:val="57FD8857"/>
    <w:rsid w:val="5805386B"/>
    <w:rsid w:val="580A201D"/>
    <w:rsid w:val="580F7FA1"/>
    <w:rsid w:val="581C0860"/>
    <w:rsid w:val="581FEF54"/>
    <w:rsid w:val="58216129"/>
    <w:rsid w:val="58325BCB"/>
    <w:rsid w:val="585CACF5"/>
    <w:rsid w:val="5869328D"/>
    <w:rsid w:val="586E1363"/>
    <w:rsid w:val="58748745"/>
    <w:rsid w:val="588CA704"/>
    <w:rsid w:val="589BE530"/>
    <w:rsid w:val="58A97F9E"/>
    <w:rsid w:val="58B4D9D8"/>
    <w:rsid w:val="58F73B07"/>
    <w:rsid w:val="59049E6B"/>
    <w:rsid w:val="59071AA0"/>
    <w:rsid w:val="591734E3"/>
    <w:rsid w:val="5921C9AA"/>
    <w:rsid w:val="592AF0F4"/>
    <w:rsid w:val="593941CD"/>
    <w:rsid w:val="594B213F"/>
    <w:rsid w:val="596F83C7"/>
    <w:rsid w:val="597920F1"/>
    <w:rsid w:val="59A2A057"/>
    <w:rsid w:val="59A41B70"/>
    <w:rsid w:val="59A6C5B3"/>
    <w:rsid w:val="59A9FE75"/>
    <w:rsid w:val="59C65EBE"/>
    <w:rsid w:val="59CB2D80"/>
    <w:rsid w:val="59D4354D"/>
    <w:rsid w:val="5A235383"/>
    <w:rsid w:val="5A5FA7B0"/>
    <w:rsid w:val="5A614D5A"/>
    <w:rsid w:val="5A6BDE5F"/>
    <w:rsid w:val="5A6F6374"/>
    <w:rsid w:val="5A85B0A2"/>
    <w:rsid w:val="5A9D7E2B"/>
    <w:rsid w:val="5AA0A50A"/>
    <w:rsid w:val="5AA28BA9"/>
    <w:rsid w:val="5AB1714A"/>
    <w:rsid w:val="5AB48525"/>
    <w:rsid w:val="5AE585C7"/>
    <w:rsid w:val="5AE679B8"/>
    <w:rsid w:val="5B1057E9"/>
    <w:rsid w:val="5B352919"/>
    <w:rsid w:val="5B45CED6"/>
    <w:rsid w:val="5B56592C"/>
    <w:rsid w:val="5B68B03E"/>
    <w:rsid w:val="5B7272AE"/>
    <w:rsid w:val="5B72B04E"/>
    <w:rsid w:val="5B868509"/>
    <w:rsid w:val="5B8E077E"/>
    <w:rsid w:val="5B9CB606"/>
    <w:rsid w:val="5BB09BAD"/>
    <w:rsid w:val="5BE710FB"/>
    <w:rsid w:val="5BE77291"/>
    <w:rsid w:val="5C0405A6"/>
    <w:rsid w:val="5C0AC1AD"/>
    <w:rsid w:val="5C134301"/>
    <w:rsid w:val="5C18A21D"/>
    <w:rsid w:val="5C29241E"/>
    <w:rsid w:val="5C4ED5A5"/>
    <w:rsid w:val="5C5F9DE4"/>
    <w:rsid w:val="5C6E67A1"/>
    <w:rsid w:val="5C8114BE"/>
    <w:rsid w:val="5C98942E"/>
    <w:rsid w:val="5CCEFACF"/>
    <w:rsid w:val="5CD00A51"/>
    <w:rsid w:val="5CD35DFD"/>
    <w:rsid w:val="5CEF0971"/>
    <w:rsid w:val="5CF4D24C"/>
    <w:rsid w:val="5CFE024A"/>
    <w:rsid w:val="5D07CBCD"/>
    <w:rsid w:val="5D0E68AF"/>
    <w:rsid w:val="5D6F5653"/>
    <w:rsid w:val="5D9326B5"/>
    <w:rsid w:val="5DA18B6B"/>
    <w:rsid w:val="5DABD3D7"/>
    <w:rsid w:val="5DF337F9"/>
    <w:rsid w:val="5E3F5469"/>
    <w:rsid w:val="5E45E655"/>
    <w:rsid w:val="5E4D60B4"/>
    <w:rsid w:val="5E584E4F"/>
    <w:rsid w:val="5E6BDAB2"/>
    <w:rsid w:val="5E780F04"/>
    <w:rsid w:val="5E7E796B"/>
    <w:rsid w:val="5E890664"/>
    <w:rsid w:val="5E8FFCA5"/>
    <w:rsid w:val="5E915D46"/>
    <w:rsid w:val="5E9C3F3D"/>
    <w:rsid w:val="5E9D8E18"/>
    <w:rsid w:val="5EA06B1C"/>
    <w:rsid w:val="5EB674F0"/>
    <w:rsid w:val="5ECE3A94"/>
    <w:rsid w:val="5EE290FF"/>
    <w:rsid w:val="5EE32A85"/>
    <w:rsid w:val="5F16EDC3"/>
    <w:rsid w:val="5F1A4A49"/>
    <w:rsid w:val="5F4F782F"/>
    <w:rsid w:val="5F841E39"/>
    <w:rsid w:val="5F867FB2"/>
    <w:rsid w:val="5F89274D"/>
    <w:rsid w:val="5F9ADA15"/>
    <w:rsid w:val="5FB4C4D5"/>
    <w:rsid w:val="5FB8B580"/>
    <w:rsid w:val="5FBAB83F"/>
    <w:rsid w:val="5FC34163"/>
    <w:rsid w:val="5FCE8770"/>
    <w:rsid w:val="5FF1EED0"/>
    <w:rsid w:val="5FF44C75"/>
    <w:rsid w:val="5FF5FF7D"/>
    <w:rsid w:val="6007AB13"/>
    <w:rsid w:val="600B140A"/>
    <w:rsid w:val="60223284"/>
    <w:rsid w:val="6022BFEE"/>
    <w:rsid w:val="603386FE"/>
    <w:rsid w:val="604096EA"/>
    <w:rsid w:val="6049628E"/>
    <w:rsid w:val="606C7B22"/>
    <w:rsid w:val="607821D4"/>
    <w:rsid w:val="6091722D"/>
    <w:rsid w:val="6093B203"/>
    <w:rsid w:val="60BA11F4"/>
    <w:rsid w:val="60BE77C6"/>
    <w:rsid w:val="60C9C570"/>
    <w:rsid w:val="60ED3466"/>
    <w:rsid w:val="6131732A"/>
    <w:rsid w:val="615A4DA0"/>
    <w:rsid w:val="61638FC2"/>
    <w:rsid w:val="6166B6C9"/>
    <w:rsid w:val="6185D4ED"/>
    <w:rsid w:val="6199076D"/>
    <w:rsid w:val="61B412F5"/>
    <w:rsid w:val="61F1DE18"/>
    <w:rsid w:val="6231348F"/>
    <w:rsid w:val="625193A0"/>
    <w:rsid w:val="6263E56E"/>
    <w:rsid w:val="62C9EA9B"/>
    <w:rsid w:val="62CDD3EA"/>
    <w:rsid w:val="62E61D99"/>
    <w:rsid w:val="62E7F1E2"/>
    <w:rsid w:val="62F5F430"/>
    <w:rsid w:val="63030BBA"/>
    <w:rsid w:val="63217931"/>
    <w:rsid w:val="632C9630"/>
    <w:rsid w:val="633F4BD5"/>
    <w:rsid w:val="6349408E"/>
    <w:rsid w:val="6392BBB0"/>
    <w:rsid w:val="639A1CF2"/>
    <w:rsid w:val="639BCB5F"/>
    <w:rsid w:val="63AA5A13"/>
    <w:rsid w:val="63D32FF3"/>
    <w:rsid w:val="63DE97D7"/>
    <w:rsid w:val="63EA54E9"/>
    <w:rsid w:val="64062F9C"/>
    <w:rsid w:val="640952ED"/>
    <w:rsid w:val="640A1FE5"/>
    <w:rsid w:val="64171FD7"/>
    <w:rsid w:val="6430A650"/>
    <w:rsid w:val="64487E26"/>
    <w:rsid w:val="645E540B"/>
    <w:rsid w:val="6463AFE4"/>
    <w:rsid w:val="648112C6"/>
    <w:rsid w:val="6496DFEE"/>
    <w:rsid w:val="64D6E2BE"/>
    <w:rsid w:val="64E66B40"/>
    <w:rsid w:val="64E835C6"/>
    <w:rsid w:val="65082634"/>
    <w:rsid w:val="651BD60B"/>
    <w:rsid w:val="652B8E52"/>
    <w:rsid w:val="654AB2C7"/>
    <w:rsid w:val="654E7D69"/>
    <w:rsid w:val="6551CBAF"/>
    <w:rsid w:val="65ACC841"/>
    <w:rsid w:val="65D1B35F"/>
    <w:rsid w:val="65DC8F8E"/>
    <w:rsid w:val="65EA4EE5"/>
    <w:rsid w:val="65F795AF"/>
    <w:rsid w:val="6625EBA3"/>
    <w:rsid w:val="6630A0B9"/>
    <w:rsid w:val="664818D5"/>
    <w:rsid w:val="66509FE4"/>
    <w:rsid w:val="666249B5"/>
    <w:rsid w:val="6664C3E6"/>
    <w:rsid w:val="6664CA2F"/>
    <w:rsid w:val="669D995F"/>
    <w:rsid w:val="66A27B62"/>
    <w:rsid w:val="66AC3E6D"/>
    <w:rsid w:val="66B9C0EA"/>
    <w:rsid w:val="66CE0B8F"/>
    <w:rsid w:val="66D3E1AA"/>
    <w:rsid w:val="67163899"/>
    <w:rsid w:val="672B323C"/>
    <w:rsid w:val="6730951C"/>
    <w:rsid w:val="67331B1F"/>
    <w:rsid w:val="67595400"/>
    <w:rsid w:val="675B4D07"/>
    <w:rsid w:val="67604BB9"/>
    <w:rsid w:val="6761EAC5"/>
    <w:rsid w:val="676AA115"/>
    <w:rsid w:val="676C0D09"/>
    <w:rsid w:val="6788B759"/>
    <w:rsid w:val="67BA49F8"/>
    <w:rsid w:val="67C12319"/>
    <w:rsid w:val="67F5D501"/>
    <w:rsid w:val="6817BD65"/>
    <w:rsid w:val="681AE27E"/>
    <w:rsid w:val="681F172F"/>
    <w:rsid w:val="682023AF"/>
    <w:rsid w:val="68282EE9"/>
    <w:rsid w:val="6876E156"/>
    <w:rsid w:val="68933FE9"/>
    <w:rsid w:val="68A86399"/>
    <w:rsid w:val="68A8CF56"/>
    <w:rsid w:val="68F8F785"/>
    <w:rsid w:val="68FE7FB4"/>
    <w:rsid w:val="691BE8EC"/>
    <w:rsid w:val="69374B0B"/>
    <w:rsid w:val="693807F5"/>
    <w:rsid w:val="6938EBDD"/>
    <w:rsid w:val="693FDB4E"/>
    <w:rsid w:val="697DFB19"/>
    <w:rsid w:val="6983142B"/>
    <w:rsid w:val="69C6FBDF"/>
    <w:rsid w:val="69D82BF6"/>
    <w:rsid w:val="6A674E3C"/>
    <w:rsid w:val="6A6E6D13"/>
    <w:rsid w:val="6A78945C"/>
    <w:rsid w:val="6AA4DC2E"/>
    <w:rsid w:val="6AD5B9C8"/>
    <w:rsid w:val="6AD5FAF0"/>
    <w:rsid w:val="6AF4F542"/>
    <w:rsid w:val="6B0CC9B1"/>
    <w:rsid w:val="6B257435"/>
    <w:rsid w:val="6B260CF2"/>
    <w:rsid w:val="6B7EC003"/>
    <w:rsid w:val="6BA049B0"/>
    <w:rsid w:val="6BBDD3D8"/>
    <w:rsid w:val="6BCA0499"/>
    <w:rsid w:val="6BD4C1EC"/>
    <w:rsid w:val="6BE18F9D"/>
    <w:rsid w:val="6BF827D5"/>
    <w:rsid w:val="6C00206F"/>
    <w:rsid w:val="6C004157"/>
    <w:rsid w:val="6C09197C"/>
    <w:rsid w:val="6C381FE9"/>
    <w:rsid w:val="6C3E4FEE"/>
    <w:rsid w:val="6C3F5795"/>
    <w:rsid w:val="6C4E4557"/>
    <w:rsid w:val="6C62833E"/>
    <w:rsid w:val="6C63BE65"/>
    <w:rsid w:val="6C6C8065"/>
    <w:rsid w:val="6C83A6E4"/>
    <w:rsid w:val="6C8DC2A0"/>
    <w:rsid w:val="6C90C5A3"/>
    <w:rsid w:val="6C9E7CFD"/>
    <w:rsid w:val="6CA54A93"/>
    <w:rsid w:val="6CC70261"/>
    <w:rsid w:val="6CC71AA6"/>
    <w:rsid w:val="6CD2E4AD"/>
    <w:rsid w:val="6CF4DCE0"/>
    <w:rsid w:val="6CF9A7A0"/>
    <w:rsid w:val="6D0EBD39"/>
    <w:rsid w:val="6D130B7B"/>
    <w:rsid w:val="6D286ABD"/>
    <w:rsid w:val="6D5D8FF0"/>
    <w:rsid w:val="6DAD0E3D"/>
    <w:rsid w:val="6DD5B796"/>
    <w:rsid w:val="6DEBD62F"/>
    <w:rsid w:val="6DED249B"/>
    <w:rsid w:val="6DEF17BB"/>
    <w:rsid w:val="6E130E6A"/>
    <w:rsid w:val="6E1A3A06"/>
    <w:rsid w:val="6E2BD4F0"/>
    <w:rsid w:val="6E2FED3F"/>
    <w:rsid w:val="6E313E8D"/>
    <w:rsid w:val="6E42176D"/>
    <w:rsid w:val="6E552B59"/>
    <w:rsid w:val="6E5DB0CE"/>
    <w:rsid w:val="6E6F6D18"/>
    <w:rsid w:val="6E894435"/>
    <w:rsid w:val="6EB7DA82"/>
    <w:rsid w:val="6EE142A5"/>
    <w:rsid w:val="6EF34B41"/>
    <w:rsid w:val="6EF759E2"/>
    <w:rsid w:val="6EFD1287"/>
    <w:rsid w:val="6F083356"/>
    <w:rsid w:val="6F0878EE"/>
    <w:rsid w:val="6F13E3E2"/>
    <w:rsid w:val="6F21C0B9"/>
    <w:rsid w:val="6F4E81F4"/>
    <w:rsid w:val="6F4F61B3"/>
    <w:rsid w:val="6F59BFE4"/>
    <w:rsid w:val="6F6C5A9B"/>
    <w:rsid w:val="6F81610D"/>
    <w:rsid w:val="6FAECEC9"/>
    <w:rsid w:val="6FB4530E"/>
    <w:rsid w:val="6FDA138D"/>
    <w:rsid w:val="6FE3F384"/>
    <w:rsid w:val="701B7124"/>
    <w:rsid w:val="7074ED57"/>
    <w:rsid w:val="707CC7FD"/>
    <w:rsid w:val="707DBAF7"/>
    <w:rsid w:val="70984935"/>
    <w:rsid w:val="70B3757E"/>
    <w:rsid w:val="70B80E81"/>
    <w:rsid w:val="70BD1ADF"/>
    <w:rsid w:val="70E3F167"/>
    <w:rsid w:val="70E5BA37"/>
    <w:rsid w:val="710BC8A9"/>
    <w:rsid w:val="710C1CF2"/>
    <w:rsid w:val="710E88FF"/>
    <w:rsid w:val="7116A403"/>
    <w:rsid w:val="712C9A68"/>
    <w:rsid w:val="712F0D1C"/>
    <w:rsid w:val="71300B6F"/>
    <w:rsid w:val="716EE800"/>
    <w:rsid w:val="71C2C4D4"/>
    <w:rsid w:val="71CE82EB"/>
    <w:rsid w:val="71F4328D"/>
    <w:rsid w:val="720626AD"/>
    <w:rsid w:val="7221517E"/>
    <w:rsid w:val="7239FDCE"/>
    <w:rsid w:val="723F6B1F"/>
    <w:rsid w:val="7253D8CA"/>
    <w:rsid w:val="7258EB40"/>
    <w:rsid w:val="7279AC0E"/>
    <w:rsid w:val="7286FAAD"/>
    <w:rsid w:val="72963B47"/>
    <w:rsid w:val="72B70B49"/>
    <w:rsid w:val="72BF01CA"/>
    <w:rsid w:val="72CDBC14"/>
    <w:rsid w:val="7304FDDD"/>
    <w:rsid w:val="7306E19A"/>
    <w:rsid w:val="73090D4F"/>
    <w:rsid w:val="731DCD44"/>
    <w:rsid w:val="732AC591"/>
    <w:rsid w:val="732E7780"/>
    <w:rsid w:val="7333D125"/>
    <w:rsid w:val="7334025C"/>
    <w:rsid w:val="733786B4"/>
    <w:rsid w:val="733F0381"/>
    <w:rsid w:val="734B752F"/>
    <w:rsid w:val="734CA2CD"/>
    <w:rsid w:val="734F57BF"/>
    <w:rsid w:val="735EEC1F"/>
    <w:rsid w:val="736C7597"/>
    <w:rsid w:val="736E3CB2"/>
    <w:rsid w:val="738FBAFE"/>
    <w:rsid w:val="739558BB"/>
    <w:rsid w:val="73966A7F"/>
    <w:rsid w:val="7397F2F6"/>
    <w:rsid w:val="739DF562"/>
    <w:rsid w:val="73A3F50F"/>
    <w:rsid w:val="73ADA9EA"/>
    <w:rsid w:val="73B21013"/>
    <w:rsid w:val="73EB1640"/>
    <w:rsid w:val="73F06C24"/>
    <w:rsid w:val="73F40B35"/>
    <w:rsid w:val="741384C1"/>
    <w:rsid w:val="741F2BE5"/>
    <w:rsid w:val="742F0930"/>
    <w:rsid w:val="7430F92A"/>
    <w:rsid w:val="74358627"/>
    <w:rsid w:val="74419CC6"/>
    <w:rsid w:val="7449FA26"/>
    <w:rsid w:val="744A781C"/>
    <w:rsid w:val="745F5EB5"/>
    <w:rsid w:val="7475220F"/>
    <w:rsid w:val="749203A9"/>
    <w:rsid w:val="74A30B7D"/>
    <w:rsid w:val="74AEF5C9"/>
    <w:rsid w:val="74D07B23"/>
    <w:rsid w:val="74E6396C"/>
    <w:rsid w:val="74F9AFD2"/>
    <w:rsid w:val="74FE7E33"/>
    <w:rsid w:val="7505134B"/>
    <w:rsid w:val="75207518"/>
    <w:rsid w:val="75323AE0"/>
    <w:rsid w:val="75356ED5"/>
    <w:rsid w:val="75684E2A"/>
    <w:rsid w:val="756C51FD"/>
    <w:rsid w:val="7576837A"/>
    <w:rsid w:val="758D05FD"/>
    <w:rsid w:val="758E3B8D"/>
    <w:rsid w:val="75B2E3DC"/>
    <w:rsid w:val="75DD6F7C"/>
    <w:rsid w:val="75E7A56D"/>
    <w:rsid w:val="75F1AB71"/>
    <w:rsid w:val="75FF41E7"/>
    <w:rsid w:val="76096B39"/>
    <w:rsid w:val="76224E25"/>
    <w:rsid w:val="7630768C"/>
    <w:rsid w:val="7640CEFE"/>
    <w:rsid w:val="766E9663"/>
    <w:rsid w:val="767B79DD"/>
    <w:rsid w:val="76932AB9"/>
    <w:rsid w:val="76935652"/>
    <w:rsid w:val="76AE5674"/>
    <w:rsid w:val="76B47171"/>
    <w:rsid w:val="76BA6131"/>
    <w:rsid w:val="76C4F14D"/>
    <w:rsid w:val="76F12693"/>
    <w:rsid w:val="77133EAC"/>
    <w:rsid w:val="771A9D02"/>
    <w:rsid w:val="771B218C"/>
    <w:rsid w:val="77304700"/>
    <w:rsid w:val="773B3871"/>
    <w:rsid w:val="773D56FF"/>
    <w:rsid w:val="7742595E"/>
    <w:rsid w:val="774D8195"/>
    <w:rsid w:val="774DFA2C"/>
    <w:rsid w:val="775EAE60"/>
    <w:rsid w:val="7766A9F2"/>
    <w:rsid w:val="777412D2"/>
    <w:rsid w:val="77793FDD"/>
    <w:rsid w:val="777C2BFE"/>
    <w:rsid w:val="7797B8F6"/>
    <w:rsid w:val="77A802EF"/>
    <w:rsid w:val="77B8B3CC"/>
    <w:rsid w:val="77DA401A"/>
    <w:rsid w:val="77DBA7BD"/>
    <w:rsid w:val="77F8E783"/>
    <w:rsid w:val="782B4A9D"/>
    <w:rsid w:val="783AD3BB"/>
    <w:rsid w:val="7846A4CE"/>
    <w:rsid w:val="78505650"/>
    <w:rsid w:val="78527F5F"/>
    <w:rsid w:val="78605299"/>
    <w:rsid w:val="78626690"/>
    <w:rsid w:val="786A7FE7"/>
    <w:rsid w:val="786C34C9"/>
    <w:rsid w:val="787D69D2"/>
    <w:rsid w:val="787EF98F"/>
    <w:rsid w:val="78A246D0"/>
    <w:rsid w:val="78B28570"/>
    <w:rsid w:val="78BC9E22"/>
    <w:rsid w:val="78D27CEE"/>
    <w:rsid w:val="78E32EBF"/>
    <w:rsid w:val="7906B868"/>
    <w:rsid w:val="790BEB49"/>
    <w:rsid w:val="7926F1A0"/>
    <w:rsid w:val="79323159"/>
    <w:rsid w:val="793DA1A8"/>
    <w:rsid w:val="7945D6FE"/>
    <w:rsid w:val="7947297E"/>
    <w:rsid w:val="794B1E05"/>
    <w:rsid w:val="79598874"/>
    <w:rsid w:val="79913473"/>
    <w:rsid w:val="799556CC"/>
    <w:rsid w:val="79A2C75A"/>
    <w:rsid w:val="7A032781"/>
    <w:rsid w:val="7A167563"/>
    <w:rsid w:val="7A39AFBD"/>
    <w:rsid w:val="7A591C2D"/>
    <w:rsid w:val="7A69AA70"/>
    <w:rsid w:val="7A871285"/>
    <w:rsid w:val="7A920C92"/>
    <w:rsid w:val="7A9B1241"/>
    <w:rsid w:val="7A9F23E5"/>
    <w:rsid w:val="7AA3675A"/>
    <w:rsid w:val="7AA3F5A5"/>
    <w:rsid w:val="7AB23A97"/>
    <w:rsid w:val="7AB7F26E"/>
    <w:rsid w:val="7AC94F7F"/>
    <w:rsid w:val="7AED4F1F"/>
    <w:rsid w:val="7B1F5D08"/>
    <w:rsid w:val="7B2F7650"/>
    <w:rsid w:val="7B3E0EDC"/>
    <w:rsid w:val="7B49FECA"/>
    <w:rsid w:val="7B4FB995"/>
    <w:rsid w:val="7B5A37FE"/>
    <w:rsid w:val="7B6A28E4"/>
    <w:rsid w:val="7B6C7BDC"/>
    <w:rsid w:val="7B7EB68F"/>
    <w:rsid w:val="7B84F091"/>
    <w:rsid w:val="7B8ED534"/>
    <w:rsid w:val="7B9DFCE8"/>
    <w:rsid w:val="7BA0BF11"/>
    <w:rsid w:val="7BA6A873"/>
    <w:rsid w:val="7BB7195D"/>
    <w:rsid w:val="7BCDC965"/>
    <w:rsid w:val="7BCF54A1"/>
    <w:rsid w:val="7BF4B84A"/>
    <w:rsid w:val="7C0FBDAD"/>
    <w:rsid w:val="7C1122E8"/>
    <w:rsid w:val="7C3FF807"/>
    <w:rsid w:val="7C778FEA"/>
    <w:rsid w:val="7C7AF50D"/>
    <w:rsid w:val="7C957723"/>
    <w:rsid w:val="7CB6087D"/>
    <w:rsid w:val="7CCFBB70"/>
    <w:rsid w:val="7CE1AE0D"/>
    <w:rsid w:val="7CE42599"/>
    <w:rsid w:val="7D0D7761"/>
    <w:rsid w:val="7D10650F"/>
    <w:rsid w:val="7D157D04"/>
    <w:rsid w:val="7D374D17"/>
    <w:rsid w:val="7D49B725"/>
    <w:rsid w:val="7D53FBDF"/>
    <w:rsid w:val="7D55B7CF"/>
    <w:rsid w:val="7D7E6CC8"/>
    <w:rsid w:val="7D9C5FA1"/>
    <w:rsid w:val="7DBA010B"/>
    <w:rsid w:val="7DC8BF9B"/>
    <w:rsid w:val="7DE2163C"/>
    <w:rsid w:val="7E0BA710"/>
    <w:rsid w:val="7E13E13A"/>
    <w:rsid w:val="7E16B2A0"/>
    <w:rsid w:val="7E2CB38F"/>
    <w:rsid w:val="7E46CD31"/>
    <w:rsid w:val="7E592AD8"/>
    <w:rsid w:val="7E5F2A9E"/>
    <w:rsid w:val="7E66485E"/>
    <w:rsid w:val="7ED6263D"/>
    <w:rsid w:val="7EDD5AFE"/>
    <w:rsid w:val="7EF26C6E"/>
    <w:rsid w:val="7F13FAB2"/>
    <w:rsid w:val="7F150BBA"/>
    <w:rsid w:val="7F3DEBA0"/>
    <w:rsid w:val="7F49CCA4"/>
    <w:rsid w:val="7F59947F"/>
    <w:rsid w:val="7F698799"/>
    <w:rsid w:val="7F6EA7AD"/>
    <w:rsid w:val="7F7629AD"/>
    <w:rsid w:val="7F7B9E0A"/>
    <w:rsid w:val="7F810B66"/>
    <w:rsid w:val="7FC36D93"/>
    <w:rsid w:val="7FD267A2"/>
    <w:rsid w:val="7FFD0B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7B4ECA3"/>
  <w15:chartTrackingRefBased/>
  <w15:docId w15:val="{B8038DFB-F052-4EA7-AC3A-4B3B77F7F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8F1189"/>
    <w:rPr>
      <w:sz w:val="24"/>
      <w:lang w:val="lt-LT" w:eastAsia="lt-LT"/>
    </w:rPr>
  </w:style>
  <w:style w:type="paragraph" w:styleId="Antrat1">
    <w:name w:val="heading 1"/>
    <w:basedOn w:val="prastasis"/>
    <w:next w:val="prastasis"/>
    <w:qFormat/>
    <w:rsid w:val="005F2D14"/>
    <w:pPr>
      <w:keepNext/>
      <w:tabs>
        <w:tab w:val="num" w:pos="1080"/>
      </w:tabs>
      <w:spacing w:before="360" w:after="360"/>
      <w:ind w:left="1080" w:hanging="360"/>
      <w:jc w:val="center"/>
      <w:outlineLvl w:val="0"/>
    </w:pPr>
    <w:rPr>
      <w:sz w:val="28"/>
    </w:rPr>
  </w:style>
  <w:style w:type="paragraph" w:styleId="Antrat2">
    <w:name w:val="heading 2"/>
    <w:basedOn w:val="prastasis"/>
    <w:next w:val="prastasis"/>
    <w:qFormat/>
    <w:rsid w:val="005F2D14"/>
    <w:pPr>
      <w:numPr>
        <w:ilvl w:val="1"/>
        <w:numId w:val="4"/>
      </w:numPr>
      <w:jc w:val="both"/>
      <w:outlineLvl w:val="1"/>
    </w:p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eformatted">
    <w:name w:val="Preformatted"/>
    <w:basedOn w:val="prastasis"/>
    <w:rsid w:val="0060476A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/>
      <w:snapToGrid w:val="0"/>
      <w:sz w:val="20"/>
      <w:lang w:eastAsia="en-US"/>
    </w:rPr>
  </w:style>
  <w:style w:type="paragraph" w:styleId="Pagrindiniotekstotrauka2">
    <w:name w:val="Body Text Indent 2"/>
    <w:basedOn w:val="prastasis"/>
    <w:rsid w:val="0060476A"/>
    <w:pPr>
      <w:ind w:firstLine="426"/>
    </w:pPr>
    <w:rPr>
      <w:rFonts w:ascii="Arial" w:hAnsi="Arial"/>
      <w:sz w:val="20"/>
      <w:lang w:eastAsia="en-US"/>
    </w:rPr>
  </w:style>
  <w:style w:type="paragraph" w:styleId="Pavadinimas">
    <w:name w:val="Title"/>
    <w:basedOn w:val="prastasis"/>
    <w:link w:val="PavadinimasDiagrama"/>
    <w:qFormat/>
    <w:rsid w:val="0060476A"/>
    <w:pPr>
      <w:tabs>
        <w:tab w:val="left" w:pos="284"/>
        <w:tab w:val="left" w:pos="1985"/>
      </w:tabs>
      <w:jc w:val="center"/>
    </w:pPr>
    <w:rPr>
      <w:b/>
      <w:caps/>
    </w:rPr>
  </w:style>
  <w:style w:type="paragraph" w:styleId="Pagrindinistekstas">
    <w:name w:val="Body Text"/>
    <w:basedOn w:val="prastasis"/>
    <w:rsid w:val="0060476A"/>
    <w:pPr>
      <w:jc w:val="both"/>
    </w:pPr>
  </w:style>
  <w:style w:type="paragraph" w:styleId="Pagrindiniotekstotrauka">
    <w:name w:val="Body Text Indent"/>
    <w:basedOn w:val="prastasis"/>
    <w:rsid w:val="005F2D14"/>
    <w:pPr>
      <w:spacing w:after="120"/>
      <w:ind w:left="283"/>
    </w:pPr>
  </w:style>
  <w:style w:type="paragraph" w:styleId="Pagrindinistekstas3">
    <w:name w:val="Body Text 3"/>
    <w:basedOn w:val="prastasis"/>
    <w:rsid w:val="005F2D14"/>
    <w:pPr>
      <w:spacing w:after="120"/>
    </w:pPr>
    <w:rPr>
      <w:sz w:val="16"/>
      <w:szCs w:val="16"/>
    </w:rPr>
  </w:style>
  <w:style w:type="character" w:styleId="Grietas">
    <w:name w:val="Strong"/>
    <w:qFormat/>
    <w:rsid w:val="005F2D14"/>
    <w:rPr>
      <w:b/>
      <w:bCs/>
    </w:rPr>
  </w:style>
  <w:style w:type="paragraph" w:styleId="Porat">
    <w:name w:val="footer"/>
    <w:basedOn w:val="prastasis"/>
    <w:rsid w:val="006C374F"/>
    <w:pPr>
      <w:tabs>
        <w:tab w:val="center" w:pos="4320"/>
        <w:tab w:val="right" w:pos="8640"/>
      </w:tabs>
      <w:jc w:val="both"/>
    </w:pPr>
    <w:rPr>
      <w:rFonts w:ascii="TimesLT" w:hAnsi="TimesLT"/>
      <w:lang w:val="en-GB" w:eastAsia="en-US"/>
    </w:rPr>
  </w:style>
  <w:style w:type="paragraph" w:customStyle="1" w:styleId="CM23">
    <w:name w:val="CM23"/>
    <w:basedOn w:val="prastasis"/>
    <w:next w:val="prastasis"/>
    <w:rsid w:val="0081489C"/>
    <w:pPr>
      <w:widowControl w:val="0"/>
      <w:autoSpaceDE w:val="0"/>
      <w:autoSpaceDN w:val="0"/>
      <w:adjustRightInd w:val="0"/>
      <w:spacing w:after="278"/>
    </w:pPr>
    <w:rPr>
      <w:szCs w:val="24"/>
    </w:rPr>
  </w:style>
  <w:style w:type="paragraph" w:customStyle="1" w:styleId="CharCharCharDiagramaDiagramaDiagrama">
    <w:name w:val="Char Char Char Diagrama Diagrama Diagrama"/>
    <w:basedOn w:val="prastasis"/>
    <w:semiHidden/>
    <w:rsid w:val="00984C07"/>
    <w:pPr>
      <w:spacing w:after="160" w:line="240" w:lineRule="exact"/>
    </w:pPr>
    <w:rPr>
      <w:rFonts w:ascii="Verdana" w:hAnsi="Verdana" w:cs="Verdana"/>
      <w:sz w:val="20"/>
    </w:rPr>
  </w:style>
  <w:style w:type="character" w:styleId="Hipersaitas">
    <w:name w:val="Hyperlink"/>
    <w:rsid w:val="002570F9"/>
    <w:rPr>
      <w:color w:val="0000FF"/>
      <w:u w:val="single"/>
    </w:rPr>
  </w:style>
  <w:style w:type="paragraph" w:styleId="Antrats">
    <w:name w:val="header"/>
    <w:basedOn w:val="prastasis"/>
    <w:rsid w:val="002B690F"/>
    <w:pPr>
      <w:tabs>
        <w:tab w:val="center" w:pos="4153"/>
        <w:tab w:val="right" w:pos="8306"/>
      </w:tabs>
    </w:pPr>
    <w:rPr>
      <w:lang w:val="en-US" w:eastAsia="en-US"/>
    </w:rPr>
  </w:style>
  <w:style w:type="paragraph" w:customStyle="1" w:styleId="CharCharChar">
    <w:name w:val="Char Char Char"/>
    <w:basedOn w:val="prastasis"/>
    <w:semiHidden/>
    <w:rsid w:val="001D03EA"/>
    <w:pPr>
      <w:spacing w:after="160" w:line="240" w:lineRule="exact"/>
    </w:pPr>
    <w:rPr>
      <w:rFonts w:ascii="Verdana" w:hAnsi="Verdana" w:cs="Verdana"/>
      <w:sz w:val="20"/>
    </w:rPr>
  </w:style>
  <w:style w:type="table" w:styleId="Lentelstinklelis">
    <w:name w:val="Table Grid"/>
    <w:basedOn w:val="prastojilentel"/>
    <w:uiPriority w:val="39"/>
    <w:rsid w:val="001D03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CharCharDiagramaCharChar">
    <w:name w:val="Char Char Char Diagrama Char Char"/>
    <w:basedOn w:val="prastasis"/>
    <w:semiHidden/>
    <w:rsid w:val="005B2F20"/>
    <w:pPr>
      <w:spacing w:after="160" w:line="240" w:lineRule="exact"/>
    </w:pPr>
    <w:rPr>
      <w:rFonts w:ascii="Verdana" w:hAnsi="Verdana" w:cs="Verdana"/>
      <w:sz w:val="20"/>
    </w:rPr>
  </w:style>
  <w:style w:type="paragraph" w:customStyle="1" w:styleId="ListParagraph1">
    <w:name w:val="List Paragraph1"/>
    <w:basedOn w:val="prastasis"/>
    <w:qFormat/>
    <w:rsid w:val="00A43328"/>
    <w:pPr>
      <w:ind w:left="720"/>
      <w:contextualSpacing/>
    </w:p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1A770E"/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link w:val="Debesliotekstas"/>
    <w:uiPriority w:val="99"/>
    <w:semiHidden/>
    <w:rsid w:val="001A770E"/>
    <w:rPr>
      <w:rFonts w:ascii="Segoe UI" w:hAnsi="Segoe UI" w:cs="Segoe UI"/>
      <w:sz w:val="18"/>
      <w:szCs w:val="18"/>
    </w:rPr>
  </w:style>
  <w:style w:type="character" w:customStyle="1" w:styleId="PavadinimasDiagrama">
    <w:name w:val="Pavadinimas Diagrama"/>
    <w:link w:val="Pavadinimas"/>
    <w:rsid w:val="00252965"/>
    <w:rPr>
      <w:b/>
      <w:caps/>
      <w:sz w:val="24"/>
    </w:rPr>
  </w:style>
  <w:style w:type="character" w:styleId="Komentaronuoroda">
    <w:name w:val="annotation reference"/>
    <w:uiPriority w:val="99"/>
    <w:semiHidden/>
    <w:unhideWhenUsed/>
    <w:rsid w:val="00EE6B96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EE6B96"/>
    <w:rPr>
      <w:sz w:val="20"/>
    </w:rPr>
  </w:style>
  <w:style w:type="character" w:customStyle="1" w:styleId="KomentarotekstasDiagrama">
    <w:name w:val="Komentaro tekstas Diagrama"/>
    <w:link w:val="Komentarotekstas"/>
    <w:uiPriority w:val="99"/>
    <w:semiHidden/>
    <w:rsid w:val="00EE6B96"/>
    <w:rPr>
      <w:lang w:val="lt-LT" w:eastAsia="lt-LT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EE6B96"/>
    <w:rPr>
      <w:b/>
      <w:bCs/>
    </w:rPr>
  </w:style>
  <w:style w:type="character" w:customStyle="1" w:styleId="KomentarotemaDiagrama">
    <w:name w:val="Komentaro tema Diagrama"/>
    <w:link w:val="Komentarotema"/>
    <w:uiPriority w:val="99"/>
    <w:semiHidden/>
    <w:rsid w:val="00EE6B96"/>
    <w:rPr>
      <w:b/>
      <w:bCs/>
      <w:lang w:val="lt-LT" w:eastAsia="lt-LT"/>
    </w:rPr>
  </w:style>
  <w:style w:type="paragraph" w:styleId="Pataisymai">
    <w:name w:val="Revision"/>
    <w:hidden/>
    <w:uiPriority w:val="99"/>
    <w:semiHidden/>
    <w:rsid w:val="00D46A1E"/>
    <w:rPr>
      <w:sz w:val="24"/>
      <w:lang w:val="lt-LT" w:eastAsia="lt-LT"/>
    </w:rPr>
  </w:style>
  <w:style w:type="paragraph" w:styleId="Sraopastraipa">
    <w:name w:val="List Paragraph"/>
    <w:basedOn w:val="prastasis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523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5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7CD52685622C8C4581164E340F926B0A" ma:contentTypeVersion="2" ma:contentTypeDescription="Kurkite naują dokumentą." ma:contentTypeScope="" ma:versionID="22ff2c1ae895a187caee976411ff8040">
  <xsd:schema xmlns:xsd="http://www.w3.org/2001/XMLSchema" xmlns:xs="http://www.w3.org/2001/XMLSchema" xmlns:p="http://schemas.microsoft.com/office/2006/metadata/properties" xmlns:ns2="eabf4d49-660f-4b20-80b9-b6d6c876b70a" targetNamespace="http://schemas.microsoft.com/office/2006/metadata/properties" ma:root="true" ma:fieldsID="3a00ad20bb18ff89acecad0bd283b698" ns2:_="">
    <xsd:import namespace="eabf4d49-660f-4b20-80b9-b6d6c876b7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bf4d49-660f-4b20-80b9-b6d6c876b7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F70369-5D37-42CB-B945-CC51C619341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A7DA169-066F-4803-9AAE-6A0C1B3ADA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14EC8F-9C95-4B8A-91D1-9AA2505B39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bf4d49-660f-4b20-80b9-b6d6c876b7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CF47A08-BE80-47C5-9B24-E7760DC7E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1</Words>
  <Characters>1359</Characters>
  <Application>Microsoft Office Word</Application>
  <DocSecurity>4</DocSecurity>
  <Lines>11</Lines>
  <Paragraphs>3</Paragraphs>
  <ScaleCrop>false</ScaleCrop>
  <Company>lzi</Company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ETUVOS ŽEMDIRBYSTĖS INSTITUTAS</dc:title>
  <dc:subject/>
  <dc:creator>audre</dc:creator>
  <cp:keywords/>
  <cp:lastModifiedBy>Gintarė Naujokienė</cp:lastModifiedBy>
  <cp:revision>2</cp:revision>
  <cp:lastPrinted>2019-03-09T15:22:00Z</cp:lastPrinted>
  <dcterms:created xsi:type="dcterms:W3CDTF">2021-11-25T09:04:00Z</dcterms:created>
  <dcterms:modified xsi:type="dcterms:W3CDTF">2021-11-25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D52685622C8C4581164E340F926B0A</vt:lpwstr>
  </property>
</Properties>
</file>